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259FABA1" w14:textId="77777777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Learning </w:t>
      </w:r>
    </w:p>
    <w:p w14:paraId="15E03436" w14:textId="110C72E0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Docker and Kubernetes</w:t>
      </w:r>
    </w:p>
    <w:p w14:paraId="23962323" w14:textId="3C45F76B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Through the Lens </w:t>
      </w:r>
    </w:p>
    <w:p w14:paraId="63318D26" w14:textId="62736CF5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of</w:t>
      </w:r>
    </w:p>
    <w:p w14:paraId="7FA0FC3B" w14:textId="2B12561D" w:rsidR="001F4406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Python </w:t>
      </w:r>
      <w:r w:rsidR="004D2F99">
        <w:rPr>
          <w:rFonts w:ascii="Segoe UI Emoji" w:hAnsi="Segoe UI Emoji"/>
          <w:b/>
          <w:sz w:val="52"/>
          <w:szCs w:val="52"/>
        </w:rPr>
        <w:t xml:space="preserve">Development </w:t>
      </w:r>
    </w:p>
    <w:p w14:paraId="453C2145" w14:textId="77777777" w:rsidR="001F4406" w:rsidRDefault="001F4406">
      <w:pPr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br w:type="page"/>
      </w:r>
    </w:p>
    <w:p w14:paraId="53CD7852" w14:textId="6E3993A7" w:rsidR="00123A3A" w:rsidRDefault="00123A3A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93463088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51FAFE" w14:textId="197F8A64" w:rsidR="00123A3A" w:rsidRDefault="00123A3A">
          <w:pPr>
            <w:pStyle w:val="TOCHeading"/>
          </w:pPr>
          <w:r>
            <w:t>Table of Contents</w:t>
          </w:r>
        </w:p>
        <w:p w14:paraId="4CECD16E" w14:textId="77777777" w:rsidR="00285E40" w:rsidRPr="00285E40" w:rsidRDefault="00285E40" w:rsidP="00285E40"/>
        <w:p w14:paraId="5BF548D2" w14:textId="5C9F40DF" w:rsidR="00496532" w:rsidRDefault="00123A3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438970" w:history="1">
            <w:r w:rsidR="00496532" w:rsidRPr="00B051FF">
              <w:rPr>
                <w:rStyle w:val="Hyperlink"/>
                <w:rFonts w:ascii="Arial" w:hAnsi="Arial" w:cs="Arial"/>
                <w:noProof/>
              </w:rPr>
              <w:t>1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70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3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6BF78750" w14:textId="07A9F8B6" w:rsidR="00496532" w:rsidRDefault="009C44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1" w:history="1">
            <w:r w:rsidR="00496532" w:rsidRPr="00B051FF">
              <w:rPr>
                <w:rStyle w:val="Hyperlink"/>
                <w:noProof/>
              </w:rPr>
              <w:t>2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IP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71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3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120EFEE7" w14:textId="326F967A" w:rsidR="00496532" w:rsidRDefault="009C44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2" w:history="1">
            <w:r w:rsidR="00496532" w:rsidRPr="00B051FF">
              <w:rPr>
                <w:rStyle w:val="Hyperlink"/>
                <w:rFonts w:ascii="Arial" w:hAnsi="Arial" w:cs="Arial"/>
                <w:noProof/>
              </w:rPr>
              <w:t>3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rFonts w:ascii="Arial" w:hAnsi="Arial" w:cs="Arial"/>
                <w:noProof/>
              </w:rPr>
              <w:t>Glossary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72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3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64559AB0" w14:textId="24A5C38E" w:rsidR="00496532" w:rsidRDefault="009C44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3" w:history="1">
            <w:r w:rsidR="00496532" w:rsidRPr="00B051FF">
              <w:rPr>
                <w:rStyle w:val="Hyperlink"/>
                <w:noProof/>
              </w:rPr>
              <w:t>4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Docker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73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5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431C49AC" w14:textId="5C0AE503" w:rsidR="00496532" w:rsidRDefault="009C447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4" w:history="1">
            <w:r w:rsidR="00496532" w:rsidRPr="00B051FF">
              <w:rPr>
                <w:rStyle w:val="Hyperlink"/>
                <w:noProof/>
              </w:rPr>
              <w:t>4.1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Introduction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74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5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2F432F5D" w14:textId="2913FD68" w:rsidR="00496532" w:rsidRDefault="009C447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5" w:history="1">
            <w:r w:rsidR="00496532" w:rsidRPr="00B051FF">
              <w:rPr>
                <w:rStyle w:val="Hyperlink"/>
                <w:noProof/>
              </w:rPr>
              <w:t>4.2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Use Cases that illustrate the importance of using Docker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75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5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3F7CE17F" w14:textId="05C58605" w:rsidR="00496532" w:rsidRDefault="009C447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6" w:history="1">
            <w:r w:rsidR="00496532" w:rsidRPr="00B051FF">
              <w:rPr>
                <w:rStyle w:val="Hyperlink"/>
                <w:noProof/>
              </w:rPr>
              <w:t>4.3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Does Docker help us dispense with VMs , Docker versus VMs ?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76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6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34E38F64" w14:textId="2F8547B9" w:rsidR="00496532" w:rsidRDefault="009C447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7" w:history="1">
            <w:r w:rsidR="00496532" w:rsidRPr="00B051FF">
              <w:rPr>
                <w:rStyle w:val="Hyperlink"/>
                <w:noProof/>
              </w:rPr>
              <w:t>4.4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Alternatives to Docker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77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7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1900C965" w14:textId="0C6E2394" w:rsidR="00496532" w:rsidRDefault="009C44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8" w:history="1">
            <w:r w:rsidR="00496532" w:rsidRPr="00B051FF">
              <w:rPr>
                <w:rStyle w:val="Hyperlink"/>
                <w:noProof/>
              </w:rPr>
              <w:t>5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Kubernetes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78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7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4E3AE7E8" w14:textId="306F57C3" w:rsidR="00496532" w:rsidRDefault="009C447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9" w:history="1">
            <w:r w:rsidR="00496532" w:rsidRPr="00B051FF">
              <w:rPr>
                <w:rStyle w:val="Hyperlink"/>
                <w:noProof/>
              </w:rPr>
              <w:t>5.1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Introduction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79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7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44DF7C4F" w14:textId="1A2D58A7" w:rsidR="00496532" w:rsidRDefault="009C447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0" w:history="1">
            <w:r w:rsidR="00496532" w:rsidRPr="00B051FF">
              <w:rPr>
                <w:rStyle w:val="Hyperlink"/>
                <w:noProof/>
              </w:rPr>
              <w:t>5.2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Why is Kubernetes so useful, important and in the news these days ?.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80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7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4CB0B20C" w14:textId="590B59DA" w:rsidR="00496532" w:rsidRDefault="009C447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1" w:history="1">
            <w:r w:rsidR="00496532" w:rsidRPr="00B051FF">
              <w:rPr>
                <w:rStyle w:val="Hyperlink"/>
                <w:noProof/>
              </w:rPr>
              <w:t>5.2.1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Use Cases that illustrate the importance of using Kubernetes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81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8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31AB5DE9" w14:textId="4A170141" w:rsidR="00496532" w:rsidRDefault="009C447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2" w:history="1">
            <w:r w:rsidR="00496532" w:rsidRPr="00B051FF">
              <w:rPr>
                <w:rStyle w:val="Hyperlink"/>
                <w:noProof/>
              </w:rPr>
              <w:t>5.3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Tools that help you to learn about Kubernetes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82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8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163E8E89" w14:textId="66D6FA7D" w:rsidR="00496532" w:rsidRDefault="009C447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3" w:history="1">
            <w:r w:rsidR="00496532" w:rsidRPr="00B051FF">
              <w:rPr>
                <w:rStyle w:val="Hyperlink"/>
                <w:noProof/>
              </w:rPr>
              <w:t>5.3.1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MiniKube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83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8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78EEDDE8" w14:textId="653DF0FF" w:rsidR="00496532" w:rsidRDefault="009C447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4" w:history="1">
            <w:r w:rsidR="00496532" w:rsidRPr="00B051FF">
              <w:rPr>
                <w:rStyle w:val="Hyperlink"/>
                <w:noProof/>
              </w:rPr>
              <w:t>5.3.2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KIND (K in D)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84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8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7EC3F9B3" w14:textId="0712B807" w:rsidR="00496532" w:rsidRDefault="009C447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5" w:history="1">
            <w:r w:rsidR="00496532" w:rsidRPr="00B051FF">
              <w:rPr>
                <w:rStyle w:val="Hyperlink"/>
                <w:noProof/>
              </w:rPr>
              <w:t>5.3.3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Microk8s (https://microk8s.io/)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85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8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3F4F41F0" w14:textId="56268B0A" w:rsidR="00496532" w:rsidRDefault="009C44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6" w:history="1">
            <w:r w:rsidR="00496532" w:rsidRPr="00B051FF">
              <w:rPr>
                <w:rStyle w:val="Hyperlink"/>
                <w:noProof/>
              </w:rPr>
              <w:t>6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Docker and Kubernetes together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86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9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5EA15C0B" w14:textId="7A96C9AB" w:rsidR="00496532" w:rsidRDefault="009C44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7" w:history="1">
            <w:r w:rsidR="00496532" w:rsidRPr="00B051FF">
              <w:rPr>
                <w:rStyle w:val="Hyperlink"/>
                <w:noProof/>
              </w:rPr>
              <w:t>7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Why Docker and Kubernetes with Python development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87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9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6F54F340" w14:textId="3E731596" w:rsidR="00496532" w:rsidRDefault="009C44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8" w:history="1">
            <w:r w:rsidR="00496532" w:rsidRPr="00B051FF">
              <w:rPr>
                <w:rStyle w:val="Hyperlink"/>
                <w:noProof/>
              </w:rPr>
              <w:t>8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A complete CI/CD example using Docker, Kubernetes and Python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88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9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2904D59D" w14:textId="2979759C" w:rsidR="00496532" w:rsidRDefault="009C447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9" w:history="1">
            <w:r w:rsidR="00496532" w:rsidRPr="00B051FF">
              <w:rPr>
                <w:rStyle w:val="Hyperlink"/>
                <w:noProof/>
              </w:rPr>
              <w:t>9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Docker Hands on Tutorial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89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10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3983A926" w14:textId="588DC368" w:rsidR="00496532" w:rsidRDefault="009C447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0" w:history="1">
            <w:r w:rsidR="00496532" w:rsidRPr="00B051FF">
              <w:rPr>
                <w:rStyle w:val="Hyperlink"/>
                <w:noProof/>
              </w:rPr>
              <w:t>9.1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Using Docker to run stuff on Windows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90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15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0AFCEABA" w14:textId="6BF829D2" w:rsidR="00496532" w:rsidRDefault="009C447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1" w:history="1">
            <w:r w:rsidR="00496532" w:rsidRPr="00B051FF">
              <w:rPr>
                <w:rStyle w:val="Hyperlink"/>
                <w:noProof/>
              </w:rPr>
              <w:t>9.1.1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Postgresql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91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15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23C5A5D5" w14:textId="64CFABC2" w:rsidR="00496532" w:rsidRDefault="009C447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2" w:history="1">
            <w:r w:rsidR="00496532" w:rsidRPr="00B051FF">
              <w:rPr>
                <w:rStyle w:val="Hyperlink"/>
                <w:noProof/>
              </w:rPr>
              <w:t>9.1.2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Redis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92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16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7077A20F" w14:textId="1D5D0F21" w:rsidR="00496532" w:rsidRDefault="009C447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3" w:history="1">
            <w:r w:rsidR="00496532" w:rsidRPr="00B051FF">
              <w:rPr>
                <w:rStyle w:val="Hyperlink"/>
                <w:noProof/>
              </w:rPr>
              <w:t>9.1.3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Apache SOLR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93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16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389116CE" w14:textId="6BE8FDDC" w:rsidR="00496532" w:rsidRDefault="009C447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4" w:history="1">
            <w:r w:rsidR="00496532" w:rsidRPr="00B051FF">
              <w:rPr>
                <w:rStyle w:val="Hyperlink"/>
                <w:noProof/>
              </w:rPr>
              <w:t>9.1.4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Apache Kafka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94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16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3124B255" w14:textId="33DCFA37" w:rsidR="00496532" w:rsidRDefault="009C447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5" w:history="1">
            <w:r w:rsidR="00496532" w:rsidRPr="00B051FF">
              <w:rPr>
                <w:rStyle w:val="Hyperlink"/>
                <w:noProof/>
              </w:rPr>
              <w:t>9.1.5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NGINX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95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17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67DA2405" w14:textId="674A05EE" w:rsidR="00496532" w:rsidRDefault="009C447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6" w:history="1">
            <w:r w:rsidR="00496532" w:rsidRPr="00B051FF">
              <w:rPr>
                <w:rStyle w:val="Hyperlink"/>
                <w:noProof/>
              </w:rPr>
              <w:t>9.1.6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Flask apps on Gunicorn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96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17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36A4B60C" w14:textId="767A702B" w:rsidR="00496532" w:rsidRDefault="009C447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7" w:history="1">
            <w:r w:rsidR="00496532" w:rsidRPr="00B051FF">
              <w:rPr>
                <w:rStyle w:val="Hyperlink"/>
                <w:noProof/>
              </w:rPr>
              <w:t>10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Kubernetes Hands On Tutorials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97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18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67E8C937" w14:textId="2B318A0B" w:rsidR="00496532" w:rsidRDefault="009C447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8" w:history="1">
            <w:r w:rsidR="00496532" w:rsidRPr="00B051FF">
              <w:rPr>
                <w:rStyle w:val="Hyperlink"/>
                <w:noProof/>
              </w:rPr>
              <w:t>10.1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Using Minikube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98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18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687C4188" w14:textId="3229D3F5" w:rsidR="00496532" w:rsidRDefault="009C447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9" w:history="1">
            <w:r w:rsidR="00496532" w:rsidRPr="00B051FF">
              <w:rPr>
                <w:rStyle w:val="Hyperlink"/>
                <w:noProof/>
              </w:rPr>
              <w:t>10.2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Using Microk8s (https://microk8s.io/)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99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19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01EAF698" w14:textId="4E10C098" w:rsidR="00496532" w:rsidRDefault="009C447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9000" w:history="1">
            <w:r w:rsidR="00496532" w:rsidRPr="00B051FF">
              <w:rPr>
                <w:rStyle w:val="Hyperlink"/>
                <w:noProof/>
              </w:rPr>
              <w:t>11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noProof/>
              </w:rPr>
              <w:t>Ubuntu using Docker hands on Tutorial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9000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20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2616AA35" w14:textId="578D1F44" w:rsidR="00123A3A" w:rsidRDefault="00123A3A">
          <w:r>
            <w:rPr>
              <w:b/>
              <w:bCs/>
              <w:noProof/>
            </w:rPr>
            <w:fldChar w:fldCharType="end"/>
          </w:r>
        </w:p>
      </w:sdtContent>
    </w:sdt>
    <w:p w14:paraId="31E25EBC" w14:textId="6E045872" w:rsidR="00123A3A" w:rsidRDefault="00123A3A"/>
    <w:p w14:paraId="37C20BF8" w14:textId="77777777" w:rsidR="00123A3A" w:rsidRDefault="00123A3A"/>
    <w:p w14:paraId="50271A7F" w14:textId="77777777" w:rsidR="00123A3A" w:rsidRDefault="00123A3A"/>
    <w:p w14:paraId="0F0D99C4" w14:textId="77777777" w:rsidR="007D2FE2" w:rsidRDefault="007D2FE2"/>
    <w:p w14:paraId="5AABE51B" w14:textId="6B5FAAE1" w:rsidR="00123A3A" w:rsidRDefault="00B23161" w:rsidP="00123A3A">
      <w:pPr>
        <w:pStyle w:val="Heading1"/>
        <w:rPr>
          <w:rFonts w:ascii="Arial" w:hAnsi="Arial" w:cs="Arial"/>
        </w:rPr>
      </w:pPr>
      <w:bookmarkStart w:id="0" w:name="_Toc26092301"/>
      <w:bookmarkStart w:id="1" w:name="_Toc35438970"/>
      <w:bookmarkStart w:id="2" w:name="_Hlk26082931"/>
      <w:r>
        <w:rPr>
          <w:rFonts w:ascii="Arial" w:hAnsi="Arial" w:cs="Arial"/>
        </w:rPr>
        <w:t xml:space="preserve">General </w:t>
      </w:r>
      <w:r w:rsidR="00123A3A">
        <w:rPr>
          <w:rFonts w:ascii="Arial" w:hAnsi="Arial" w:cs="Arial"/>
        </w:rPr>
        <w:t>Introduction</w:t>
      </w:r>
      <w:bookmarkEnd w:id="0"/>
      <w:bookmarkEnd w:id="1"/>
      <w:r w:rsidR="00123A3A">
        <w:rPr>
          <w:rFonts w:ascii="Arial" w:hAnsi="Arial" w:cs="Arial"/>
        </w:rPr>
        <w:t xml:space="preserve"> </w:t>
      </w:r>
    </w:p>
    <w:p w14:paraId="7443486C" w14:textId="088B310E" w:rsidR="00496E47" w:rsidRDefault="00496E47" w:rsidP="00496E47"/>
    <w:p w14:paraId="28E4FF20" w14:textId="77777777" w:rsidR="005B560C" w:rsidRDefault="005B560C" w:rsidP="005B560C">
      <w:pPr>
        <w:pStyle w:val="Heading1"/>
      </w:pPr>
      <w:bookmarkStart w:id="3" w:name="_Toc35438971"/>
      <w:r>
        <w:t>IP</w:t>
      </w:r>
      <w:bookmarkEnd w:id="3"/>
    </w:p>
    <w:p w14:paraId="741C326F" w14:textId="77777777" w:rsidR="005B560C" w:rsidRDefault="005B560C" w:rsidP="005B560C"/>
    <w:p w14:paraId="78C7B4EC" w14:textId="77777777" w:rsidR="005B560C" w:rsidRPr="00096307" w:rsidRDefault="005B560C" w:rsidP="005B560C"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As an author, I will always strive to cite sources. </w:t>
      </w:r>
    </w:p>
    <w:p w14:paraId="5EE5972A" w14:textId="77777777" w:rsidR="005B560C" w:rsidRDefault="005B560C" w:rsidP="00496E47"/>
    <w:p w14:paraId="66A84A67" w14:textId="77777777" w:rsidR="008333BF" w:rsidRDefault="00123A3A" w:rsidP="00123A3A">
      <w:pPr>
        <w:pStyle w:val="Heading1"/>
        <w:rPr>
          <w:rFonts w:ascii="Arial" w:hAnsi="Arial" w:cs="Arial"/>
        </w:rPr>
      </w:pPr>
      <w:bookmarkStart w:id="4" w:name="_Toc26092302"/>
      <w:bookmarkStart w:id="5" w:name="_Toc35438972"/>
      <w:r>
        <w:rPr>
          <w:rFonts w:ascii="Arial" w:hAnsi="Arial" w:cs="Arial"/>
        </w:rPr>
        <w:t>Glossary</w:t>
      </w:r>
      <w:bookmarkEnd w:id="4"/>
      <w:bookmarkEnd w:id="5"/>
    </w:p>
    <w:p w14:paraId="3A41633F" w14:textId="48ADCB7E" w:rsidR="008333BF" w:rsidRDefault="008333BF" w:rsidP="008333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"/>
        <w:gridCol w:w="1987"/>
        <w:gridCol w:w="3009"/>
        <w:gridCol w:w="4106"/>
      </w:tblGrid>
      <w:tr w:rsidR="008333BF" w14:paraId="55F3527E" w14:textId="77777777" w:rsidTr="00CD70CD">
        <w:tc>
          <w:tcPr>
            <w:tcW w:w="675" w:type="dxa"/>
            <w:shd w:val="clear" w:color="auto" w:fill="D9D9D9" w:themeFill="background1" w:themeFillShade="D9"/>
          </w:tcPr>
          <w:p w14:paraId="28A6E74C" w14:textId="77777777" w:rsidR="008333BF" w:rsidRPr="00CD70CD" w:rsidRDefault="008333BF" w:rsidP="008333BF">
            <w:pPr>
              <w:rPr>
                <w:b/>
                <w:sz w:val="28"/>
                <w:szCs w:val="28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26042441" w14:textId="40006C45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Term</w:t>
            </w:r>
          </w:p>
        </w:tc>
        <w:tc>
          <w:tcPr>
            <w:tcW w:w="4097" w:type="dxa"/>
            <w:shd w:val="clear" w:color="auto" w:fill="D9D9D9" w:themeFill="background1" w:themeFillShade="D9"/>
          </w:tcPr>
          <w:p w14:paraId="07EF9CB2" w14:textId="3CA53E3B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Description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03060407" w14:textId="77777777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 xml:space="preserve">Additional Reading </w:t>
            </w:r>
          </w:p>
          <w:p w14:paraId="0E5B0C4B" w14:textId="3A023DB4" w:rsidR="00CD70CD" w:rsidRPr="00CD70CD" w:rsidRDefault="00CD70CD" w:rsidP="008333BF">
            <w:pPr>
              <w:rPr>
                <w:b/>
                <w:sz w:val="28"/>
                <w:szCs w:val="28"/>
              </w:rPr>
            </w:pPr>
          </w:p>
        </w:tc>
      </w:tr>
      <w:tr w:rsidR="008333BF" w14:paraId="5E01ABCC" w14:textId="77777777" w:rsidTr="00C34A7D">
        <w:tc>
          <w:tcPr>
            <w:tcW w:w="675" w:type="dxa"/>
          </w:tcPr>
          <w:p w14:paraId="72B07CEB" w14:textId="77777777" w:rsidR="008333BF" w:rsidRDefault="008333BF" w:rsidP="008333BF"/>
        </w:tc>
        <w:tc>
          <w:tcPr>
            <w:tcW w:w="2410" w:type="dxa"/>
          </w:tcPr>
          <w:p w14:paraId="77B538B5" w14:textId="16A3FAEF" w:rsidR="008333BF" w:rsidRDefault="00FA16E7" w:rsidP="008333BF">
            <w:r>
              <w:rPr>
                <w:rFonts w:ascii="Helvetica" w:hAnsi="Helvetica" w:cs="Helvetica"/>
                <w:color w:val="262626"/>
                <w:shd w:val="clear" w:color="auto" w:fill="FFFFFF"/>
              </w:rPr>
              <w:t>Docker image</w:t>
            </w:r>
          </w:p>
        </w:tc>
        <w:tc>
          <w:tcPr>
            <w:tcW w:w="4097" w:type="dxa"/>
          </w:tcPr>
          <w:p w14:paraId="7756EAA7" w14:textId="77777777" w:rsidR="008333BF" w:rsidRDefault="00FD54C1" w:rsidP="007D2FE2">
            <w:pPr>
              <w:pStyle w:val="ListParagraph"/>
              <w:numPr>
                <w:ilvl w:val="0"/>
                <w:numId w:val="14"/>
              </w:numPr>
              <w:jc w:val="both"/>
            </w:pPr>
            <w:r w:rsidRPr="007D2FE2">
              <w:t>A Docker container image is a lightweight, standalone, executable package of software that includes everything needed to run an application: code, runtime, system tools, system libraries and settings.</w:t>
            </w:r>
          </w:p>
          <w:p w14:paraId="7E4D62F9" w14:textId="633EB29C" w:rsidR="007D2FE2" w:rsidRDefault="007D2FE2" w:rsidP="007D2FE2">
            <w:pPr>
              <w:pStyle w:val="ListParagraph"/>
              <w:ind w:left="360"/>
              <w:jc w:val="both"/>
            </w:pPr>
          </w:p>
        </w:tc>
        <w:tc>
          <w:tcPr>
            <w:tcW w:w="2394" w:type="dxa"/>
          </w:tcPr>
          <w:p w14:paraId="37C88263" w14:textId="77777777" w:rsidR="008333BF" w:rsidRDefault="009C447E" w:rsidP="008333BF">
            <w:pPr>
              <w:rPr>
                <w:rStyle w:val="Hyperlink"/>
              </w:rPr>
            </w:pPr>
            <w:hyperlink r:id="rId6" w:history="1">
              <w:r w:rsidR="00FD54C1">
                <w:rPr>
                  <w:rStyle w:val="Hyperlink"/>
                </w:rPr>
                <w:t>https://www.docker.com/resources/what-container</w:t>
              </w:r>
            </w:hyperlink>
          </w:p>
          <w:p w14:paraId="617A0291" w14:textId="77777777" w:rsidR="005B560C" w:rsidRDefault="005B560C" w:rsidP="008333BF">
            <w:pPr>
              <w:rPr>
                <w:rStyle w:val="Hyperlink"/>
              </w:rPr>
            </w:pPr>
          </w:p>
          <w:p w14:paraId="79DAE7F5" w14:textId="270D6F2B" w:rsidR="005B560C" w:rsidRPr="005B560C" w:rsidRDefault="005B560C" w:rsidP="008333BF">
            <w:pPr>
              <w:rPr>
                <w:color w:val="000000" w:themeColor="text1"/>
              </w:rPr>
            </w:pPr>
            <w:r w:rsidRPr="005B560C">
              <w:rPr>
                <w:rStyle w:val="Hyperlink"/>
                <w:color w:val="000000" w:themeColor="text1"/>
                <w:u w:val="none"/>
              </w:rPr>
              <w:t>(Description extracted from the above link)</w:t>
            </w:r>
          </w:p>
        </w:tc>
      </w:tr>
      <w:tr w:rsidR="008333BF" w14:paraId="087F939E" w14:textId="77777777" w:rsidTr="00C34A7D">
        <w:tc>
          <w:tcPr>
            <w:tcW w:w="675" w:type="dxa"/>
          </w:tcPr>
          <w:p w14:paraId="01288C73" w14:textId="77777777" w:rsidR="008333BF" w:rsidRDefault="008333BF" w:rsidP="008333BF"/>
        </w:tc>
        <w:tc>
          <w:tcPr>
            <w:tcW w:w="2410" w:type="dxa"/>
          </w:tcPr>
          <w:p w14:paraId="0BA0DB5E" w14:textId="067C0EA5" w:rsidR="008333BF" w:rsidRDefault="00FA16E7" w:rsidP="008333BF">
            <w:r>
              <w:t>Docker container</w:t>
            </w:r>
          </w:p>
        </w:tc>
        <w:tc>
          <w:tcPr>
            <w:tcW w:w="4097" w:type="dxa"/>
          </w:tcPr>
          <w:p w14:paraId="7AE130A0" w14:textId="3BE36DA2" w:rsidR="00FD54C1" w:rsidRDefault="00FD54C1" w:rsidP="007D2FE2">
            <w:pPr>
              <w:pStyle w:val="ListParagraph"/>
              <w:numPr>
                <w:ilvl w:val="0"/>
                <w:numId w:val="14"/>
              </w:numPr>
              <w:jc w:val="both"/>
            </w:pPr>
            <w:r w:rsidRPr="007D2FE2">
              <w:t xml:space="preserve">A container is a standard unit of software that packages up code and all </w:t>
            </w:r>
            <w:r w:rsidRPr="007D2FE2">
              <w:lastRenderedPageBreak/>
              <w:t xml:space="preserve">its </w:t>
            </w:r>
            <w:proofErr w:type="gramStart"/>
            <w:r w:rsidRPr="007D2FE2">
              <w:t>dependencies</w:t>
            </w:r>
            <w:proofErr w:type="gramEnd"/>
            <w:r w:rsidRPr="007D2FE2">
              <w:t xml:space="preserve"> so the application runs quickly and reliably from one computing environment to another. </w:t>
            </w:r>
          </w:p>
          <w:p w14:paraId="6A397918" w14:textId="317544E7" w:rsidR="008333BF" w:rsidRDefault="00C34A7D" w:rsidP="00C34A7D">
            <w:pPr>
              <w:pStyle w:val="ListParagraph"/>
              <w:numPr>
                <w:ilvl w:val="0"/>
                <w:numId w:val="14"/>
              </w:numPr>
            </w:pPr>
            <w:r>
              <w:t>A container is always derived from an image</w:t>
            </w:r>
          </w:p>
          <w:p w14:paraId="350C527B" w14:textId="467DFC00" w:rsidR="00FD54C1" w:rsidRDefault="00FD54C1" w:rsidP="00FD54C1"/>
        </w:tc>
        <w:tc>
          <w:tcPr>
            <w:tcW w:w="2394" w:type="dxa"/>
          </w:tcPr>
          <w:p w14:paraId="7C258050" w14:textId="77777777" w:rsidR="008333BF" w:rsidRDefault="009C447E" w:rsidP="008333BF">
            <w:hyperlink r:id="rId7" w:history="1">
              <w:r w:rsidR="00FD54C1">
                <w:rPr>
                  <w:rStyle w:val="Hyperlink"/>
                </w:rPr>
                <w:t>https://www.docker.com/resources/what-container</w:t>
              </w:r>
            </w:hyperlink>
          </w:p>
          <w:p w14:paraId="4FA222EF" w14:textId="77777777" w:rsidR="00864846" w:rsidRDefault="00864846" w:rsidP="008333BF"/>
          <w:p w14:paraId="15C9D850" w14:textId="77777777" w:rsidR="00864846" w:rsidRDefault="00864846" w:rsidP="008333BF">
            <w:r>
              <w:lastRenderedPageBreak/>
              <w:t xml:space="preserve">(A container, in a way, is like a </w:t>
            </w:r>
            <w:proofErr w:type="spellStart"/>
            <w:r>
              <w:t>SandBox</w:t>
            </w:r>
            <w:proofErr w:type="spellEnd"/>
            <w:r>
              <w:t>)</w:t>
            </w:r>
          </w:p>
          <w:p w14:paraId="68C99E29" w14:textId="77777777" w:rsidR="005B560C" w:rsidRDefault="005B560C" w:rsidP="008333BF"/>
          <w:p w14:paraId="34C519E7" w14:textId="19C57406" w:rsidR="005B560C" w:rsidRDefault="005B560C" w:rsidP="008333BF">
            <w:r w:rsidRPr="005B560C">
              <w:rPr>
                <w:rStyle w:val="Hyperlink"/>
                <w:color w:val="000000" w:themeColor="text1"/>
                <w:u w:val="none"/>
              </w:rPr>
              <w:t>(Description extracted from the above link)</w:t>
            </w:r>
          </w:p>
        </w:tc>
      </w:tr>
      <w:tr w:rsidR="008333BF" w14:paraId="3537369C" w14:textId="77777777" w:rsidTr="00C34A7D">
        <w:tc>
          <w:tcPr>
            <w:tcW w:w="675" w:type="dxa"/>
          </w:tcPr>
          <w:p w14:paraId="214EC451" w14:textId="77777777" w:rsidR="008333BF" w:rsidRDefault="008333BF" w:rsidP="008333BF"/>
        </w:tc>
        <w:tc>
          <w:tcPr>
            <w:tcW w:w="2410" w:type="dxa"/>
          </w:tcPr>
          <w:p w14:paraId="65CE2430" w14:textId="643CD919" w:rsidR="008333BF" w:rsidRDefault="00FA16E7" w:rsidP="008333BF">
            <w:r>
              <w:t>Virtualization</w:t>
            </w:r>
          </w:p>
        </w:tc>
        <w:tc>
          <w:tcPr>
            <w:tcW w:w="4097" w:type="dxa"/>
          </w:tcPr>
          <w:p w14:paraId="304F35F2" w14:textId="77777777" w:rsidR="008333BF" w:rsidRDefault="008333BF" w:rsidP="008333BF"/>
        </w:tc>
        <w:tc>
          <w:tcPr>
            <w:tcW w:w="2394" w:type="dxa"/>
          </w:tcPr>
          <w:p w14:paraId="69D5414E" w14:textId="77777777" w:rsidR="008333BF" w:rsidRDefault="008333BF" w:rsidP="008333BF"/>
        </w:tc>
      </w:tr>
      <w:tr w:rsidR="008333BF" w14:paraId="72101C64" w14:textId="77777777" w:rsidTr="00C34A7D">
        <w:tc>
          <w:tcPr>
            <w:tcW w:w="675" w:type="dxa"/>
          </w:tcPr>
          <w:p w14:paraId="2236E061" w14:textId="77777777" w:rsidR="008333BF" w:rsidRDefault="008333BF" w:rsidP="008333BF"/>
        </w:tc>
        <w:tc>
          <w:tcPr>
            <w:tcW w:w="2410" w:type="dxa"/>
          </w:tcPr>
          <w:p w14:paraId="2E4ABDAF" w14:textId="0EFD7495" w:rsidR="008333BF" w:rsidRDefault="00FA16E7" w:rsidP="008333BF">
            <w:r>
              <w:t>Hyper-V</w:t>
            </w:r>
          </w:p>
        </w:tc>
        <w:tc>
          <w:tcPr>
            <w:tcW w:w="4097" w:type="dxa"/>
          </w:tcPr>
          <w:p w14:paraId="045BB141" w14:textId="77777777" w:rsidR="008333BF" w:rsidRDefault="008333BF" w:rsidP="008333BF"/>
        </w:tc>
        <w:tc>
          <w:tcPr>
            <w:tcW w:w="2394" w:type="dxa"/>
          </w:tcPr>
          <w:p w14:paraId="4CABB373" w14:textId="77777777" w:rsidR="008333BF" w:rsidRDefault="008333BF" w:rsidP="008333BF"/>
        </w:tc>
      </w:tr>
      <w:tr w:rsidR="008333BF" w14:paraId="75114C85" w14:textId="77777777" w:rsidTr="00C34A7D">
        <w:tc>
          <w:tcPr>
            <w:tcW w:w="675" w:type="dxa"/>
          </w:tcPr>
          <w:p w14:paraId="6F1E0B75" w14:textId="77777777" w:rsidR="008333BF" w:rsidRDefault="008333BF" w:rsidP="008333BF"/>
        </w:tc>
        <w:tc>
          <w:tcPr>
            <w:tcW w:w="2410" w:type="dxa"/>
          </w:tcPr>
          <w:p w14:paraId="6EAA6D54" w14:textId="75938B85" w:rsidR="008333BF" w:rsidRDefault="00FA16E7" w:rsidP="008333BF">
            <w:r>
              <w:t>Layer</w:t>
            </w:r>
          </w:p>
        </w:tc>
        <w:tc>
          <w:tcPr>
            <w:tcW w:w="4097" w:type="dxa"/>
          </w:tcPr>
          <w:p w14:paraId="1B312A07" w14:textId="77777777" w:rsidR="008333BF" w:rsidRDefault="008333BF" w:rsidP="008333BF"/>
        </w:tc>
        <w:tc>
          <w:tcPr>
            <w:tcW w:w="2394" w:type="dxa"/>
          </w:tcPr>
          <w:p w14:paraId="4826016B" w14:textId="77777777" w:rsidR="008333BF" w:rsidRDefault="008333BF" w:rsidP="008333BF"/>
        </w:tc>
      </w:tr>
      <w:tr w:rsidR="008333BF" w14:paraId="4C6C99B3" w14:textId="77777777" w:rsidTr="00C34A7D">
        <w:tc>
          <w:tcPr>
            <w:tcW w:w="675" w:type="dxa"/>
          </w:tcPr>
          <w:p w14:paraId="33B184AD" w14:textId="77777777" w:rsidR="008333BF" w:rsidRDefault="008333BF" w:rsidP="008333BF"/>
        </w:tc>
        <w:tc>
          <w:tcPr>
            <w:tcW w:w="2410" w:type="dxa"/>
          </w:tcPr>
          <w:p w14:paraId="3C3BAC27" w14:textId="30C3F318" w:rsidR="008333BF" w:rsidRDefault="00496E47" w:rsidP="008333BF">
            <w:r>
              <w:t xml:space="preserve">Linux Containers </w:t>
            </w:r>
          </w:p>
        </w:tc>
        <w:tc>
          <w:tcPr>
            <w:tcW w:w="4097" w:type="dxa"/>
          </w:tcPr>
          <w:p w14:paraId="58481CB3" w14:textId="77777777" w:rsidR="008333BF" w:rsidRDefault="008333BF" w:rsidP="008333BF"/>
        </w:tc>
        <w:tc>
          <w:tcPr>
            <w:tcW w:w="2394" w:type="dxa"/>
          </w:tcPr>
          <w:p w14:paraId="6181D245" w14:textId="77777777" w:rsidR="008333BF" w:rsidRDefault="008333BF" w:rsidP="008333BF"/>
        </w:tc>
      </w:tr>
      <w:tr w:rsidR="008333BF" w14:paraId="75E98854" w14:textId="77777777" w:rsidTr="00C34A7D">
        <w:tc>
          <w:tcPr>
            <w:tcW w:w="675" w:type="dxa"/>
          </w:tcPr>
          <w:p w14:paraId="7D5152CC" w14:textId="77777777" w:rsidR="008333BF" w:rsidRDefault="008333BF" w:rsidP="008333BF"/>
        </w:tc>
        <w:tc>
          <w:tcPr>
            <w:tcW w:w="2410" w:type="dxa"/>
          </w:tcPr>
          <w:p w14:paraId="33E25618" w14:textId="17591F0D" w:rsidR="008333BF" w:rsidRDefault="00496E47" w:rsidP="008333BF">
            <w:r>
              <w:t xml:space="preserve">Container Orchestration </w:t>
            </w:r>
          </w:p>
        </w:tc>
        <w:tc>
          <w:tcPr>
            <w:tcW w:w="4097" w:type="dxa"/>
          </w:tcPr>
          <w:p w14:paraId="0D0DA579" w14:textId="77777777" w:rsidR="008333BF" w:rsidRDefault="008333BF" w:rsidP="008333BF"/>
        </w:tc>
        <w:tc>
          <w:tcPr>
            <w:tcW w:w="2394" w:type="dxa"/>
          </w:tcPr>
          <w:p w14:paraId="5F91C2C2" w14:textId="77777777" w:rsidR="008333BF" w:rsidRDefault="008333BF" w:rsidP="008333BF"/>
        </w:tc>
      </w:tr>
      <w:tr w:rsidR="00314A9D" w14:paraId="585A40CA" w14:textId="77777777" w:rsidTr="00C34A7D">
        <w:tc>
          <w:tcPr>
            <w:tcW w:w="675" w:type="dxa"/>
          </w:tcPr>
          <w:p w14:paraId="244149A0" w14:textId="77777777" w:rsidR="00314A9D" w:rsidRDefault="00314A9D" w:rsidP="008333BF"/>
        </w:tc>
        <w:tc>
          <w:tcPr>
            <w:tcW w:w="2410" w:type="dxa"/>
          </w:tcPr>
          <w:p w14:paraId="77B235AB" w14:textId="7FD7FB2E" w:rsidR="00314A9D" w:rsidRDefault="00F77511" w:rsidP="008333BF">
            <w:r>
              <w:t xml:space="preserve">Virtual Machines </w:t>
            </w:r>
          </w:p>
        </w:tc>
        <w:tc>
          <w:tcPr>
            <w:tcW w:w="4097" w:type="dxa"/>
          </w:tcPr>
          <w:p w14:paraId="0AC1EA52" w14:textId="77777777" w:rsidR="00314A9D" w:rsidRDefault="00314A9D" w:rsidP="008333BF"/>
        </w:tc>
        <w:tc>
          <w:tcPr>
            <w:tcW w:w="2394" w:type="dxa"/>
          </w:tcPr>
          <w:p w14:paraId="4C46EF61" w14:textId="77777777" w:rsidR="00314A9D" w:rsidRDefault="00314A9D" w:rsidP="008333BF"/>
        </w:tc>
      </w:tr>
      <w:tr w:rsidR="00314A9D" w14:paraId="433624A1" w14:textId="77777777" w:rsidTr="00C34A7D">
        <w:tc>
          <w:tcPr>
            <w:tcW w:w="675" w:type="dxa"/>
          </w:tcPr>
          <w:p w14:paraId="2F4E1525" w14:textId="77777777" w:rsidR="00314A9D" w:rsidRDefault="00314A9D" w:rsidP="008333BF"/>
        </w:tc>
        <w:tc>
          <w:tcPr>
            <w:tcW w:w="2410" w:type="dxa"/>
          </w:tcPr>
          <w:p w14:paraId="618DE65C" w14:textId="4CF1D760" w:rsidR="00314A9D" w:rsidRDefault="00904317" w:rsidP="008333BF">
            <w:r>
              <w:t>APT</w:t>
            </w:r>
          </w:p>
        </w:tc>
        <w:tc>
          <w:tcPr>
            <w:tcW w:w="4097" w:type="dxa"/>
          </w:tcPr>
          <w:p w14:paraId="1BCB40EC" w14:textId="15928331" w:rsidR="00314A9D" w:rsidRDefault="00904317" w:rsidP="008333BF">
            <w:r>
              <w:t xml:space="preserve">Advanced Packaging Tool </w:t>
            </w:r>
          </w:p>
        </w:tc>
        <w:tc>
          <w:tcPr>
            <w:tcW w:w="2394" w:type="dxa"/>
          </w:tcPr>
          <w:p w14:paraId="5F866DFB" w14:textId="77777777" w:rsidR="00314A9D" w:rsidRDefault="00314A9D" w:rsidP="008333BF"/>
        </w:tc>
      </w:tr>
      <w:tr w:rsidR="00314A9D" w14:paraId="1A7BF84F" w14:textId="77777777" w:rsidTr="00C34A7D">
        <w:tc>
          <w:tcPr>
            <w:tcW w:w="675" w:type="dxa"/>
          </w:tcPr>
          <w:p w14:paraId="7A1B11D4" w14:textId="77777777" w:rsidR="00314A9D" w:rsidRDefault="00314A9D" w:rsidP="008333BF"/>
        </w:tc>
        <w:tc>
          <w:tcPr>
            <w:tcW w:w="2410" w:type="dxa"/>
          </w:tcPr>
          <w:p w14:paraId="7B87E361" w14:textId="648C8068" w:rsidR="00314A9D" w:rsidRDefault="00C17BC5" w:rsidP="008333BF">
            <w:r>
              <w:t>Multi container Applications</w:t>
            </w:r>
          </w:p>
        </w:tc>
        <w:tc>
          <w:tcPr>
            <w:tcW w:w="4097" w:type="dxa"/>
          </w:tcPr>
          <w:p w14:paraId="272AF9B3" w14:textId="77777777" w:rsidR="00314A9D" w:rsidRDefault="00314A9D" w:rsidP="008333BF"/>
        </w:tc>
        <w:tc>
          <w:tcPr>
            <w:tcW w:w="2394" w:type="dxa"/>
          </w:tcPr>
          <w:p w14:paraId="36BA0C70" w14:textId="77777777" w:rsidR="00314A9D" w:rsidRDefault="00314A9D" w:rsidP="008333BF"/>
        </w:tc>
      </w:tr>
      <w:tr w:rsidR="00314A9D" w14:paraId="47F9BC0A" w14:textId="77777777" w:rsidTr="00C34A7D">
        <w:tc>
          <w:tcPr>
            <w:tcW w:w="675" w:type="dxa"/>
          </w:tcPr>
          <w:p w14:paraId="3EAEEA9F" w14:textId="77777777" w:rsidR="00314A9D" w:rsidRDefault="00314A9D" w:rsidP="008333BF"/>
        </w:tc>
        <w:tc>
          <w:tcPr>
            <w:tcW w:w="2410" w:type="dxa"/>
          </w:tcPr>
          <w:p w14:paraId="576BB080" w14:textId="04E7F675" w:rsidR="00314A9D" w:rsidRDefault="00C17BC5" w:rsidP="008333BF">
            <w:r>
              <w:t xml:space="preserve">Volumes </w:t>
            </w:r>
          </w:p>
        </w:tc>
        <w:tc>
          <w:tcPr>
            <w:tcW w:w="4097" w:type="dxa"/>
          </w:tcPr>
          <w:p w14:paraId="55CC919F" w14:textId="51756DCD" w:rsidR="00314A9D" w:rsidRDefault="003D5530" w:rsidP="007802E8">
            <w:pPr>
              <w:jc w:val="both"/>
              <w:rPr>
                <w:rFonts w:ascii="Helvetica" w:hAnsi="Helvetica" w:cs="Helvetica"/>
                <w:color w:val="02083A"/>
              </w:rPr>
            </w:pPr>
            <w:r w:rsidRPr="007802E8">
              <w:t xml:space="preserve">Volumes are directories (or files) that are outside of the default Union File System </w:t>
            </w:r>
            <w:r w:rsidR="0082398F" w:rsidRPr="007802E8">
              <w:rPr>
                <w:i/>
                <w:u w:val="single"/>
              </w:rPr>
              <w:t>[Docker’s own internal filesystem ]</w:t>
            </w:r>
            <w:r w:rsidR="0082398F" w:rsidRPr="007802E8">
              <w:t xml:space="preserve"> </w:t>
            </w:r>
            <w:r w:rsidRPr="007802E8">
              <w:t>and exist as normal directories and files on the host filesystem</w:t>
            </w:r>
            <w:r>
              <w:rPr>
                <w:rFonts w:ascii="Helvetica" w:hAnsi="Helvetica" w:cs="Helvetica"/>
                <w:color w:val="02083A"/>
              </w:rPr>
              <w:t>.</w:t>
            </w:r>
          </w:p>
          <w:p w14:paraId="21023192" w14:textId="6C3472F9" w:rsidR="008F1810" w:rsidRDefault="008F1810" w:rsidP="008333BF">
            <w:pPr>
              <w:rPr>
                <w:rFonts w:ascii="Helvetica" w:hAnsi="Helvetica" w:cs="Helvetica"/>
                <w:color w:val="02083A"/>
              </w:rPr>
            </w:pPr>
          </w:p>
          <w:p w14:paraId="332B987E" w14:textId="4DA9BBE2" w:rsidR="008F1810" w:rsidRPr="007802E8" w:rsidRDefault="008F1810" w:rsidP="008333BF">
            <w:r w:rsidRPr="007802E8">
              <w:t xml:space="preserve">Another description – </w:t>
            </w:r>
          </w:p>
          <w:p w14:paraId="384A401F" w14:textId="77777777" w:rsidR="008F1810" w:rsidRPr="007802E8" w:rsidRDefault="008F1810" w:rsidP="008333BF"/>
          <w:p w14:paraId="09496169" w14:textId="77777777" w:rsidR="007802E8" w:rsidRDefault="008F1810" w:rsidP="007802E8">
            <w:r w:rsidRPr="007802E8">
              <w:t xml:space="preserve">A Volume is a </w:t>
            </w:r>
            <w:proofErr w:type="spellStart"/>
            <w:r w:rsidRPr="007802E8">
              <w:t>a</w:t>
            </w:r>
            <w:proofErr w:type="spellEnd"/>
            <w:r w:rsidRPr="007802E8">
              <w:t xml:space="preserve"> file system that lives on a host machine outside of any container. </w:t>
            </w:r>
          </w:p>
          <w:p w14:paraId="024FCB65" w14:textId="77777777" w:rsidR="007802E8" w:rsidRDefault="007802E8" w:rsidP="007802E8"/>
          <w:p w14:paraId="45F7B318" w14:textId="77777777" w:rsidR="007802E8" w:rsidRDefault="008F1810" w:rsidP="007802E8">
            <w:r w:rsidRPr="007802E8">
              <w:t xml:space="preserve">Volumes are created and managed by Docker. </w:t>
            </w:r>
          </w:p>
          <w:p w14:paraId="3E64E0B5" w14:textId="77777777" w:rsidR="007802E8" w:rsidRDefault="007802E8" w:rsidP="007802E8"/>
          <w:p w14:paraId="63465AB2" w14:textId="3D6C06D7" w:rsidR="008F1810" w:rsidRDefault="008F1810" w:rsidP="007802E8">
            <w:r w:rsidRPr="007802E8">
              <w:t>Volumes are:</w:t>
            </w:r>
          </w:p>
          <w:p w14:paraId="744F2857" w14:textId="77777777" w:rsidR="007802E8" w:rsidRPr="007802E8" w:rsidRDefault="007802E8" w:rsidP="007802E8"/>
          <w:p w14:paraId="1D1244B8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persistent</w:t>
            </w:r>
          </w:p>
          <w:p w14:paraId="60E30974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free-floating filesystems, separate from any one container</w:t>
            </w:r>
          </w:p>
          <w:p w14:paraId="00EE9357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sharable with other containers</w:t>
            </w:r>
          </w:p>
          <w:p w14:paraId="5B972F2B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efficient for input and output</w:t>
            </w:r>
          </w:p>
          <w:p w14:paraId="51F97829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able to be hosted on remote cloud providers</w:t>
            </w:r>
          </w:p>
          <w:p w14:paraId="6A83A5A4" w14:textId="502F30B2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proofErr w:type="spellStart"/>
            <w:r w:rsidRPr="007802E8">
              <w:lastRenderedPageBreak/>
              <w:t>encryptable</w:t>
            </w:r>
            <w:proofErr w:type="spellEnd"/>
          </w:p>
          <w:p w14:paraId="5776823B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nameable</w:t>
            </w:r>
          </w:p>
          <w:p w14:paraId="786F02B9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able to have their content pre-populated by a container</w:t>
            </w:r>
          </w:p>
          <w:p w14:paraId="55C8659F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handy for testing</w:t>
            </w:r>
          </w:p>
          <w:p w14:paraId="6FA6224A" w14:textId="77777777" w:rsidR="008F1810" w:rsidRDefault="008F1810" w:rsidP="008333BF">
            <w:pPr>
              <w:rPr>
                <w:rFonts w:ascii="Helvetica" w:hAnsi="Helvetica" w:cs="Helvetica"/>
                <w:color w:val="02083A"/>
              </w:rPr>
            </w:pPr>
          </w:p>
          <w:p w14:paraId="595EF710" w14:textId="50548704" w:rsidR="0082398F" w:rsidRDefault="0082398F" w:rsidP="008333BF"/>
        </w:tc>
        <w:tc>
          <w:tcPr>
            <w:tcW w:w="2394" w:type="dxa"/>
          </w:tcPr>
          <w:p w14:paraId="199A0434" w14:textId="77777777" w:rsidR="00314A9D" w:rsidRDefault="009C447E" w:rsidP="008333BF">
            <w:hyperlink r:id="rId8" w:history="1">
              <w:r w:rsidR="00C61D5A">
                <w:rPr>
                  <w:rStyle w:val="Hyperlink"/>
                </w:rPr>
                <w:t>https://docs.docker.com/storage/volumes/</w:t>
              </w:r>
            </w:hyperlink>
            <w:r w:rsidR="00C61D5A">
              <w:t xml:space="preserve"> </w:t>
            </w:r>
          </w:p>
          <w:p w14:paraId="485843DA" w14:textId="77777777" w:rsidR="007E73AD" w:rsidRDefault="007E73AD" w:rsidP="008333BF"/>
          <w:p w14:paraId="3B45A385" w14:textId="77777777" w:rsidR="007E73AD" w:rsidRDefault="009C447E" w:rsidP="008333BF">
            <w:hyperlink r:id="rId9" w:history="1">
              <w:r w:rsidR="007E73AD">
                <w:rPr>
                  <w:rStyle w:val="Hyperlink"/>
                </w:rPr>
                <w:t>https://blog.container-solutions.com/understanding-volumes-docker</w:t>
              </w:r>
            </w:hyperlink>
            <w:r w:rsidR="007E73AD">
              <w:t xml:space="preserve"> </w:t>
            </w:r>
          </w:p>
          <w:p w14:paraId="60AFF5BB" w14:textId="77777777" w:rsidR="007E73AD" w:rsidRDefault="007E73AD" w:rsidP="008333BF"/>
          <w:p w14:paraId="2B02B11D" w14:textId="77777777" w:rsidR="007E73AD" w:rsidRDefault="007E73AD" w:rsidP="008333BF"/>
          <w:p w14:paraId="44AD084F" w14:textId="77777777" w:rsidR="007E73AD" w:rsidRDefault="009C447E" w:rsidP="008333BF">
            <w:hyperlink r:id="rId10" w:history="1">
              <w:r w:rsidR="007E73AD">
                <w:rPr>
                  <w:rStyle w:val="Hyperlink"/>
                </w:rPr>
                <w:t>https://towardsdatascience.com/pump-up-the-volumes-data-in-docker-a21950a8cd8</w:t>
              </w:r>
            </w:hyperlink>
            <w:r w:rsidR="007E73AD">
              <w:t xml:space="preserve"> </w:t>
            </w:r>
          </w:p>
          <w:p w14:paraId="4221BF1B" w14:textId="77777777" w:rsidR="007E73AD" w:rsidRDefault="007E73AD" w:rsidP="008333BF"/>
          <w:p w14:paraId="2B39157A" w14:textId="3C424BEE" w:rsidR="007E73AD" w:rsidRDefault="007E73AD" w:rsidP="008333BF">
            <w:r>
              <w:t>(Description extracted from multiple sources, links given above)</w:t>
            </w:r>
          </w:p>
        </w:tc>
      </w:tr>
      <w:tr w:rsidR="00314A9D" w14:paraId="32E51688" w14:textId="77777777" w:rsidTr="00C34A7D">
        <w:tc>
          <w:tcPr>
            <w:tcW w:w="675" w:type="dxa"/>
          </w:tcPr>
          <w:p w14:paraId="1BD2E9DA" w14:textId="77777777" w:rsidR="00314A9D" w:rsidRDefault="00314A9D" w:rsidP="008333BF"/>
        </w:tc>
        <w:tc>
          <w:tcPr>
            <w:tcW w:w="2410" w:type="dxa"/>
          </w:tcPr>
          <w:p w14:paraId="05621894" w14:textId="06FA132F" w:rsidR="00314A9D" w:rsidRDefault="00C17BC5" w:rsidP="008333BF">
            <w:r>
              <w:t xml:space="preserve">Docker Compose </w:t>
            </w:r>
          </w:p>
        </w:tc>
        <w:tc>
          <w:tcPr>
            <w:tcW w:w="4097" w:type="dxa"/>
          </w:tcPr>
          <w:p w14:paraId="1F55AB14" w14:textId="77777777" w:rsidR="00314A9D" w:rsidRDefault="00314A9D" w:rsidP="008333BF"/>
        </w:tc>
        <w:tc>
          <w:tcPr>
            <w:tcW w:w="2394" w:type="dxa"/>
          </w:tcPr>
          <w:p w14:paraId="3490D26B" w14:textId="77777777" w:rsidR="00314A9D" w:rsidRDefault="00314A9D" w:rsidP="008333BF"/>
        </w:tc>
      </w:tr>
      <w:tr w:rsidR="00314A9D" w14:paraId="255FA431" w14:textId="77777777" w:rsidTr="00C34A7D">
        <w:tc>
          <w:tcPr>
            <w:tcW w:w="675" w:type="dxa"/>
          </w:tcPr>
          <w:p w14:paraId="2BD2A544" w14:textId="77777777" w:rsidR="00314A9D" w:rsidRDefault="00314A9D" w:rsidP="008333BF"/>
        </w:tc>
        <w:tc>
          <w:tcPr>
            <w:tcW w:w="2410" w:type="dxa"/>
          </w:tcPr>
          <w:p w14:paraId="4B1AF82C" w14:textId="428ECA77" w:rsidR="00314A9D" w:rsidRDefault="008B0DD4" w:rsidP="008333BF">
            <w:r>
              <w:t xml:space="preserve">Running Container </w:t>
            </w:r>
          </w:p>
        </w:tc>
        <w:tc>
          <w:tcPr>
            <w:tcW w:w="4097" w:type="dxa"/>
          </w:tcPr>
          <w:p w14:paraId="64AF7AFC" w14:textId="77777777" w:rsidR="00314A9D" w:rsidRDefault="00314A9D" w:rsidP="008333BF"/>
        </w:tc>
        <w:tc>
          <w:tcPr>
            <w:tcW w:w="2394" w:type="dxa"/>
          </w:tcPr>
          <w:p w14:paraId="3B0E0EEE" w14:textId="77777777" w:rsidR="00314A9D" w:rsidRDefault="00314A9D" w:rsidP="008333BF"/>
        </w:tc>
      </w:tr>
      <w:tr w:rsidR="00314A9D" w14:paraId="1D181CCB" w14:textId="77777777" w:rsidTr="00C34A7D">
        <w:tc>
          <w:tcPr>
            <w:tcW w:w="675" w:type="dxa"/>
          </w:tcPr>
          <w:p w14:paraId="6E3ED9F0" w14:textId="77777777" w:rsidR="00314A9D" w:rsidRDefault="00314A9D" w:rsidP="008333BF"/>
        </w:tc>
        <w:tc>
          <w:tcPr>
            <w:tcW w:w="2410" w:type="dxa"/>
          </w:tcPr>
          <w:p w14:paraId="7C3BBE26" w14:textId="30CFC2B1" w:rsidR="00314A9D" w:rsidRDefault="005E3143" w:rsidP="008333BF">
            <w:r>
              <w:t xml:space="preserve">Image Developer </w:t>
            </w:r>
          </w:p>
        </w:tc>
        <w:tc>
          <w:tcPr>
            <w:tcW w:w="4097" w:type="dxa"/>
          </w:tcPr>
          <w:p w14:paraId="1AFAC2A6" w14:textId="77777777" w:rsidR="00314A9D" w:rsidRDefault="00314A9D" w:rsidP="008333BF"/>
        </w:tc>
        <w:tc>
          <w:tcPr>
            <w:tcW w:w="2394" w:type="dxa"/>
          </w:tcPr>
          <w:p w14:paraId="210A241C" w14:textId="77777777" w:rsidR="00314A9D" w:rsidRDefault="00314A9D" w:rsidP="008333BF"/>
        </w:tc>
      </w:tr>
      <w:tr w:rsidR="00314A9D" w14:paraId="3D604592" w14:textId="77777777" w:rsidTr="00C34A7D">
        <w:tc>
          <w:tcPr>
            <w:tcW w:w="675" w:type="dxa"/>
          </w:tcPr>
          <w:p w14:paraId="60108ECE" w14:textId="77777777" w:rsidR="00314A9D" w:rsidRDefault="00314A9D" w:rsidP="008333BF"/>
        </w:tc>
        <w:tc>
          <w:tcPr>
            <w:tcW w:w="2410" w:type="dxa"/>
          </w:tcPr>
          <w:p w14:paraId="764351E5" w14:textId="042F15EC" w:rsidR="00314A9D" w:rsidRDefault="001F63FC" w:rsidP="008333BF">
            <w:proofErr w:type="spellStart"/>
            <w:r>
              <w:t>Dockerfile</w:t>
            </w:r>
            <w:proofErr w:type="spellEnd"/>
            <w:r>
              <w:t xml:space="preserve"> </w:t>
            </w:r>
          </w:p>
        </w:tc>
        <w:tc>
          <w:tcPr>
            <w:tcW w:w="4097" w:type="dxa"/>
          </w:tcPr>
          <w:p w14:paraId="0FA9AEF6" w14:textId="77777777" w:rsidR="00314A9D" w:rsidRDefault="00314A9D" w:rsidP="008333BF"/>
        </w:tc>
        <w:tc>
          <w:tcPr>
            <w:tcW w:w="2394" w:type="dxa"/>
          </w:tcPr>
          <w:p w14:paraId="7BA9D513" w14:textId="77777777" w:rsidR="00314A9D" w:rsidRDefault="00314A9D" w:rsidP="008333BF"/>
        </w:tc>
      </w:tr>
      <w:tr w:rsidR="00314A9D" w14:paraId="29EDC461" w14:textId="77777777" w:rsidTr="00C34A7D">
        <w:tc>
          <w:tcPr>
            <w:tcW w:w="675" w:type="dxa"/>
          </w:tcPr>
          <w:p w14:paraId="789590AF" w14:textId="77777777" w:rsidR="00314A9D" w:rsidRDefault="00314A9D" w:rsidP="008333BF"/>
        </w:tc>
        <w:tc>
          <w:tcPr>
            <w:tcW w:w="2410" w:type="dxa"/>
          </w:tcPr>
          <w:p w14:paraId="1CDC7C84" w14:textId="017FEBB4" w:rsidR="00314A9D" w:rsidRDefault="00C978DB" w:rsidP="008333BF">
            <w:r>
              <w:t>Union File System</w:t>
            </w:r>
          </w:p>
        </w:tc>
        <w:tc>
          <w:tcPr>
            <w:tcW w:w="4097" w:type="dxa"/>
          </w:tcPr>
          <w:p w14:paraId="51A1A001" w14:textId="77777777" w:rsidR="00314A9D" w:rsidRDefault="00314A9D" w:rsidP="008333BF"/>
        </w:tc>
        <w:tc>
          <w:tcPr>
            <w:tcW w:w="2394" w:type="dxa"/>
          </w:tcPr>
          <w:p w14:paraId="40842E37" w14:textId="77777777" w:rsidR="00314A9D" w:rsidRDefault="00314A9D" w:rsidP="008333BF"/>
        </w:tc>
      </w:tr>
      <w:tr w:rsidR="00314A9D" w14:paraId="2AC7E051" w14:textId="77777777" w:rsidTr="00C34A7D">
        <w:tc>
          <w:tcPr>
            <w:tcW w:w="675" w:type="dxa"/>
          </w:tcPr>
          <w:p w14:paraId="6610CA35" w14:textId="77777777" w:rsidR="00314A9D" w:rsidRDefault="00314A9D" w:rsidP="008333BF"/>
        </w:tc>
        <w:tc>
          <w:tcPr>
            <w:tcW w:w="2410" w:type="dxa"/>
          </w:tcPr>
          <w:p w14:paraId="2D2A2E4B" w14:textId="14B589B8" w:rsidR="00314A9D" w:rsidRDefault="0040655E" w:rsidP="008333BF">
            <w:r>
              <w:t xml:space="preserve">Mountpoint </w:t>
            </w:r>
          </w:p>
        </w:tc>
        <w:tc>
          <w:tcPr>
            <w:tcW w:w="4097" w:type="dxa"/>
          </w:tcPr>
          <w:p w14:paraId="463EC152" w14:textId="77777777" w:rsidR="00314A9D" w:rsidRDefault="00314A9D" w:rsidP="008333BF"/>
        </w:tc>
        <w:tc>
          <w:tcPr>
            <w:tcW w:w="2394" w:type="dxa"/>
          </w:tcPr>
          <w:p w14:paraId="708B4AF7" w14:textId="77777777" w:rsidR="00314A9D" w:rsidRDefault="00314A9D" w:rsidP="008333BF"/>
        </w:tc>
      </w:tr>
      <w:tr w:rsidR="0096479B" w14:paraId="76537845" w14:textId="77777777" w:rsidTr="00C34A7D">
        <w:tc>
          <w:tcPr>
            <w:tcW w:w="675" w:type="dxa"/>
          </w:tcPr>
          <w:p w14:paraId="4238678C" w14:textId="77777777" w:rsidR="0096479B" w:rsidRDefault="0096479B" w:rsidP="008333BF"/>
        </w:tc>
        <w:tc>
          <w:tcPr>
            <w:tcW w:w="2410" w:type="dxa"/>
          </w:tcPr>
          <w:p w14:paraId="08E93031" w14:textId="0B03EF57" w:rsidR="0096479B" w:rsidRDefault="0096479B" w:rsidP="008333BF"/>
        </w:tc>
        <w:tc>
          <w:tcPr>
            <w:tcW w:w="4097" w:type="dxa"/>
          </w:tcPr>
          <w:p w14:paraId="74EA8277" w14:textId="77777777" w:rsidR="0096479B" w:rsidRDefault="0096479B" w:rsidP="008333BF"/>
        </w:tc>
        <w:tc>
          <w:tcPr>
            <w:tcW w:w="2394" w:type="dxa"/>
          </w:tcPr>
          <w:p w14:paraId="639C180C" w14:textId="77777777" w:rsidR="0096479B" w:rsidRDefault="0096479B" w:rsidP="008333BF"/>
        </w:tc>
      </w:tr>
      <w:tr w:rsidR="0096479B" w14:paraId="08DD57D3" w14:textId="77777777" w:rsidTr="00C34A7D">
        <w:tc>
          <w:tcPr>
            <w:tcW w:w="675" w:type="dxa"/>
          </w:tcPr>
          <w:p w14:paraId="7B467BD3" w14:textId="77777777" w:rsidR="0096479B" w:rsidRDefault="0096479B" w:rsidP="008333BF"/>
        </w:tc>
        <w:tc>
          <w:tcPr>
            <w:tcW w:w="2410" w:type="dxa"/>
          </w:tcPr>
          <w:p w14:paraId="5A0949CF" w14:textId="310194A7" w:rsidR="0096479B" w:rsidRDefault="0096479B" w:rsidP="008333BF"/>
        </w:tc>
        <w:tc>
          <w:tcPr>
            <w:tcW w:w="4097" w:type="dxa"/>
          </w:tcPr>
          <w:p w14:paraId="3161634A" w14:textId="77777777" w:rsidR="0096479B" w:rsidRDefault="0096479B" w:rsidP="008333BF"/>
        </w:tc>
        <w:tc>
          <w:tcPr>
            <w:tcW w:w="2394" w:type="dxa"/>
          </w:tcPr>
          <w:p w14:paraId="002AE69A" w14:textId="77777777" w:rsidR="0096479B" w:rsidRDefault="0096479B" w:rsidP="008333BF"/>
        </w:tc>
      </w:tr>
      <w:tr w:rsidR="0096479B" w14:paraId="76FC2EB7" w14:textId="77777777" w:rsidTr="00C34A7D">
        <w:tc>
          <w:tcPr>
            <w:tcW w:w="675" w:type="dxa"/>
          </w:tcPr>
          <w:p w14:paraId="5BCC9112" w14:textId="77777777" w:rsidR="0096479B" w:rsidRDefault="0096479B" w:rsidP="008333BF"/>
        </w:tc>
        <w:tc>
          <w:tcPr>
            <w:tcW w:w="2410" w:type="dxa"/>
          </w:tcPr>
          <w:p w14:paraId="51E64FA2" w14:textId="77777777" w:rsidR="0096479B" w:rsidRDefault="0096479B" w:rsidP="008333BF"/>
        </w:tc>
        <w:tc>
          <w:tcPr>
            <w:tcW w:w="4097" w:type="dxa"/>
          </w:tcPr>
          <w:p w14:paraId="0B89C981" w14:textId="77777777" w:rsidR="0096479B" w:rsidRDefault="0096479B" w:rsidP="008333BF"/>
        </w:tc>
        <w:tc>
          <w:tcPr>
            <w:tcW w:w="2394" w:type="dxa"/>
          </w:tcPr>
          <w:p w14:paraId="40041090" w14:textId="77777777" w:rsidR="0096479B" w:rsidRDefault="0096479B" w:rsidP="008333BF"/>
        </w:tc>
      </w:tr>
      <w:tr w:rsidR="0096479B" w14:paraId="293E4BC9" w14:textId="77777777" w:rsidTr="00C34A7D">
        <w:tc>
          <w:tcPr>
            <w:tcW w:w="675" w:type="dxa"/>
          </w:tcPr>
          <w:p w14:paraId="25BE4C63" w14:textId="77777777" w:rsidR="0096479B" w:rsidRDefault="0096479B" w:rsidP="008333BF"/>
        </w:tc>
        <w:tc>
          <w:tcPr>
            <w:tcW w:w="2410" w:type="dxa"/>
          </w:tcPr>
          <w:p w14:paraId="10852A3D" w14:textId="77777777" w:rsidR="0096479B" w:rsidRDefault="0096479B" w:rsidP="008333BF"/>
        </w:tc>
        <w:tc>
          <w:tcPr>
            <w:tcW w:w="4097" w:type="dxa"/>
          </w:tcPr>
          <w:p w14:paraId="5FB22972" w14:textId="77777777" w:rsidR="0096479B" w:rsidRDefault="0096479B" w:rsidP="008333BF"/>
        </w:tc>
        <w:tc>
          <w:tcPr>
            <w:tcW w:w="2394" w:type="dxa"/>
          </w:tcPr>
          <w:p w14:paraId="50ECD899" w14:textId="77777777" w:rsidR="0096479B" w:rsidRDefault="0096479B" w:rsidP="008333BF"/>
        </w:tc>
      </w:tr>
      <w:tr w:rsidR="0096479B" w14:paraId="17070AA3" w14:textId="77777777" w:rsidTr="00C34A7D">
        <w:tc>
          <w:tcPr>
            <w:tcW w:w="675" w:type="dxa"/>
          </w:tcPr>
          <w:p w14:paraId="73E11B8D" w14:textId="77777777" w:rsidR="0096479B" w:rsidRDefault="0096479B" w:rsidP="008333BF"/>
        </w:tc>
        <w:tc>
          <w:tcPr>
            <w:tcW w:w="2410" w:type="dxa"/>
          </w:tcPr>
          <w:p w14:paraId="1DEAD348" w14:textId="77777777" w:rsidR="0096479B" w:rsidRDefault="0096479B" w:rsidP="008333BF"/>
        </w:tc>
        <w:tc>
          <w:tcPr>
            <w:tcW w:w="4097" w:type="dxa"/>
          </w:tcPr>
          <w:p w14:paraId="54B829BA" w14:textId="77777777" w:rsidR="0096479B" w:rsidRDefault="0096479B" w:rsidP="008333BF"/>
        </w:tc>
        <w:tc>
          <w:tcPr>
            <w:tcW w:w="2394" w:type="dxa"/>
          </w:tcPr>
          <w:p w14:paraId="3825A3BB" w14:textId="77777777" w:rsidR="0096479B" w:rsidRDefault="0096479B" w:rsidP="008333BF"/>
        </w:tc>
      </w:tr>
      <w:tr w:rsidR="0096479B" w14:paraId="16049E58" w14:textId="77777777" w:rsidTr="00C34A7D">
        <w:tc>
          <w:tcPr>
            <w:tcW w:w="675" w:type="dxa"/>
          </w:tcPr>
          <w:p w14:paraId="53831B77" w14:textId="77777777" w:rsidR="0096479B" w:rsidRDefault="0096479B" w:rsidP="008333BF"/>
        </w:tc>
        <w:tc>
          <w:tcPr>
            <w:tcW w:w="2410" w:type="dxa"/>
          </w:tcPr>
          <w:p w14:paraId="67C1888F" w14:textId="77777777" w:rsidR="0096479B" w:rsidRDefault="0096479B" w:rsidP="008333BF"/>
        </w:tc>
        <w:tc>
          <w:tcPr>
            <w:tcW w:w="4097" w:type="dxa"/>
          </w:tcPr>
          <w:p w14:paraId="06A0B81C" w14:textId="77777777" w:rsidR="0096479B" w:rsidRDefault="0096479B" w:rsidP="008333BF"/>
        </w:tc>
        <w:tc>
          <w:tcPr>
            <w:tcW w:w="2394" w:type="dxa"/>
          </w:tcPr>
          <w:p w14:paraId="5EC3BBB3" w14:textId="77777777" w:rsidR="0096479B" w:rsidRDefault="0096479B" w:rsidP="008333BF"/>
        </w:tc>
      </w:tr>
      <w:tr w:rsidR="0096479B" w14:paraId="51499BC3" w14:textId="77777777" w:rsidTr="00C34A7D">
        <w:tc>
          <w:tcPr>
            <w:tcW w:w="675" w:type="dxa"/>
          </w:tcPr>
          <w:p w14:paraId="4629E971" w14:textId="77777777" w:rsidR="0096479B" w:rsidRDefault="0096479B" w:rsidP="008333BF"/>
        </w:tc>
        <w:tc>
          <w:tcPr>
            <w:tcW w:w="2410" w:type="dxa"/>
          </w:tcPr>
          <w:p w14:paraId="50ED6606" w14:textId="77777777" w:rsidR="0096479B" w:rsidRDefault="0096479B" w:rsidP="008333BF"/>
        </w:tc>
        <w:tc>
          <w:tcPr>
            <w:tcW w:w="4097" w:type="dxa"/>
          </w:tcPr>
          <w:p w14:paraId="3E6FC314" w14:textId="77777777" w:rsidR="0096479B" w:rsidRDefault="0096479B" w:rsidP="008333BF"/>
        </w:tc>
        <w:tc>
          <w:tcPr>
            <w:tcW w:w="2394" w:type="dxa"/>
          </w:tcPr>
          <w:p w14:paraId="609BBA5E" w14:textId="77777777" w:rsidR="0096479B" w:rsidRDefault="0096479B" w:rsidP="008333BF"/>
        </w:tc>
      </w:tr>
      <w:tr w:rsidR="0096479B" w14:paraId="1109D30D" w14:textId="77777777" w:rsidTr="00C34A7D">
        <w:tc>
          <w:tcPr>
            <w:tcW w:w="675" w:type="dxa"/>
          </w:tcPr>
          <w:p w14:paraId="7A3F000A" w14:textId="77777777" w:rsidR="0096479B" w:rsidRDefault="0096479B" w:rsidP="008333BF"/>
        </w:tc>
        <w:tc>
          <w:tcPr>
            <w:tcW w:w="2410" w:type="dxa"/>
          </w:tcPr>
          <w:p w14:paraId="5DF17F3C" w14:textId="77777777" w:rsidR="0096479B" w:rsidRDefault="0096479B" w:rsidP="008333BF"/>
        </w:tc>
        <w:tc>
          <w:tcPr>
            <w:tcW w:w="4097" w:type="dxa"/>
          </w:tcPr>
          <w:p w14:paraId="14AB0787" w14:textId="77777777" w:rsidR="0096479B" w:rsidRDefault="0096479B" w:rsidP="008333BF"/>
        </w:tc>
        <w:tc>
          <w:tcPr>
            <w:tcW w:w="2394" w:type="dxa"/>
          </w:tcPr>
          <w:p w14:paraId="004C7AA6" w14:textId="77777777" w:rsidR="0096479B" w:rsidRDefault="0096479B" w:rsidP="008333BF"/>
        </w:tc>
      </w:tr>
      <w:tr w:rsidR="0096479B" w14:paraId="5CCA39B1" w14:textId="77777777" w:rsidTr="00C34A7D">
        <w:tc>
          <w:tcPr>
            <w:tcW w:w="675" w:type="dxa"/>
          </w:tcPr>
          <w:p w14:paraId="1E51E60E" w14:textId="77777777" w:rsidR="0096479B" w:rsidRDefault="0096479B" w:rsidP="008333BF"/>
        </w:tc>
        <w:tc>
          <w:tcPr>
            <w:tcW w:w="2410" w:type="dxa"/>
          </w:tcPr>
          <w:p w14:paraId="46F376F6" w14:textId="77777777" w:rsidR="0096479B" w:rsidRDefault="0096479B" w:rsidP="008333BF"/>
        </w:tc>
        <w:tc>
          <w:tcPr>
            <w:tcW w:w="4097" w:type="dxa"/>
          </w:tcPr>
          <w:p w14:paraId="05279DFA" w14:textId="77777777" w:rsidR="0096479B" w:rsidRDefault="0096479B" w:rsidP="008333BF"/>
        </w:tc>
        <w:tc>
          <w:tcPr>
            <w:tcW w:w="2394" w:type="dxa"/>
          </w:tcPr>
          <w:p w14:paraId="5BE434CB" w14:textId="77777777" w:rsidR="0096479B" w:rsidRDefault="0096479B" w:rsidP="008333BF"/>
        </w:tc>
      </w:tr>
      <w:tr w:rsidR="0096479B" w14:paraId="75F2CA6A" w14:textId="77777777" w:rsidTr="00C34A7D">
        <w:tc>
          <w:tcPr>
            <w:tcW w:w="675" w:type="dxa"/>
          </w:tcPr>
          <w:p w14:paraId="62E4E4C2" w14:textId="77777777" w:rsidR="0096479B" w:rsidRDefault="0096479B" w:rsidP="008333BF"/>
        </w:tc>
        <w:tc>
          <w:tcPr>
            <w:tcW w:w="2410" w:type="dxa"/>
          </w:tcPr>
          <w:p w14:paraId="0228D167" w14:textId="77777777" w:rsidR="0096479B" w:rsidRDefault="0096479B" w:rsidP="008333BF"/>
        </w:tc>
        <w:tc>
          <w:tcPr>
            <w:tcW w:w="4097" w:type="dxa"/>
          </w:tcPr>
          <w:p w14:paraId="72F6179C" w14:textId="77777777" w:rsidR="0096479B" w:rsidRDefault="0096479B" w:rsidP="008333BF"/>
        </w:tc>
        <w:tc>
          <w:tcPr>
            <w:tcW w:w="2394" w:type="dxa"/>
          </w:tcPr>
          <w:p w14:paraId="65F4A88B" w14:textId="77777777" w:rsidR="0096479B" w:rsidRDefault="0096479B" w:rsidP="008333BF"/>
        </w:tc>
      </w:tr>
    </w:tbl>
    <w:p w14:paraId="0F8125B6" w14:textId="613B47E1" w:rsidR="00123A3A" w:rsidRDefault="00123A3A" w:rsidP="008333BF">
      <w:r>
        <w:t xml:space="preserve"> </w:t>
      </w:r>
    </w:p>
    <w:p w14:paraId="55D989C0" w14:textId="40194CBD" w:rsidR="001E6ACD" w:rsidRDefault="001E6ACD" w:rsidP="00BA7E2D">
      <w:pPr>
        <w:pStyle w:val="Heading1"/>
      </w:pPr>
      <w:bookmarkStart w:id="6" w:name="_Toc35438973"/>
      <w:bookmarkEnd w:id="2"/>
      <w:r>
        <w:t>Docker</w:t>
      </w:r>
      <w:bookmarkEnd w:id="6"/>
    </w:p>
    <w:p w14:paraId="25A1BF6F" w14:textId="4939D7D2" w:rsidR="00B23161" w:rsidRDefault="00B23161" w:rsidP="00B23161"/>
    <w:p w14:paraId="4B196C9A" w14:textId="3E92044C" w:rsidR="00B23161" w:rsidRDefault="00B23161" w:rsidP="00B23161">
      <w:pPr>
        <w:pStyle w:val="Heading2"/>
      </w:pPr>
      <w:bookmarkStart w:id="7" w:name="_Toc35438974"/>
      <w:r>
        <w:t>Introduction</w:t>
      </w:r>
      <w:bookmarkEnd w:id="7"/>
    </w:p>
    <w:p w14:paraId="02BBAD55" w14:textId="3EE91DC6" w:rsidR="00B23161" w:rsidRDefault="00022E8C" w:rsidP="00B23161">
      <w:r>
        <w:t xml:space="preserve">This document aims to introduce the reader to the use of Docker and Kubernetes (“DANK”) in modern software development.  Generally speaking,  people discuss DANK in the context of CI/CD, but  the use is not just restricted to that,  project teams can leverage the power of DANK for a variety of purposes. </w:t>
      </w:r>
    </w:p>
    <w:p w14:paraId="10280C99" w14:textId="77271E5C" w:rsidR="00A7279C" w:rsidRDefault="00590B33" w:rsidP="00590B33">
      <w:pPr>
        <w:shd w:val="clear" w:color="auto" w:fill="FDE9D9" w:themeFill="accent6" w:themeFillTint="33"/>
        <w:jc w:val="center"/>
      </w:pPr>
      <w:r>
        <w:rPr>
          <w:rFonts w:ascii="Georgia" w:hAnsi="Georgia"/>
          <w:spacing w:val="-1"/>
          <w:sz w:val="32"/>
          <w:szCs w:val="32"/>
          <w:shd w:val="clear" w:color="auto" w:fill="FFFFFF"/>
        </w:rPr>
        <w:t xml:space="preserve">Important Point to always remember - </w:t>
      </w:r>
      <w:r w:rsidR="00A7279C">
        <w:rPr>
          <w:rFonts w:ascii="Georgia" w:hAnsi="Georgia"/>
          <w:spacing w:val="-1"/>
          <w:sz w:val="32"/>
          <w:szCs w:val="32"/>
          <w:shd w:val="clear" w:color="auto" w:fill="FFFFFF"/>
        </w:rPr>
        <w:t>Docker is built to deploy applications, not machines</w:t>
      </w:r>
    </w:p>
    <w:p w14:paraId="7979F9B5" w14:textId="1DD0E778" w:rsidR="005B560C" w:rsidRDefault="005B560C" w:rsidP="005B560C">
      <w:r>
        <w:t xml:space="preserve">Source – Docker web site </w:t>
      </w:r>
    </w:p>
    <w:p w14:paraId="239919ED" w14:textId="77777777" w:rsidR="005B560C" w:rsidRDefault="005B560C" w:rsidP="005B560C"/>
    <w:p w14:paraId="7FE1072E" w14:textId="468F1088" w:rsidR="00B23161" w:rsidRDefault="00B23161" w:rsidP="00B23161">
      <w:pPr>
        <w:pStyle w:val="Heading2"/>
      </w:pPr>
      <w:bookmarkStart w:id="8" w:name="_Toc35438975"/>
      <w:r>
        <w:t>Use Cases that illustrate the importance of using Docker</w:t>
      </w:r>
      <w:bookmarkEnd w:id="8"/>
      <w:r>
        <w:t xml:space="preserve"> </w:t>
      </w:r>
    </w:p>
    <w:p w14:paraId="306F38F3" w14:textId="056DE347" w:rsidR="00F77511" w:rsidRDefault="00F77511" w:rsidP="00F775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5425"/>
        <w:gridCol w:w="3192"/>
      </w:tblGrid>
      <w:tr w:rsidR="005E3143" w14:paraId="1471A64F" w14:textId="77777777" w:rsidTr="005E3143">
        <w:tc>
          <w:tcPr>
            <w:tcW w:w="959" w:type="dxa"/>
          </w:tcPr>
          <w:p w14:paraId="02447979" w14:textId="48209ED9" w:rsidR="005E3143" w:rsidRPr="007D2FE2" w:rsidRDefault="005E3143" w:rsidP="00F77511">
            <w:pPr>
              <w:rPr>
                <w:b/>
              </w:rPr>
            </w:pPr>
            <w:r w:rsidRPr="007D2FE2">
              <w:rPr>
                <w:b/>
              </w:rPr>
              <w:lastRenderedPageBreak/>
              <w:t>#</w:t>
            </w:r>
          </w:p>
        </w:tc>
        <w:tc>
          <w:tcPr>
            <w:tcW w:w="5425" w:type="dxa"/>
          </w:tcPr>
          <w:p w14:paraId="6D69249C" w14:textId="77777777" w:rsidR="005E3143" w:rsidRDefault="005E3143" w:rsidP="00F77511">
            <w:pPr>
              <w:rPr>
                <w:b/>
              </w:rPr>
            </w:pPr>
            <w:r w:rsidRPr="007D2FE2">
              <w:rPr>
                <w:b/>
              </w:rPr>
              <w:t>Use Case</w:t>
            </w:r>
          </w:p>
          <w:p w14:paraId="17F4C364" w14:textId="3D9A8EE8" w:rsidR="007D2FE2" w:rsidRPr="007D2FE2" w:rsidRDefault="007D2FE2" w:rsidP="00F77511">
            <w:pPr>
              <w:rPr>
                <w:b/>
              </w:rPr>
            </w:pPr>
          </w:p>
        </w:tc>
        <w:tc>
          <w:tcPr>
            <w:tcW w:w="3192" w:type="dxa"/>
          </w:tcPr>
          <w:p w14:paraId="23F8A228" w14:textId="77777777" w:rsidR="005E3143" w:rsidRPr="007D2FE2" w:rsidRDefault="005E3143" w:rsidP="00F77511">
            <w:pPr>
              <w:rPr>
                <w:b/>
              </w:rPr>
            </w:pPr>
          </w:p>
        </w:tc>
      </w:tr>
      <w:tr w:rsidR="005E3143" w14:paraId="4823B4D9" w14:textId="77777777" w:rsidTr="005E3143">
        <w:tc>
          <w:tcPr>
            <w:tcW w:w="959" w:type="dxa"/>
          </w:tcPr>
          <w:p w14:paraId="6705ED01" w14:textId="16BDECD3" w:rsidR="005E3143" w:rsidRDefault="00E27480" w:rsidP="00F77511">
            <w:r>
              <w:t>1</w:t>
            </w:r>
          </w:p>
        </w:tc>
        <w:tc>
          <w:tcPr>
            <w:tcW w:w="5425" w:type="dxa"/>
          </w:tcPr>
          <w:p w14:paraId="69622411" w14:textId="33FE392A" w:rsidR="005E3143" w:rsidRDefault="00E27480" w:rsidP="00F77511">
            <w:r>
              <w:t>A set of development machines need to access Postgresql database, but can’t install it</w:t>
            </w:r>
          </w:p>
        </w:tc>
        <w:tc>
          <w:tcPr>
            <w:tcW w:w="3192" w:type="dxa"/>
          </w:tcPr>
          <w:p w14:paraId="750E7ECF" w14:textId="77777777" w:rsidR="005E3143" w:rsidRDefault="005E3143" w:rsidP="00F77511"/>
        </w:tc>
      </w:tr>
      <w:tr w:rsidR="005E3143" w14:paraId="703F3520" w14:textId="77777777" w:rsidTr="005E3143">
        <w:tc>
          <w:tcPr>
            <w:tcW w:w="959" w:type="dxa"/>
          </w:tcPr>
          <w:p w14:paraId="1CDDC72B" w14:textId="3AE3CDCF" w:rsidR="005E3143" w:rsidRDefault="00E27480" w:rsidP="00F77511">
            <w:r>
              <w:t>2</w:t>
            </w:r>
          </w:p>
        </w:tc>
        <w:tc>
          <w:tcPr>
            <w:tcW w:w="5425" w:type="dxa"/>
          </w:tcPr>
          <w:p w14:paraId="032E8A67" w14:textId="4984C017" w:rsidR="005E3143" w:rsidRDefault="00E27480" w:rsidP="00F77511">
            <w:r>
              <w:t xml:space="preserve">Windows environment – Need to use a software that runs only on LINUX </w:t>
            </w:r>
          </w:p>
        </w:tc>
        <w:tc>
          <w:tcPr>
            <w:tcW w:w="3192" w:type="dxa"/>
          </w:tcPr>
          <w:p w14:paraId="2B80335D" w14:textId="77777777" w:rsidR="005E3143" w:rsidRDefault="005E3143" w:rsidP="00F77511"/>
        </w:tc>
      </w:tr>
      <w:tr w:rsidR="005E3143" w14:paraId="71F1C2EE" w14:textId="77777777" w:rsidTr="005E3143">
        <w:tc>
          <w:tcPr>
            <w:tcW w:w="959" w:type="dxa"/>
          </w:tcPr>
          <w:p w14:paraId="43E60243" w14:textId="337FB608" w:rsidR="005E3143" w:rsidRDefault="00037841" w:rsidP="00F77511">
            <w:r>
              <w:t>3</w:t>
            </w:r>
          </w:p>
        </w:tc>
        <w:tc>
          <w:tcPr>
            <w:tcW w:w="5425" w:type="dxa"/>
          </w:tcPr>
          <w:p w14:paraId="69F1A512" w14:textId="2476B038" w:rsidR="005E3143" w:rsidRDefault="00037841" w:rsidP="00F77511">
            <w:r>
              <w:t xml:space="preserve">Need to provide a testing environment to multiple testers </w:t>
            </w:r>
          </w:p>
        </w:tc>
        <w:tc>
          <w:tcPr>
            <w:tcW w:w="3192" w:type="dxa"/>
          </w:tcPr>
          <w:p w14:paraId="7656907B" w14:textId="77777777" w:rsidR="005E3143" w:rsidRDefault="005E3143" w:rsidP="00F77511"/>
        </w:tc>
      </w:tr>
      <w:tr w:rsidR="005E3143" w14:paraId="57DEA30A" w14:textId="77777777" w:rsidTr="005E3143">
        <w:tc>
          <w:tcPr>
            <w:tcW w:w="959" w:type="dxa"/>
          </w:tcPr>
          <w:p w14:paraId="62D0153A" w14:textId="0034293C" w:rsidR="005E3143" w:rsidRDefault="003E7996" w:rsidP="00F77511">
            <w:r>
              <w:t>4</w:t>
            </w:r>
          </w:p>
        </w:tc>
        <w:tc>
          <w:tcPr>
            <w:tcW w:w="5425" w:type="dxa"/>
          </w:tcPr>
          <w:p w14:paraId="63CB3A25" w14:textId="4C13DA49" w:rsidR="005E3143" w:rsidRDefault="003E7996" w:rsidP="00F77511">
            <w:r>
              <w:t xml:space="preserve">Your application runs on Python </w:t>
            </w:r>
            <w:proofErr w:type="gramStart"/>
            <w:r>
              <w:t>3.7</w:t>
            </w:r>
            <w:proofErr w:type="gramEnd"/>
            <w:r>
              <w:t xml:space="preserve"> but the production environment  uses Python 2 and this can’t be changed</w:t>
            </w:r>
          </w:p>
        </w:tc>
        <w:tc>
          <w:tcPr>
            <w:tcW w:w="3192" w:type="dxa"/>
          </w:tcPr>
          <w:p w14:paraId="068282C0" w14:textId="77777777" w:rsidR="005E3143" w:rsidRDefault="005E3143" w:rsidP="00F77511"/>
        </w:tc>
      </w:tr>
      <w:tr w:rsidR="005E3143" w14:paraId="53CB3F58" w14:textId="77777777" w:rsidTr="005E3143">
        <w:tc>
          <w:tcPr>
            <w:tcW w:w="959" w:type="dxa"/>
          </w:tcPr>
          <w:p w14:paraId="1321A5AE" w14:textId="77777777" w:rsidR="005E3143" w:rsidRDefault="005E3143" w:rsidP="00F77511"/>
        </w:tc>
        <w:tc>
          <w:tcPr>
            <w:tcW w:w="5425" w:type="dxa"/>
          </w:tcPr>
          <w:p w14:paraId="0CDDBF08" w14:textId="77777777" w:rsidR="005E3143" w:rsidRDefault="005E3143" w:rsidP="00F77511"/>
        </w:tc>
        <w:tc>
          <w:tcPr>
            <w:tcW w:w="3192" w:type="dxa"/>
          </w:tcPr>
          <w:p w14:paraId="31F65FF0" w14:textId="77777777" w:rsidR="005E3143" w:rsidRDefault="005E3143" w:rsidP="00F77511"/>
        </w:tc>
      </w:tr>
      <w:tr w:rsidR="005E3143" w14:paraId="5F1A8791" w14:textId="77777777" w:rsidTr="005E3143">
        <w:tc>
          <w:tcPr>
            <w:tcW w:w="959" w:type="dxa"/>
          </w:tcPr>
          <w:p w14:paraId="374A05E9" w14:textId="77777777" w:rsidR="005E3143" w:rsidRDefault="005E3143" w:rsidP="00F77511"/>
        </w:tc>
        <w:tc>
          <w:tcPr>
            <w:tcW w:w="5425" w:type="dxa"/>
          </w:tcPr>
          <w:p w14:paraId="2DD1878C" w14:textId="77777777" w:rsidR="005E3143" w:rsidRDefault="005E3143" w:rsidP="00F77511"/>
        </w:tc>
        <w:tc>
          <w:tcPr>
            <w:tcW w:w="3192" w:type="dxa"/>
          </w:tcPr>
          <w:p w14:paraId="5A49DFC6" w14:textId="77777777" w:rsidR="005E3143" w:rsidRDefault="005E3143" w:rsidP="00F77511"/>
        </w:tc>
      </w:tr>
    </w:tbl>
    <w:p w14:paraId="63B4CE31" w14:textId="77777777" w:rsidR="005E3143" w:rsidRDefault="005E3143" w:rsidP="00F77511"/>
    <w:p w14:paraId="2A236A5C" w14:textId="2BB41394" w:rsidR="00022E8C" w:rsidRDefault="00022E8C" w:rsidP="00F77511"/>
    <w:p w14:paraId="365FEB89" w14:textId="77777777" w:rsidR="00022E8C" w:rsidRDefault="00022E8C" w:rsidP="00F77511"/>
    <w:p w14:paraId="61F260E1" w14:textId="77777777" w:rsidR="000D4895" w:rsidRDefault="000D4895" w:rsidP="000D4895"/>
    <w:p w14:paraId="3E37627A" w14:textId="77777777" w:rsidR="000D4895" w:rsidRPr="000D4895" w:rsidRDefault="000D4895" w:rsidP="000D4895"/>
    <w:p w14:paraId="6784EF6D" w14:textId="71E20582" w:rsidR="00F77511" w:rsidRDefault="00F77511" w:rsidP="00F77511"/>
    <w:p w14:paraId="06FA2F10" w14:textId="14A48B8E" w:rsidR="00F77511" w:rsidRDefault="00F77511" w:rsidP="00F77511">
      <w:pPr>
        <w:pStyle w:val="Heading2"/>
      </w:pPr>
      <w:bookmarkStart w:id="9" w:name="_Toc35438976"/>
      <w:r>
        <w:t xml:space="preserve">Does Docker help us dispense with VMs </w:t>
      </w:r>
      <w:r w:rsidR="00590B33">
        <w:t xml:space="preserve">, Docker versus VMs </w:t>
      </w:r>
      <w:r>
        <w:t>?</w:t>
      </w:r>
      <w:bookmarkEnd w:id="9"/>
      <w:r>
        <w:t xml:space="preserve"> </w:t>
      </w:r>
    </w:p>
    <w:p w14:paraId="7313FEF4" w14:textId="057B7F53" w:rsidR="001C5890" w:rsidRDefault="001C5890" w:rsidP="001C5890"/>
    <w:p w14:paraId="6DD03564" w14:textId="4AB1B6A0" w:rsidR="00D31407" w:rsidRDefault="00D31407" w:rsidP="001C5890">
      <w:r>
        <w:t xml:space="preserve">A more appropriate response is “Can Docker work with VMs ?”. </w:t>
      </w:r>
      <w:r w:rsidR="00590B33">
        <w:t xml:space="preserve"> Don’t debate on which is a better choice.  Focus on co-existence. </w:t>
      </w:r>
    </w:p>
    <w:p w14:paraId="387E1FC9" w14:textId="2CD6EE59" w:rsidR="00D31407" w:rsidRPr="001C5890" w:rsidRDefault="00D31407" w:rsidP="001C5890">
      <w:r>
        <w:t>An interesting article</w:t>
      </w:r>
      <w:r w:rsidR="00590B33">
        <w:t xml:space="preserve"> to read </w:t>
      </w:r>
      <w:r>
        <w:t xml:space="preserve">is </w:t>
      </w:r>
      <w:hyperlink r:id="rId11" w:history="1">
        <w:r>
          <w:rPr>
            <w:rStyle w:val="Hyperlink"/>
          </w:rPr>
          <w:t>https://www.docker.com/blog/containers-and-vms-together/</w:t>
        </w:r>
      </w:hyperlink>
      <w:r>
        <w:t xml:space="preserve"> </w:t>
      </w:r>
    </w:p>
    <w:p w14:paraId="5D20EA91" w14:textId="2C53141C" w:rsidR="00F77511" w:rsidRDefault="00F77511" w:rsidP="00F77511"/>
    <w:p w14:paraId="0A374334" w14:textId="7E2DB568" w:rsidR="005103E4" w:rsidRDefault="005103E4" w:rsidP="00F77511">
      <w:r>
        <w:rPr>
          <w:noProof/>
        </w:rPr>
        <w:drawing>
          <wp:inline distT="0" distB="0" distL="0" distR="0" wp14:anchorId="05C18118" wp14:editId="6B823B66">
            <wp:extent cx="5867400" cy="2419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552A3" w14:textId="31CDB079" w:rsidR="005103E4" w:rsidRDefault="005103E4" w:rsidP="00F77511">
      <w:r>
        <w:lastRenderedPageBreak/>
        <w:t xml:space="preserve">Figure – Source - </w:t>
      </w:r>
      <w:hyperlink r:id="rId13" w:history="1">
        <w:r>
          <w:rPr>
            <w:rStyle w:val="Hyperlink"/>
          </w:rPr>
          <w:t>https://www.docker.com/blog/containers-and-vms-together/</w:t>
        </w:r>
      </w:hyperlink>
      <w:r>
        <w:t xml:space="preserve"> </w:t>
      </w:r>
    </w:p>
    <w:p w14:paraId="3AF7D385" w14:textId="2BC16DE2" w:rsidR="0068190C" w:rsidRDefault="0068190C" w:rsidP="00F77511">
      <w:r>
        <w:t xml:space="preserve">Note – In the above diagram,  the Docker Engine can be substituted by “Containerization Engine” </w:t>
      </w:r>
    </w:p>
    <w:p w14:paraId="1BA6DB2A" w14:textId="77777777" w:rsidR="005103E4" w:rsidRPr="00F77511" w:rsidRDefault="005103E4" w:rsidP="00F77511"/>
    <w:p w14:paraId="696207FD" w14:textId="77777777" w:rsidR="00590B33" w:rsidRDefault="0082603F" w:rsidP="0082603F">
      <w:pPr>
        <w:pStyle w:val="Heading2"/>
      </w:pPr>
      <w:bookmarkStart w:id="10" w:name="_Toc35438977"/>
      <w:r>
        <w:t>Alternatives to Docker</w:t>
      </w:r>
      <w:bookmarkEnd w:id="10"/>
    </w:p>
    <w:p w14:paraId="25A269E2" w14:textId="078A8D79" w:rsidR="0082603F" w:rsidRPr="0082603F" w:rsidRDefault="0082603F" w:rsidP="00590B33">
      <w:r>
        <w:t xml:space="preserve"> </w:t>
      </w:r>
    </w:p>
    <w:p w14:paraId="1AB1BB3A" w14:textId="78A3A076" w:rsidR="001E6ACD" w:rsidRDefault="001E6ACD" w:rsidP="00BA7E2D">
      <w:pPr>
        <w:pStyle w:val="Heading1"/>
      </w:pPr>
      <w:bookmarkStart w:id="11" w:name="_Toc35438978"/>
      <w:r>
        <w:t>Kubernetes</w:t>
      </w:r>
      <w:bookmarkEnd w:id="11"/>
    </w:p>
    <w:p w14:paraId="384FC807" w14:textId="3D339078" w:rsidR="00ED11D5" w:rsidRDefault="00ED11D5" w:rsidP="00ED11D5"/>
    <w:p w14:paraId="7E3A17F1" w14:textId="296A8B1D" w:rsidR="00B23161" w:rsidRDefault="00B23161" w:rsidP="00B23161">
      <w:pPr>
        <w:pStyle w:val="Heading2"/>
      </w:pPr>
      <w:bookmarkStart w:id="12" w:name="_Toc35438979"/>
      <w:r>
        <w:t>Introduction</w:t>
      </w:r>
      <w:bookmarkEnd w:id="12"/>
      <w:r>
        <w:t xml:space="preserve"> </w:t>
      </w:r>
    </w:p>
    <w:p w14:paraId="7767B112" w14:textId="7DB17260" w:rsidR="00B23161" w:rsidRDefault="00AC439D" w:rsidP="00B23161">
      <w:r>
        <w:t xml:space="preserve">Kubernetes is all about Container Orchestration. </w:t>
      </w:r>
      <w:r w:rsidR="00C16606">
        <w:t xml:space="preserve"> Well, “Orchestration” is a word that is extensively used </w:t>
      </w:r>
      <w:r w:rsidR="002C5390">
        <w:t xml:space="preserve">/ over-used </w:t>
      </w:r>
      <w:r w:rsidR="00C16606">
        <w:t xml:space="preserve">in the industry to explain certain tasks/activities in a posh way. </w:t>
      </w:r>
    </w:p>
    <w:p w14:paraId="0D4E9402" w14:textId="135ACDB2" w:rsidR="00EC6193" w:rsidRDefault="00EC6193" w:rsidP="00B23161">
      <w:r>
        <w:t xml:space="preserve">In the context of Kubernetes,  the platform delivers true orchestration. </w:t>
      </w:r>
      <w:r w:rsidR="00730330">
        <w:t>P</w:t>
      </w:r>
      <w:r w:rsidR="008F0975">
        <w:t xml:space="preserve">lease note that Kubernetes is not a Docker replacement. </w:t>
      </w:r>
    </w:p>
    <w:p w14:paraId="142DD75D" w14:textId="1A90D3F1" w:rsidR="008F0975" w:rsidRDefault="008F0975" w:rsidP="00B23161">
      <w:r>
        <w:t xml:space="preserve">Docker is designed to create all  kinds of applications that can be deployed as containers. </w:t>
      </w:r>
      <w:r w:rsidR="00EC6193">
        <w:t xml:space="preserve"> The focus is on the creation of containerized apps. </w:t>
      </w:r>
    </w:p>
    <w:p w14:paraId="383DF786" w14:textId="77777777" w:rsidR="00916F3F" w:rsidRDefault="008F0975" w:rsidP="00B23161">
      <w:r>
        <w:t xml:space="preserve">Kubernetes, on the other hand, has been created </w:t>
      </w:r>
      <w:r w:rsidR="00916F3F">
        <w:t xml:space="preserve">for the following </w:t>
      </w:r>
    </w:p>
    <w:p w14:paraId="4CE284B0" w14:textId="0522B4C9" w:rsidR="008F0975" w:rsidRDefault="00916F3F" w:rsidP="00916F3F">
      <w:pPr>
        <w:pStyle w:val="ListParagraph"/>
        <w:numPr>
          <w:ilvl w:val="0"/>
          <w:numId w:val="25"/>
        </w:numPr>
      </w:pPr>
      <w:r>
        <w:t>E</w:t>
      </w:r>
      <w:r w:rsidR="008F0975">
        <w:t>nable the deployments of containers</w:t>
      </w:r>
      <w:r w:rsidR="00730330">
        <w:t xml:space="preserve"> (Docker, non-Docker)</w:t>
      </w:r>
      <w:r w:rsidR="008F0975">
        <w:t xml:space="preserve"> on clusters </w:t>
      </w:r>
    </w:p>
    <w:p w14:paraId="19D6B7EB" w14:textId="1F35AA8C" w:rsidR="00916F3F" w:rsidRDefault="00916F3F" w:rsidP="00916F3F">
      <w:pPr>
        <w:pStyle w:val="ListParagraph"/>
        <w:numPr>
          <w:ilvl w:val="0"/>
          <w:numId w:val="25"/>
        </w:numPr>
      </w:pPr>
      <w:r>
        <w:t xml:space="preserve">Scale the deployments </w:t>
      </w:r>
    </w:p>
    <w:p w14:paraId="68DC8157" w14:textId="5E212365" w:rsidR="00916F3F" w:rsidRDefault="00916F3F" w:rsidP="00916F3F">
      <w:pPr>
        <w:pStyle w:val="ListParagraph"/>
        <w:numPr>
          <w:ilvl w:val="0"/>
          <w:numId w:val="25"/>
        </w:numPr>
      </w:pPr>
      <w:r>
        <w:t>Update the containers</w:t>
      </w:r>
    </w:p>
    <w:p w14:paraId="3857B9FA" w14:textId="70933A09" w:rsidR="00916F3F" w:rsidRDefault="00916F3F" w:rsidP="00916F3F">
      <w:pPr>
        <w:pStyle w:val="ListParagraph"/>
        <w:numPr>
          <w:ilvl w:val="0"/>
          <w:numId w:val="25"/>
        </w:numPr>
      </w:pPr>
      <w:r>
        <w:t xml:space="preserve">Troubleshoot issues </w:t>
      </w:r>
    </w:p>
    <w:p w14:paraId="612D6561" w14:textId="2D8DAA26" w:rsidR="00AC439D" w:rsidRDefault="00E538B7" w:rsidP="00B23161">
      <w:r>
        <w:t>To know more</w:t>
      </w:r>
      <w:r w:rsidR="00730330">
        <w:t xml:space="preserve">, from which the above information is based upon, visit </w:t>
      </w:r>
      <w:r>
        <w:t xml:space="preserve">- </w:t>
      </w:r>
      <w:hyperlink r:id="rId14" w:history="1">
        <w:r>
          <w:rPr>
            <w:rStyle w:val="Hyperlink"/>
          </w:rPr>
          <w:t>https://kubernetes.io/docs/concepts/overview/what-is-kubernetes/</w:t>
        </w:r>
      </w:hyperlink>
      <w:r>
        <w:t xml:space="preserve"> </w:t>
      </w:r>
    </w:p>
    <w:p w14:paraId="3E158A9E" w14:textId="18564380" w:rsidR="001F63FC" w:rsidRDefault="00730330" w:rsidP="001F63FC">
      <w:r>
        <w:t xml:space="preserve">Another nice link is - </w:t>
      </w:r>
      <w:hyperlink r:id="rId15" w:history="1">
        <w:r>
          <w:rPr>
            <w:rStyle w:val="Hyperlink"/>
          </w:rPr>
          <w:t>https://docs.bitnami.com/kubernetes/get-started-kubernetes/</w:t>
        </w:r>
      </w:hyperlink>
    </w:p>
    <w:p w14:paraId="1102532A" w14:textId="1F7E44CF" w:rsidR="00E538B7" w:rsidRDefault="00E538B7" w:rsidP="00E538B7">
      <w:pPr>
        <w:pStyle w:val="Heading2"/>
      </w:pPr>
      <w:bookmarkStart w:id="13" w:name="_Toc35438980"/>
      <w:r>
        <w:t>Why is Kubernetes so useful, important and in the news these days ?.</w:t>
      </w:r>
      <w:bookmarkEnd w:id="13"/>
      <w:r>
        <w:t xml:space="preserve"> </w:t>
      </w:r>
    </w:p>
    <w:p w14:paraId="4A227F1B" w14:textId="05D57962" w:rsidR="00730330" w:rsidRDefault="00730330" w:rsidP="00730330">
      <w:r>
        <w:t xml:space="preserve">Not only are we in the era of containerized apps, but also in that of Cloud Native based solutions/platforms. </w:t>
      </w:r>
    </w:p>
    <w:p w14:paraId="699E5CDF" w14:textId="56225E76" w:rsidR="00730330" w:rsidRDefault="00730330" w:rsidP="00730330">
      <w:r>
        <w:t xml:space="preserve">With the rapid </w:t>
      </w:r>
      <w:r w:rsidR="00B2180D">
        <w:t xml:space="preserve">adoption of cloud, businesses are moving their entire infrastructure to providers like AWS, Azure, GCP, Alibaba and others. </w:t>
      </w:r>
    </w:p>
    <w:p w14:paraId="7F8EB765" w14:textId="120C94B0" w:rsidR="00B2180D" w:rsidRDefault="00B2180D" w:rsidP="00730330">
      <w:r>
        <w:t xml:space="preserve">Deploying a single container on the cloud may not need Kubernetes, but as the  complexity grows,  a platform like Kubernetes is required to solve these problems. </w:t>
      </w:r>
    </w:p>
    <w:p w14:paraId="07B0E461" w14:textId="55D4E676" w:rsidR="00B2180D" w:rsidRDefault="00B2180D" w:rsidP="00730330">
      <w:r>
        <w:lastRenderedPageBreak/>
        <w:t xml:space="preserve">Given the history of Kubernetes, first developed by Google and then open sourced,  the tool is feature rich, battle hardened,  tested for all kinds of “weather”. </w:t>
      </w:r>
    </w:p>
    <w:p w14:paraId="639A1FB2" w14:textId="21AD4AA6" w:rsidR="00B2180D" w:rsidRDefault="00B2180D" w:rsidP="00730330">
      <w:r>
        <w:t xml:space="preserve">Just as businesses have adopted the cloud,  the cloud has adopted Kubernetes for Container Orchestration.  Vendors have built add-ons that  work with Kubernetes to take this platform to the next level. </w:t>
      </w:r>
    </w:p>
    <w:p w14:paraId="1015957A" w14:textId="271434A0" w:rsidR="00B2180D" w:rsidRDefault="00B2180D" w:rsidP="00730330"/>
    <w:p w14:paraId="4D33A6A8" w14:textId="4AEC3A43" w:rsidR="00B2180D" w:rsidRDefault="00B2180D" w:rsidP="00730330">
      <w:r>
        <w:rPr>
          <w:noProof/>
        </w:rPr>
        <w:drawing>
          <wp:inline distT="0" distB="0" distL="0" distR="0" wp14:anchorId="1A214E77" wp14:editId="0ACBE3BB">
            <wp:extent cx="5648325" cy="29432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3FCCF" w14:textId="15A6D0A9" w:rsidR="00B2180D" w:rsidRDefault="00B2180D" w:rsidP="00730330">
      <w:r>
        <w:t xml:space="preserve">Source - </w:t>
      </w:r>
      <w:hyperlink r:id="rId17" w:history="1">
        <w:r>
          <w:rPr>
            <w:rStyle w:val="Hyperlink"/>
          </w:rPr>
          <w:t>https://docs.bitnami.com/kubernetes/get-started-kubernetes/</w:t>
        </w:r>
      </w:hyperlink>
      <w:r>
        <w:t xml:space="preserve">  [Nice read] </w:t>
      </w:r>
    </w:p>
    <w:p w14:paraId="3B9FB392" w14:textId="25D731F4" w:rsidR="00B2180D" w:rsidRDefault="00B2180D" w:rsidP="00730330">
      <w:r>
        <w:t xml:space="preserve">The above is a typical Cloud Native application architecture. </w:t>
      </w:r>
      <w:r w:rsidR="008046F0">
        <w:t xml:space="preserve">  </w:t>
      </w:r>
      <w:hyperlink r:id="rId18" w:history="1">
        <w:r w:rsidR="008046F0" w:rsidRPr="008046F0">
          <w:rPr>
            <w:rStyle w:val="Hyperlink"/>
          </w:rPr>
          <w:t>GKE</w:t>
        </w:r>
      </w:hyperlink>
      <w:r>
        <w:t>, AKS, EKS</w:t>
      </w:r>
      <w:r w:rsidR="008046F0">
        <w:t xml:space="preserve">, </w:t>
      </w:r>
      <w:hyperlink r:id="rId19" w:history="1">
        <w:r w:rsidR="008046F0" w:rsidRPr="008046F0">
          <w:rPr>
            <w:rStyle w:val="Hyperlink"/>
          </w:rPr>
          <w:t>ACK</w:t>
        </w:r>
      </w:hyperlink>
      <w:r>
        <w:t xml:space="preserve">– all support this  </w:t>
      </w:r>
    </w:p>
    <w:p w14:paraId="56B4F194" w14:textId="77777777" w:rsidR="00730330" w:rsidRPr="00730330" w:rsidRDefault="00730330" w:rsidP="00730330"/>
    <w:p w14:paraId="617B7846" w14:textId="73887D10" w:rsidR="00E538B7" w:rsidRDefault="00E538B7" w:rsidP="00E538B7">
      <w:pPr>
        <w:pStyle w:val="Heading3"/>
      </w:pPr>
      <w:bookmarkStart w:id="14" w:name="_Toc35438981"/>
      <w:r>
        <w:t>Use Cases that illustrate the importance of using Kubernetes</w:t>
      </w:r>
      <w:bookmarkEnd w:id="14"/>
      <w:r>
        <w:t xml:space="preserve"> </w:t>
      </w:r>
    </w:p>
    <w:p w14:paraId="5632BE9B" w14:textId="62A3BB2B" w:rsidR="000F315C" w:rsidRDefault="000F315C" w:rsidP="000F315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3971"/>
        <w:gridCol w:w="2394"/>
        <w:gridCol w:w="2394"/>
      </w:tblGrid>
      <w:tr w:rsidR="000F315C" w14:paraId="0E88F50D" w14:textId="77777777" w:rsidTr="000F315C">
        <w:tc>
          <w:tcPr>
            <w:tcW w:w="817" w:type="dxa"/>
          </w:tcPr>
          <w:p w14:paraId="3A77FBD9" w14:textId="77777777" w:rsidR="000F315C" w:rsidRDefault="000F315C" w:rsidP="000F315C"/>
        </w:tc>
        <w:tc>
          <w:tcPr>
            <w:tcW w:w="3971" w:type="dxa"/>
          </w:tcPr>
          <w:p w14:paraId="28057DCA" w14:textId="77777777" w:rsidR="000F315C" w:rsidRDefault="000F315C" w:rsidP="000F315C"/>
        </w:tc>
        <w:tc>
          <w:tcPr>
            <w:tcW w:w="2394" w:type="dxa"/>
          </w:tcPr>
          <w:p w14:paraId="75B76C92" w14:textId="77777777" w:rsidR="000F315C" w:rsidRDefault="000F315C" w:rsidP="000F315C"/>
        </w:tc>
        <w:tc>
          <w:tcPr>
            <w:tcW w:w="2394" w:type="dxa"/>
          </w:tcPr>
          <w:p w14:paraId="18CD141A" w14:textId="77777777" w:rsidR="000F315C" w:rsidRDefault="000F315C" w:rsidP="000F315C"/>
        </w:tc>
      </w:tr>
      <w:tr w:rsidR="000F315C" w14:paraId="795BB31A" w14:textId="77777777" w:rsidTr="000F315C">
        <w:tc>
          <w:tcPr>
            <w:tcW w:w="817" w:type="dxa"/>
          </w:tcPr>
          <w:p w14:paraId="372DB1C4" w14:textId="77777777" w:rsidR="000F315C" w:rsidRDefault="000F315C" w:rsidP="000F315C"/>
        </w:tc>
        <w:tc>
          <w:tcPr>
            <w:tcW w:w="3971" w:type="dxa"/>
          </w:tcPr>
          <w:p w14:paraId="6F096EF6" w14:textId="77777777" w:rsidR="000F315C" w:rsidRDefault="000F315C" w:rsidP="000F315C"/>
        </w:tc>
        <w:tc>
          <w:tcPr>
            <w:tcW w:w="2394" w:type="dxa"/>
          </w:tcPr>
          <w:p w14:paraId="57F2CD80" w14:textId="77777777" w:rsidR="000F315C" w:rsidRDefault="000F315C" w:rsidP="000F315C"/>
        </w:tc>
        <w:tc>
          <w:tcPr>
            <w:tcW w:w="2394" w:type="dxa"/>
          </w:tcPr>
          <w:p w14:paraId="18C28457" w14:textId="77777777" w:rsidR="000F315C" w:rsidRDefault="000F315C" w:rsidP="000F315C"/>
        </w:tc>
      </w:tr>
      <w:tr w:rsidR="000F315C" w14:paraId="64A5B01F" w14:textId="77777777" w:rsidTr="000F315C">
        <w:tc>
          <w:tcPr>
            <w:tcW w:w="817" w:type="dxa"/>
          </w:tcPr>
          <w:p w14:paraId="4DF2E0CF" w14:textId="77777777" w:rsidR="000F315C" w:rsidRDefault="000F315C" w:rsidP="000F315C"/>
        </w:tc>
        <w:tc>
          <w:tcPr>
            <w:tcW w:w="3971" w:type="dxa"/>
          </w:tcPr>
          <w:p w14:paraId="79A7427B" w14:textId="77777777" w:rsidR="000F315C" w:rsidRDefault="000F315C" w:rsidP="000F315C"/>
        </w:tc>
        <w:tc>
          <w:tcPr>
            <w:tcW w:w="2394" w:type="dxa"/>
          </w:tcPr>
          <w:p w14:paraId="20AE6E5C" w14:textId="77777777" w:rsidR="000F315C" w:rsidRDefault="000F315C" w:rsidP="000F315C"/>
        </w:tc>
        <w:tc>
          <w:tcPr>
            <w:tcW w:w="2394" w:type="dxa"/>
          </w:tcPr>
          <w:p w14:paraId="5ECC74B2" w14:textId="77777777" w:rsidR="000F315C" w:rsidRDefault="000F315C" w:rsidP="000F315C"/>
        </w:tc>
      </w:tr>
      <w:tr w:rsidR="000F315C" w14:paraId="0E95246B" w14:textId="77777777" w:rsidTr="000F315C">
        <w:tc>
          <w:tcPr>
            <w:tcW w:w="817" w:type="dxa"/>
          </w:tcPr>
          <w:p w14:paraId="43627ED6" w14:textId="77777777" w:rsidR="000F315C" w:rsidRDefault="000F315C" w:rsidP="000F315C"/>
        </w:tc>
        <w:tc>
          <w:tcPr>
            <w:tcW w:w="3971" w:type="dxa"/>
          </w:tcPr>
          <w:p w14:paraId="34A8AEF6" w14:textId="77777777" w:rsidR="000F315C" w:rsidRDefault="000F315C" w:rsidP="000F315C"/>
        </w:tc>
        <w:tc>
          <w:tcPr>
            <w:tcW w:w="2394" w:type="dxa"/>
          </w:tcPr>
          <w:p w14:paraId="464CD754" w14:textId="77777777" w:rsidR="000F315C" w:rsidRDefault="000F315C" w:rsidP="000F315C"/>
        </w:tc>
        <w:tc>
          <w:tcPr>
            <w:tcW w:w="2394" w:type="dxa"/>
          </w:tcPr>
          <w:p w14:paraId="0CED81B1" w14:textId="77777777" w:rsidR="000F315C" w:rsidRDefault="000F315C" w:rsidP="000F315C"/>
        </w:tc>
      </w:tr>
      <w:tr w:rsidR="000F315C" w14:paraId="5511C035" w14:textId="77777777" w:rsidTr="000F315C">
        <w:tc>
          <w:tcPr>
            <w:tcW w:w="817" w:type="dxa"/>
          </w:tcPr>
          <w:p w14:paraId="0AA2CA6E" w14:textId="77777777" w:rsidR="000F315C" w:rsidRDefault="000F315C" w:rsidP="000F315C"/>
        </w:tc>
        <w:tc>
          <w:tcPr>
            <w:tcW w:w="3971" w:type="dxa"/>
          </w:tcPr>
          <w:p w14:paraId="223CA239" w14:textId="77777777" w:rsidR="000F315C" w:rsidRDefault="000F315C" w:rsidP="000F315C"/>
        </w:tc>
        <w:tc>
          <w:tcPr>
            <w:tcW w:w="2394" w:type="dxa"/>
          </w:tcPr>
          <w:p w14:paraId="0B282A65" w14:textId="77777777" w:rsidR="000F315C" w:rsidRDefault="000F315C" w:rsidP="000F315C"/>
        </w:tc>
        <w:tc>
          <w:tcPr>
            <w:tcW w:w="2394" w:type="dxa"/>
          </w:tcPr>
          <w:p w14:paraId="1EEF1552" w14:textId="77777777" w:rsidR="000F315C" w:rsidRDefault="000F315C" w:rsidP="000F315C"/>
        </w:tc>
      </w:tr>
    </w:tbl>
    <w:p w14:paraId="3E5050B7" w14:textId="77777777" w:rsidR="000F315C" w:rsidRDefault="000F315C" w:rsidP="000F315C"/>
    <w:p w14:paraId="384E74F6" w14:textId="4695FD60" w:rsidR="000F315C" w:rsidRDefault="000F315C" w:rsidP="000F315C">
      <w:pPr>
        <w:pStyle w:val="Heading2"/>
      </w:pPr>
      <w:bookmarkStart w:id="15" w:name="_Toc35438982"/>
      <w:r>
        <w:lastRenderedPageBreak/>
        <w:t>Tools that help you to learn about Kubernetes</w:t>
      </w:r>
      <w:bookmarkEnd w:id="15"/>
    </w:p>
    <w:p w14:paraId="032619CE" w14:textId="1377BE4A" w:rsidR="000F315C" w:rsidRDefault="000F315C" w:rsidP="000F315C">
      <w:pPr>
        <w:pStyle w:val="Heading3"/>
      </w:pPr>
      <w:bookmarkStart w:id="16" w:name="_Toc35438983"/>
      <w:proofErr w:type="spellStart"/>
      <w:r>
        <w:t>MiniKube</w:t>
      </w:r>
      <w:bookmarkEnd w:id="16"/>
      <w:proofErr w:type="spellEnd"/>
    </w:p>
    <w:p w14:paraId="73CBE8A2" w14:textId="6FF56D6B" w:rsidR="000F315C" w:rsidRDefault="000F315C" w:rsidP="000F315C">
      <w:pPr>
        <w:pStyle w:val="Heading3"/>
      </w:pPr>
      <w:bookmarkStart w:id="17" w:name="_Toc35438984"/>
      <w:r>
        <w:t>KIND (K in D)</w:t>
      </w:r>
      <w:bookmarkEnd w:id="17"/>
    </w:p>
    <w:p w14:paraId="357398A2" w14:textId="0089E56A" w:rsidR="00D4073D" w:rsidRPr="00D4073D" w:rsidRDefault="00D4073D" w:rsidP="00D4073D">
      <w:pPr>
        <w:pStyle w:val="Heading3"/>
      </w:pPr>
      <w:bookmarkStart w:id="18" w:name="_Toc35438985"/>
      <w:r>
        <w:t>Microk8s (</w:t>
      </w:r>
      <w:hyperlink r:id="rId20" w:history="1">
        <w:r>
          <w:rPr>
            <w:rStyle w:val="Hyperlink"/>
          </w:rPr>
          <w:t>https://microk8s.io/</w:t>
        </w:r>
      </w:hyperlink>
      <w:r>
        <w:t>)</w:t>
      </w:r>
      <w:bookmarkEnd w:id="18"/>
    </w:p>
    <w:p w14:paraId="5F372461" w14:textId="77777777" w:rsidR="00E538B7" w:rsidRPr="001F63FC" w:rsidRDefault="00E538B7" w:rsidP="001F63FC"/>
    <w:p w14:paraId="52F46A27" w14:textId="2F27A98D" w:rsidR="00ED11D5" w:rsidRDefault="00ED11D5" w:rsidP="00ED11D5">
      <w:pPr>
        <w:pStyle w:val="Heading1"/>
      </w:pPr>
      <w:bookmarkStart w:id="19" w:name="_Toc35438986"/>
      <w:r>
        <w:t>Docker and Kubernetes together</w:t>
      </w:r>
      <w:bookmarkEnd w:id="19"/>
      <w:r>
        <w:t xml:space="preserve"> </w:t>
      </w:r>
    </w:p>
    <w:p w14:paraId="7E458BD1" w14:textId="0411B029" w:rsidR="007527FE" w:rsidRPr="007527FE" w:rsidRDefault="007527FE" w:rsidP="007527FE">
      <w:r>
        <w:t xml:space="preserve">Docker and Kubernetes are frequently used together. In fact, these two platforms dominate the landscape in today’s Container Era.  </w:t>
      </w:r>
    </w:p>
    <w:p w14:paraId="7669C3B1" w14:textId="26A5DF99" w:rsidR="006370D3" w:rsidRDefault="001E6ACD" w:rsidP="00BA7E2D">
      <w:pPr>
        <w:pStyle w:val="Heading1"/>
      </w:pPr>
      <w:bookmarkStart w:id="20" w:name="_Toc35438987"/>
      <w:r>
        <w:t>Why Docker and Kubernetes with Python development</w:t>
      </w:r>
      <w:bookmarkEnd w:id="20"/>
      <w:r>
        <w:t xml:space="preserve"> </w:t>
      </w:r>
      <w:r w:rsidR="00BA7E2D">
        <w:t xml:space="preserve"> </w:t>
      </w:r>
    </w:p>
    <w:p w14:paraId="447FA867" w14:textId="1CFDCA36" w:rsidR="00B54566" w:rsidRDefault="00B54566" w:rsidP="00B54566"/>
    <w:p w14:paraId="4F434465" w14:textId="77777777" w:rsidR="000F315C" w:rsidRDefault="000F315C" w:rsidP="00B54566"/>
    <w:p w14:paraId="576E9532" w14:textId="0FB3515F" w:rsidR="00531BBE" w:rsidRDefault="00531BBE" w:rsidP="00531BBE">
      <w:pPr>
        <w:pStyle w:val="Heading1"/>
      </w:pPr>
      <w:bookmarkStart w:id="21" w:name="_Toc35438988"/>
      <w:r>
        <w:t>A complete CI/CD example using Docker, Kubernetes and Python</w:t>
      </w:r>
      <w:bookmarkEnd w:id="21"/>
      <w:r>
        <w:t xml:space="preserve"> </w:t>
      </w:r>
    </w:p>
    <w:p w14:paraId="7D2AC5ED" w14:textId="6B84BA30" w:rsidR="00E635B9" w:rsidRDefault="00E635B9">
      <w:r>
        <w:br w:type="page"/>
      </w:r>
    </w:p>
    <w:p w14:paraId="03F72111" w14:textId="3CB732FF" w:rsidR="00E635B9" w:rsidRDefault="00E635B9"/>
    <w:p w14:paraId="5B2C2904" w14:textId="3B936635" w:rsidR="004E7C1F" w:rsidRDefault="004E7C1F" w:rsidP="004E7C1F">
      <w:pPr>
        <w:pStyle w:val="Heading1"/>
      </w:pPr>
      <w:r>
        <w:t xml:space="preserve"> </w:t>
      </w:r>
      <w:bookmarkStart w:id="22" w:name="_Toc35438989"/>
      <w:r>
        <w:t>Docker Hands on Tutorial</w:t>
      </w:r>
      <w:bookmarkEnd w:id="22"/>
    </w:p>
    <w:p w14:paraId="20C4DC78" w14:textId="77777777" w:rsidR="004E7C1F" w:rsidRPr="004E7C1F" w:rsidRDefault="004E7C1F" w:rsidP="004E7C1F"/>
    <w:tbl>
      <w:tblPr>
        <w:tblStyle w:val="TableGrid"/>
        <w:tblW w:w="11057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850"/>
      </w:tblGrid>
      <w:tr w:rsidR="00B23161" w:rsidRPr="000D05D7" w14:paraId="642867D2" w14:textId="77777777" w:rsidTr="00C34A7D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6362969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58383370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7F1A30F1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2AD484EA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35FBC61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16EC672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063F3A56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42ADBAE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1DE8ED1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BDC60C7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2079687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6CA98395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3E29C99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B23161" w:rsidRPr="000D05D7" w14:paraId="3C63D9D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D23D0AE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09AAE8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WHAT ARE YOU EXPECTING ?</w:t>
            </w:r>
          </w:p>
          <w:p w14:paraId="27EE5E53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EA55A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287BFAD7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752CF6A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7EEBF005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B23161" w:rsidRPr="000D05D7" w14:paraId="2E7C671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A8E7D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3D322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CD819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)</w:t>
            </w:r>
          </w:p>
          <w:p w14:paraId="77F090C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62EE50B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6B9A9DFE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25AC179B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56125260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EF0824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481809B2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5D38C97B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66964906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  <w:tr w:rsidR="00682E8C" w:rsidRPr="000D05D7" w14:paraId="0B8F3D9C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A70725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8C9F6A5" w14:textId="40CE11BB" w:rsidR="00682E8C" w:rsidRPr="000D05D7" w:rsidRDefault="0067195C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 overview of commonly used Docker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BCA090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</w:t>
            </w:r>
          </w:p>
          <w:p w14:paraId="0F68A04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 Docker Images, Containers, docker files,  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layers , docker build </w:t>
            </w:r>
          </w:p>
          <w:p w14:paraId="3BD9E09E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#</w:t>
            </w:r>
          </w:p>
          <w:p w14:paraId="308AEDE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D5B552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 Use this command to search the repository </w:t>
            </w:r>
          </w:p>
          <w:p w14:paraId="0D99F50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search &lt;&gt;</w:t>
            </w:r>
          </w:p>
          <w:p w14:paraId="665A49D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CF8257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</w:t>
            </w:r>
          </w:p>
          <w:p w14:paraId="23C81727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Launch a container </w:t>
            </w:r>
          </w:p>
          <w:p w14:paraId="4E2CFAF3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run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-t -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ubuntu /bin/bash </w:t>
            </w:r>
          </w:p>
          <w:p w14:paraId="2EA41691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028DCB" w14:textId="031AC7F5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#</w:t>
            </w:r>
            <w:r w:rsidR="008B0DD4">
              <w:rPr>
                <w:rFonts w:ascii="Arial" w:hAnsi="Arial" w:cs="Arial"/>
                <w:i/>
                <w:sz w:val="20"/>
                <w:szCs w:val="20"/>
              </w:rPr>
              <w:t xml:space="preserve"> get the container IDs</w:t>
            </w: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14:paraId="45068BC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1B3849">
              <w:rPr>
                <w:rFonts w:ascii="Arial" w:hAnsi="Arial" w:cs="Arial"/>
                <w:b/>
                <w:sz w:val="20"/>
                <w:szCs w:val="20"/>
              </w:rPr>
              <w:t>ps</w:t>
            </w:r>
            <w:proofErr w:type="spellEnd"/>
            <w:r w:rsidRPr="001B3849">
              <w:rPr>
                <w:rFonts w:ascii="Arial" w:hAnsi="Arial" w:cs="Arial"/>
                <w:b/>
                <w:sz w:val="20"/>
                <w:szCs w:val="20"/>
              </w:rPr>
              <w:t xml:space="preserve"> -all</w:t>
            </w:r>
          </w:p>
          <w:p w14:paraId="272CFB6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B57B68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</w:t>
            </w:r>
          </w:p>
          <w:p w14:paraId="644C083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E4121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974D6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816015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#</w:t>
            </w:r>
          </w:p>
          <w:p w14:paraId="7C32BA18" w14:textId="77777777" w:rsidR="008B0DD4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1. 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-all  (use this to get the container id)   </w:t>
            </w:r>
          </w:p>
          <w:p w14:paraId="4BE871BE" w14:textId="77777777" w:rsidR="008B0DD4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2. 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start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  </w:t>
            </w:r>
          </w:p>
          <w:p w14:paraId="704FBC40" w14:textId="21EAE88F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3. 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</w:t>
            </w:r>
          </w:p>
          <w:p w14:paraId="3DF5CD0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C8317C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Listing all containers running or otherwise </w:t>
            </w:r>
          </w:p>
          <w:p w14:paraId="301F19A5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ls -a</w:t>
            </w:r>
          </w:p>
          <w:p w14:paraId="3427A03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3B2112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lastRenderedPageBreak/>
              <w:t xml:space="preserve">## Removing a container </w:t>
            </w:r>
          </w:p>
          <w:p w14:paraId="639C31AB" w14:textId="77777777" w:rsid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rm</w:t>
            </w:r>
          </w:p>
          <w:p w14:paraId="486BDDEE" w14:textId="77777777" w:rsidR="008B0DD4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74E8A8" w14:textId="77777777" w:rsidR="008B0DD4" w:rsidRPr="001B3849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## </w:t>
            </w:r>
            <w:r w:rsidRPr="001B3849">
              <w:rPr>
                <w:rFonts w:ascii="Arial" w:hAnsi="Arial" w:cs="Arial"/>
                <w:sz w:val="20"/>
                <w:szCs w:val="20"/>
              </w:rPr>
              <w:t>Run a command in a running container</w:t>
            </w:r>
          </w:p>
          <w:p w14:paraId="6B915FF5" w14:textId="77777777" w:rsidR="008B0DD4" w:rsidRPr="001B3849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1B3849">
              <w:rPr>
                <w:rFonts w:ascii="Arial" w:hAnsi="Arial" w:cs="Arial"/>
                <w:sz w:val="20"/>
                <w:szCs w:val="20"/>
              </w:rPr>
              <w:t xml:space="preserve">docker exec </w:t>
            </w:r>
          </w:p>
          <w:p w14:paraId="065B5797" w14:textId="77777777" w:rsidR="008B0DD4" w:rsidRDefault="008B0DD4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5C691A02" w14:textId="77777777" w:rsidR="008B0DD4" w:rsidRPr="001B3849" w:rsidRDefault="008B0DD4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1B3849">
              <w:rPr>
                <w:rFonts w:ascii="Arial" w:hAnsi="Arial" w:cs="Arial"/>
                <w:i/>
                <w:sz w:val="20"/>
                <w:szCs w:val="20"/>
              </w:rPr>
              <w:t>## Attach local standard input, output, and error streams to a running container</w:t>
            </w:r>
          </w:p>
          <w:p w14:paraId="6D8DE832" w14:textId="77777777" w:rsidR="008B0DD4" w:rsidRDefault="008B0DD4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  <w:r w:rsidRPr="001B3849">
              <w:rPr>
                <w:rFonts w:ascii="Arial" w:hAnsi="Arial" w:cs="Arial"/>
                <w:sz w:val="20"/>
                <w:szCs w:val="20"/>
              </w:rPr>
              <w:t>docker attach</w:t>
            </w:r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 xml:space="preserve">  </w:t>
            </w:r>
          </w:p>
          <w:p w14:paraId="57F78F51" w14:textId="77777777" w:rsidR="009D0211" w:rsidRDefault="009D0211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018E9489" w14:textId="03172709" w:rsidR="009D0211" w:rsidRDefault="009D0211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 xml:space="preserve">## Docker </w:t>
            </w:r>
            <w:proofErr w:type="gramStart"/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>inspect</w:t>
            </w:r>
            <w:proofErr w:type="gramEnd"/>
          </w:p>
          <w:p w14:paraId="2A41234B" w14:textId="1FF3AF5F" w:rsidR="001F3AB3" w:rsidRDefault="001F3AB3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629B7FB0" w14:textId="728EB24B" w:rsidR="001F3AB3" w:rsidRPr="00510DDE" w:rsidRDefault="001F3AB3" w:rsidP="00682E8C">
            <w:pPr>
              <w:rPr>
                <w:rFonts w:ascii="Arial" w:hAnsi="Arial" w:cs="Arial"/>
                <w:i/>
                <w:color w:val="33444C"/>
                <w:sz w:val="21"/>
                <w:szCs w:val="21"/>
                <w:shd w:val="clear" w:color="auto" w:fill="FFFFFF"/>
              </w:rPr>
            </w:pPr>
            <w:r w:rsidRPr="00510DDE">
              <w:rPr>
                <w:rFonts w:ascii="Arial" w:hAnsi="Arial" w:cs="Arial"/>
                <w:i/>
                <w:color w:val="33444C"/>
                <w:sz w:val="21"/>
                <w:szCs w:val="21"/>
                <w:shd w:val="clear" w:color="auto" w:fill="FFFFFF"/>
              </w:rPr>
              <w:t xml:space="preserve">## Listing all images </w:t>
            </w:r>
          </w:p>
          <w:p w14:paraId="675ADE75" w14:textId="4392AE65" w:rsidR="001F3AB3" w:rsidRDefault="001F3AB3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 xml:space="preserve">docker image ls </w:t>
            </w:r>
          </w:p>
          <w:p w14:paraId="6D39348D" w14:textId="46A1F996" w:rsidR="000C59A8" w:rsidRDefault="000C59A8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4EF0CCC7" w14:textId="16831680" w:rsidR="000C59A8" w:rsidRPr="00510DDE" w:rsidRDefault="000C59A8" w:rsidP="00682E8C">
            <w:pPr>
              <w:rPr>
                <w:rFonts w:ascii="Arial" w:hAnsi="Arial" w:cs="Arial"/>
                <w:i/>
                <w:color w:val="33444C"/>
                <w:sz w:val="21"/>
                <w:szCs w:val="21"/>
                <w:shd w:val="clear" w:color="auto" w:fill="FFFFFF"/>
              </w:rPr>
            </w:pPr>
            <w:r w:rsidRPr="00510DDE">
              <w:rPr>
                <w:rFonts w:ascii="Arial" w:hAnsi="Arial" w:cs="Arial"/>
                <w:i/>
                <w:color w:val="33444C"/>
                <w:sz w:val="21"/>
                <w:szCs w:val="21"/>
                <w:shd w:val="clear" w:color="auto" w:fill="FFFFFF"/>
              </w:rPr>
              <w:t>## pruning the system</w:t>
            </w:r>
          </w:p>
          <w:p w14:paraId="3E02EE96" w14:textId="402CE274" w:rsidR="000C59A8" w:rsidRDefault="000C59A8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  <w:r>
              <w:rPr>
                <w:rFonts w:ascii="Consolas" w:hAnsi="Consolas"/>
                <w:color w:val="2D3748"/>
                <w:shd w:val="clear" w:color="auto" w:fill="EDF2F7"/>
              </w:rPr>
              <w:t xml:space="preserve">docker system prune </w:t>
            </w:r>
          </w:p>
          <w:p w14:paraId="770820D5" w14:textId="51E2B6E0" w:rsidR="009D0211" w:rsidRPr="00682E8C" w:rsidRDefault="009D0211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E08631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8AE2F" w14:textId="77777777" w:rsidR="00682E8C" w:rsidRPr="000D05D7" w:rsidRDefault="00682E8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195C" w:rsidRPr="000D05D7" w14:paraId="64D881B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81F8B8" w14:textId="77777777" w:rsidR="0067195C" w:rsidRPr="000D05D7" w:rsidRDefault="0067195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82F9D7D" w14:textId="3737F178" w:rsidR="0067195C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oing deeper into Docker container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409D35" w14:textId="77777777" w:rsidR="0067195C" w:rsidRDefault="009C447E" w:rsidP="00682E8C">
            <w:hyperlink r:id="rId21" w:history="1">
              <w:r w:rsidR="0055115F">
                <w:rPr>
                  <w:rStyle w:val="Hyperlink"/>
                </w:rPr>
                <w:t>https://docs.docker.com/engine/reference/commandline/container/</w:t>
              </w:r>
            </w:hyperlink>
            <w:r w:rsidR="0055115F">
              <w:t xml:space="preserve"> </w:t>
            </w:r>
          </w:p>
          <w:p w14:paraId="3A9AE06D" w14:textId="43390424" w:rsidR="0055115F" w:rsidRDefault="0055115F" w:rsidP="00682E8C"/>
          <w:p w14:paraId="7D60B71C" w14:textId="77E8B881" w:rsidR="0063617D" w:rsidRDefault="0063617D" w:rsidP="00682E8C">
            <w:r>
              <w:t xml:space="preserve">The main ones :- </w:t>
            </w:r>
          </w:p>
          <w:p w14:paraId="21B316E0" w14:textId="038EA8CC" w:rsidR="00CD54CA" w:rsidRDefault="00CD54CA" w:rsidP="00682E8C"/>
          <w:p w14:paraId="12EE4DBD" w14:textId="16FE842E" w:rsidR="00E157E8" w:rsidRPr="00E157E8" w:rsidRDefault="00E157E8" w:rsidP="00682E8C">
            <w:pPr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start an existing docker container</w:t>
            </w:r>
          </w:p>
          <w:p w14:paraId="7851865A" w14:textId="3D218884" w:rsidR="00CD54CA" w:rsidRDefault="00CD54CA" w:rsidP="00682E8C">
            <w:r>
              <w:t>docker start [container id]</w:t>
            </w:r>
          </w:p>
          <w:p w14:paraId="4A7F0572" w14:textId="0600C9EC" w:rsidR="00E157E8" w:rsidRDefault="00E157E8" w:rsidP="00682E8C"/>
          <w:p w14:paraId="674F1E9A" w14:textId="2658FABE" w:rsidR="00E157E8" w:rsidRPr="00E157E8" w:rsidRDefault="00E157E8" w:rsidP="00682E8C">
            <w:pPr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 xml:space="preserve"># stop an existing docker container </w:t>
            </w:r>
          </w:p>
          <w:p w14:paraId="108FD437" w14:textId="1F4D8C47" w:rsidR="00CD54CA" w:rsidRDefault="00CD54CA" w:rsidP="00682E8C">
            <w:r>
              <w:t>docker stop [container id]</w:t>
            </w:r>
          </w:p>
          <w:p w14:paraId="7D0B4014" w14:textId="3E981F05" w:rsidR="00CD54CA" w:rsidRDefault="00CD54CA" w:rsidP="00682E8C"/>
          <w:p w14:paraId="2CF83120" w14:textId="7777777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Use docker attach to attach your terminal’s</w:t>
            </w:r>
          </w:p>
          <w:p w14:paraId="3E441446" w14:textId="7777777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standard input, output, and error (or any</w:t>
            </w:r>
          </w:p>
          <w:p w14:paraId="78EA97CF" w14:textId="13A5DFCB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mbination of the three) to a running</w:t>
            </w:r>
          </w:p>
          <w:p w14:paraId="4B6179BC" w14:textId="5D871AA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ntainer using the container’s ID or name.</w:t>
            </w:r>
          </w:p>
          <w:p w14:paraId="000FF8FB" w14:textId="23166371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This allows you to view its ongoing output or</w:t>
            </w:r>
          </w:p>
          <w:p w14:paraId="536D6760" w14:textId="2CF1B9AC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to control it interactively, as though the</w:t>
            </w:r>
          </w:p>
          <w:p w14:paraId="21780007" w14:textId="506CCA3C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mmands were running directly in your</w:t>
            </w:r>
          </w:p>
          <w:p w14:paraId="6CEACE0B" w14:textId="789735F6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># terminal</w:t>
            </w:r>
          </w:p>
          <w:p w14:paraId="53872B22" w14:textId="77777777" w:rsidR="00E157E8" w:rsidRPr="00682E8C" w:rsidRDefault="00E157E8" w:rsidP="00E157E8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</w:t>
            </w:r>
          </w:p>
          <w:p w14:paraId="0AFD7A6E" w14:textId="77777777" w:rsidR="00CD54CA" w:rsidRDefault="00CD54CA" w:rsidP="00682E8C"/>
          <w:p w14:paraId="1EC328F7" w14:textId="6D611F28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Kill an existing container </w:t>
            </w:r>
          </w:p>
          <w:p w14:paraId="7152E6D4" w14:textId="41F54089" w:rsidR="00CD54CA" w:rsidRDefault="00CD54CA" w:rsidP="00682E8C">
            <w:r>
              <w:t>docker kill [container id]</w:t>
            </w:r>
          </w:p>
          <w:p w14:paraId="78B99D1C" w14:textId="03CD371B" w:rsidR="00E157E8" w:rsidRDefault="00E157E8" w:rsidP="00682E8C"/>
          <w:p w14:paraId="75C63738" w14:textId="08CB61DA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pause an existing docker container </w:t>
            </w:r>
          </w:p>
          <w:p w14:paraId="1BEE997A" w14:textId="0C5EBB8C" w:rsidR="00CD54CA" w:rsidRDefault="00CD54CA" w:rsidP="00682E8C">
            <w:r>
              <w:t xml:space="preserve">docker pause [container id] </w:t>
            </w:r>
          </w:p>
          <w:p w14:paraId="02AF7EC0" w14:textId="77777777" w:rsidR="0055115F" w:rsidRDefault="0055115F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FFEABD" w14:textId="541F1FFE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Run a shell command inside a container  </w:t>
            </w:r>
          </w:p>
          <w:p w14:paraId="47DD3578" w14:textId="6EB55F89" w:rsidR="00442855" w:rsidRDefault="00442855" w:rsidP="00442855">
            <w:r>
              <w:t>docker exec {-</w:t>
            </w:r>
            <w:proofErr w:type="spellStart"/>
            <w:r>
              <w:t>ti</w:t>
            </w:r>
            <w:proofErr w:type="spellEnd"/>
            <w:r>
              <w:t xml:space="preserve">}  [container id] {command}  </w:t>
            </w:r>
          </w:p>
          <w:p w14:paraId="4D73D6B0" w14:textId="0C590A26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0C46F6" w14:textId="1E13FBC3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 w:rsidR="00921ACD">
              <w:rPr>
                <w:i/>
                <w:sz w:val="18"/>
                <w:szCs w:val="18"/>
              </w:rPr>
              <w:t>restart</w:t>
            </w:r>
            <w:r>
              <w:rPr>
                <w:i/>
                <w:sz w:val="18"/>
                <w:szCs w:val="18"/>
              </w:rPr>
              <w:t xml:space="preserve"> an existing docker container </w:t>
            </w:r>
          </w:p>
          <w:p w14:paraId="420B0284" w14:textId="2416C90E" w:rsidR="00442855" w:rsidRDefault="00442855" w:rsidP="00442855">
            <w:r>
              <w:t xml:space="preserve">docker </w:t>
            </w:r>
            <w:r w:rsidR="00921ACD">
              <w:t>restart</w:t>
            </w:r>
            <w:r>
              <w:t xml:space="preserve"> [container id] </w:t>
            </w:r>
          </w:p>
          <w:p w14:paraId="4EE70734" w14:textId="3B6C4FCE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204FC2" w14:textId="7687595F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 w:rsidR="00834DCC">
              <w:rPr>
                <w:i/>
                <w:sz w:val="18"/>
                <w:szCs w:val="18"/>
              </w:rPr>
              <w:t>Inspect</w:t>
            </w:r>
            <w:r>
              <w:rPr>
                <w:i/>
                <w:sz w:val="18"/>
                <w:szCs w:val="18"/>
              </w:rPr>
              <w:t xml:space="preserve"> an existing docker container </w:t>
            </w:r>
          </w:p>
          <w:p w14:paraId="43A07E1F" w14:textId="24CAF8FF" w:rsidR="00442855" w:rsidRDefault="00442855" w:rsidP="00442855">
            <w:r>
              <w:t xml:space="preserve">docker </w:t>
            </w:r>
            <w:r w:rsidR="00834DCC">
              <w:t>container inspect</w:t>
            </w:r>
            <w:r>
              <w:t xml:space="preserve"> [container id] </w:t>
            </w:r>
          </w:p>
          <w:p w14:paraId="453E611C" w14:textId="77777777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D21B64" w14:textId="77777777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4A2CED" w14:textId="77777777" w:rsidR="0063617D" w:rsidRDefault="0063617D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te – There are many more commands.  Please refer to the docker documentation </w:t>
            </w:r>
          </w:p>
          <w:p w14:paraId="75B97470" w14:textId="20100986" w:rsidR="0063617D" w:rsidRPr="00682E8C" w:rsidRDefault="006361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6B4D715" w14:textId="77777777" w:rsidR="0067195C" w:rsidRPr="000D05D7" w:rsidRDefault="0067195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AC3E22" w14:textId="77777777" w:rsidR="0067195C" w:rsidRPr="000D05D7" w:rsidRDefault="0067195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6EE705B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177274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8E96C5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3ADA1C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CE3625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FFF857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520D" w:rsidRPr="000D05D7" w14:paraId="1150A68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1783AFA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C7B8354" w14:textId="5E276EBB" w:rsidR="00B3520D" w:rsidRDefault="00B3520D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ersisting data – setting the stage for Volume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790E5D" w14:textId="77777777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  <w:r w:rsidRPr="00B3520D">
              <w:rPr>
                <w:rFonts w:ascii="Arial" w:hAnsi="Arial" w:cs="Arial"/>
                <w:sz w:val="20"/>
                <w:szCs w:val="20"/>
              </w:rPr>
              <w:t>There are two ways to persist data beyond the life of the container. One way is to </w:t>
            </w:r>
            <w:r w:rsidRPr="00B3520D">
              <w:rPr>
                <w:rFonts w:ascii="Arial" w:hAnsi="Arial" w:cs="Arial"/>
                <w:i/>
                <w:iCs/>
                <w:sz w:val="20"/>
                <w:szCs w:val="20"/>
              </w:rPr>
              <w:t>bind mount</w:t>
            </w:r>
            <w:r w:rsidRPr="00B3520D">
              <w:rPr>
                <w:rFonts w:ascii="Arial" w:hAnsi="Arial" w:cs="Arial"/>
                <w:sz w:val="20"/>
                <w:szCs w:val="20"/>
              </w:rPr>
              <w:t xml:space="preserve"> a file system to the container. </w:t>
            </w:r>
          </w:p>
          <w:p w14:paraId="4EA1F419" w14:textId="77777777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423190" w14:textId="2428DC8E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  <w:r w:rsidRPr="00B3520D">
              <w:rPr>
                <w:rFonts w:ascii="Arial" w:hAnsi="Arial" w:cs="Arial"/>
                <w:sz w:val="20"/>
                <w:szCs w:val="20"/>
              </w:rPr>
              <w:t>With a bind mount, processes outside Docker also can modify the data.</w:t>
            </w:r>
          </w:p>
          <w:p w14:paraId="07848879" w14:textId="77777777" w:rsidR="00B3520D" w:rsidRP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9A72BF" w14:textId="3BFA6393" w:rsidR="00B3520D" w:rsidRPr="00B3520D" w:rsidRDefault="009C447E" w:rsidP="00B3520D">
            <w:pPr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</w:pPr>
            <w:hyperlink r:id="rId22" w:history="1">
              <w:r w:rsidR="00B3520D" w:rsidRPr="00B3520D">
                <w:rPr>
                  <w:rFonts w:ascii="Arial" w:hAnsi="Arial" w:cs="Arial"/>
                  <w:color w:val="0070C0"/>
                  <w:sz w:val="20"/>
                  <w:szCs w:val="20"/>
                  <w:u w:val="single"/>
                </w:rPr>
                <w:t>https://docs.docker.com/storage/bind-mounts/</w:t>
              </w:r>
            </w:hyperlink>
            <w:r w:rsidR="00B3520D" w:rsidRPr="00B3520D"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  <w:t xml:space="preserve">  </w:t>
            </w:r>
          </w:p>
          <w:p w14:paraId="61501889" w14:textId="77777777" w:rsidR="00B3520D" w:rsidRP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08C593" w14:textId="0FCAD9F8" w:rsidR="00B3520D" w:rsidRPr="00B3520D" w:rsidRDefault="009C447E" w:rsidP="00B3520D">
            <w:pPr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</w:pPr>
            <w:hyperlink r:id="rId23" w:history="1">
              <w:r w:rsidR="00B3520D" w:rsidRPr="00B3520D">
                <w:rPr>
                  <w:rFonts w:ascii="Arial" w:hAnsi="Arial" w:cs="Arial"/>
                  <w:color w:val="0070C0"/>
                  <w:sz w:val="20"/>
                  <w:szCs w:val="20"/>
                  <w:u w:val="single"/>
                </w:rPr>
                <w:t>https://docs.docker.com/storage/volumes/</w:t>
              </w:r>
            </w:hyperlink>
            <w:r w:rsidR="00B3520D" w:rsidRPr="00B3520D"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  <w:t xml:space="preserve"> </w:t>
            </w:r>
          </w:p>
          <w:p w14:paraId="602D9A56" w14:textId="77777777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FAEE07" w14:textId="01F0252C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s rather than bind mounts should be used </w:t>
            </w:r>
            <w:r w:rsidR="009A53DA">
              <w:rPr>
                <w:rFonts w:ascii="Arial" w:hAnsi="Arial" w:cs="Arial"/>
                <w:sz w:val="20"/>
                <w:szCs w:val="20"/>
              </w:rPr>
              <w:t>for persisting data</w:t>
            </w:r>
            <w:r w:rsidR="00FF2A0D">
              <w:rPr>
                <w:rFonts w:ascii="Arial" w:hAnsi="Arial" w:cs="Arial"/>
                <w:sz w:val="20"/>
                <w:szCs w:val="20"/>
              </w:rPr>
              <w:t>.</w:t>
            </w:r>
            <w:r w:rsidR="009A53D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96A06AF" w14:textId="2DE6C406" w:rsidR="009A53DA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8F20E5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EDC94E" w14:textId="77777777" w:rsidR="00B3520D" w:rsidRPr="000D05D7" w:rsidRDefault="00B3520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520D" w:rsidRPr="000D05D7" w14:paraId="2AF574B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AAC0A0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AC74AE" w14:textId="77777777" w:rsidR="00B3520D" w:rsidRDefault="00B3520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052266" w14:textId="77777777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B05637F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C6BAB4" w14:textId="77777777" w:rsidR="00B3520D" w:rsidRPr="000D05D7" w:rsidRDefault="00B3520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538211C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BA3E2E9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44C921" w14:textId="3776B085" w:rsidR="00C34A7D" w:rsidRDefault="006B091F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derstanding Docker Volume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73995AF" w14:textId="77777777" w:rsidR="00C32939" w:rsidRDefault="00B25C40" w:rsidP="00B25C4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red way to save data over restarts of a docker container</w:t>
            </w:r>
          </w:p>
          <w:p w14:paraId="09368672" w14:textId="77777777" w:rsidR="00B25C40" w:rsidRDefault="00B25C40" w:rsidP="00B25C4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lumes can be visualized as directories (or files) that are outside of the default UFS and exist as normal directories and files on the host system</w:t>
            </w:r>
          </w:p>
          <w:p w14:paraId="755BD320" w14:textId="77777777" w:rsidR="00B25C40" w:rsidRDefault="00B25C40" w:rsidP="00B25C4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re are different types of  Docker Volumes </w:t>
            </w:r>
          </w:p>
          <w:p w14:paraId="323FF0F2" w14:textId="77777777" w:rsidR="00B25C40" w:rsidRDefault="00B25C40" w:rsidP="00B25C4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 drivers allow volumes to be stored on remote hosts or cloud providers </w:t>
            </w:r>
          </w:p>
          <w:p w14:paraId="4EE4D193" w14:textId="7A6B9F0F" w:rsidR="00B25C40" w:rsidRPr="00B25C40" w:rsidRDefault="00B25C40" w:rsidP="00B25C4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48E565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952A3B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1474687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354AEC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C12828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2E8502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B18EF1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C59F14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53DA" w:rsidRPr="000D05D7" w14:paraId="4F1E78B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5E8038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69E0CD" w14:textId="28003F3C" w:rsidR="009A53DA" w:rsidRDefault="009A53DA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 related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D39A028" w14:textId="523BEDD6" w:rsidR="009A53DA" w:rsidRDefault="009A53DA" w:rsidP="009A53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ey commands </w:t>
            </w:r>
          </w:p>
          <w:p w14:paraId="5A1FC4E8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06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create</w:t>
            </w:r>
          </w:p>
          <w:p w14:paraId="0FD1D3EC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ls</w:t>
            </w:r>
          </w:p>
          <w:p w14:paraId="7FBBBDD4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inspect</w:t>
            </w:r>
          </w:p>
          <w:p w14:paraId="1D63112F" w14:textId="77777777" w:rsidR="009A53DA" w:rsidRP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Style w:val="HTMLCode"/>
                <w:rFonts w:ascii="Arial" w:hAnsi="Arial" w:cs="Arial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rm</w:t>
            </w:r>
          </w:p>
          <w:p w14:paraId="2EE1E713" w14:textId="00D8EF5A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HTMLCode"/>
                <w:rFonts w:eastAsiaTheme="majorEastAsia"/>
                <w:spacing w:val="-1"/>
              </w:rPr>
              <w:lastRenderedPageBreak/>
              <w:t>docker volume prune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6A8C23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18ED217" w14:textId="77777777" w:rsidR="009A53DA" w:rsidRPr="000D05D7" w:rsidRDefault="009A53DA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53DA" w:rsidRPr="000D05D7" w14:paraId="55438B7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6A9F98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79950F" w14:textId="77777777" w:rsidR="009A53DA" w:rsidRDefault="009A53DA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E58509E" w14:textId="77777777" w:rsidR="009A53DA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199404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503665" w14:textId="77777777" w:rsidR="009A53DA" w:rsidRPr="000D05D7" w:rsidRDefault="009A53DA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EE5CCE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B29B5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FE73DC" w14:textId="632238A9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n multiple containers of the same image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AF8030" w14:textId="6430C1F0" w:rsidR="00C81425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s is an exercise that you can try out.  The Hello World image can be used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602D34" w14:textId="77777777" w:rsidR="00C81425" w:rsidRDefault="00AF117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hy would you launch multiple containers of the same image ? </w:t>
            </w:r>
          </w:p>
          <w:p w14:paraId="45E09B22" w14:textId="77777777" w:rsidR="00236F12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2D56CEE" w14:textId="34E6E459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reate a volume that is used by the different containers of the same image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C0C8D8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1729E9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656130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4E7456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D1D17E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15ECF3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3FBE41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E3FF4F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AE9DE8C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0B6DBD" w14:textId="1433E210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r a single container, persisting data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67DAD14" w14:textId="3AF9AA9F" w:rsidR="00C81425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hrough the use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olum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657B56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639460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5A59116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C8643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B9D29F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D1F786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11C0BF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41C3CE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22E96F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D19C2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60A15D" w14:textId="75E767F5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haring data across multiple container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1B7022" w14:textId="037B873A" w:rsidR="00C81425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hrough the use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olum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4A9B23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2727CD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6E581CC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A7993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AD5FCC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40CAFB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B7F006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80054C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67FD182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475D49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D2AB68" w14:textId="63B6AC8C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tworking concepts in Docker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875CEBF" w14:textId="77777777" w:rsidR="00DF109E" w:rsidRDefault="00FE16C5" w:rsidP="00FE16C5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cker networking is used to establish communication between docker containers and the outside world via the host machine </w:t>
            </w:r>
          </w:p>
          <w:p w14:paraId="71796863" w14:textId="77777777" w:rsidR="0041585C" w:rsidRDefault="0041585C" w:rsidP="00FE16C5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s is an important topic in container architecture</w:t>
            </w:r>
          </w:p>
          <w:p w14:paraId="30153300" w14:textId="77777777" w:rsidR="0041585C" w:rsidRDefault="0041585C" w:rsidP="00FE16C5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of  importance to network administrators </w:t>
            </w:r>
          </w:p>
          <w:p w14:paraId="5C06B894" w14:textId="2DAA7E38" w:rsidR="00AC439D" w:rsidRPr="00FE16C5" w:rsidRDefault="00AC439D" w:rsidP="00FE16C5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t is no longer a physical world, but one of VMs and Containers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AC2A1B" w14:textId="2D508B51" w:rsidR="000F0717" w:rsidRDefault="000F0717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[</w:t>
            </w:r>
            <w:hyperlink r:id="rId24" w:history="1">
              <w:r>
                <w:rPr>
                  <w:rStyle w:val="Hyperlink"/>
                </w:rPr>
                <w:t>https://www.ostechnix.com/explaining-docker-networking-concepts/</w:t>
              </w:r>
            </w:hyperlink>
            <w:r>
              <w:t xml:space="preserve">] </w:t>
            </w:r>
          </w:p>
          <w:p w14:paraId="3AFA6E0C" w14:textId="77777777" w:rsidR="000F0717" w:rsidRDefault="000F0717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8E3F317" w14:textId="61D81DC1" w:rsidR="00DF109E" w:rsidRPr="000D05D7" w:rsidRDefault="00235C49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Q? Why are Docker networks important ? 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F16D5B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583FE163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B9298C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7BA1A6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8F52337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54BA84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0842302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552C668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3A0C76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FCF6FA" w14:textId="217DA7A2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cker Application Development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8FF52F" w14:textId="20C708BD" w:rsidR="00DF109E" w:rsidRDefault="009C447E" w:rsidP="00DF109E">
            <w:pPr>
              <w:pStyle w:val="ListParagraph"/>
              <w:numPr>
                <w:ilvl w:val="0"/>
                <w:numId w:val="21"/>
              </w:numPr>
              <w:ind w:left="360"/>
            </w:pPr>
            <w:hyperlink r:id="rId25" w:history="1">
              <w:r w:rsidR="00DF109E">
                <w:rPr>
                  <w:rStyle w:val="Hyperlink"/>
                </w:rPr>
                <w:t>https://docs.docker.com/engine/reference/commandline/image_build/</w:t>
              </w:r>
            </w:hyperlink>
            <w:r w:rsidR="00DF109E">
              <w:t xml:space="preserve"> </w:t>
            </w:r>
          </w:p>
          <w:p w14:paraId="0EA70C1C" w14:textId="398852A8" w:rsidR="00DF109E" w:rsidRDefault="00DF109E" w:rsidP="00DF109E"/>
          <w:p w14:paraId="3DD7D19F" w14:textId="497867EC" w:rsidR="00DF109E" w:rsidRPr="00573DFD" w:rsidRDefault="009C447E" w:rsidP="00DF109E">
            <w:pPr>
              <w:pStyle w:val="ListParagraph"/>
              <w:numPr>
                <w:ilvl w:val="0"/>
                <w:numId w:val="21"/>
              </w:numPr>
              <w:ind w:left="360"/>
              <w:rPr>
                <w:rStyle w:val="Hyperlink"/>
                <w:color w:val="auto"/>
                <w:u w:val="none"/>
              </w:rPr>
            </w:pPr>
            <w:hyperlink r:id="rId26" w:history="1">
              <w:r w:rsidR="00DF109E">
                <w:rPr>
                  <w:rStyle w:val="Hyperlink"/>
                </w:rPr>
                <w:t>https://www.scalyr.com/blog/create-docker-image/</w:t>
              </w:r>
            </w:hyperlink>
          </w:p>
          <w:p w14:paraId="111CAACD" w14:textId="77777777" w:rsidR="00DF109E" w:rsidRDefault="00DF109E" w:rsidP="00DF109E">
            <w:pPr>
              <w:pStyle w:val="ListParagraph"/>
            </w:pPr>
          </w:p>
          <w:p w14:paraId="2B37A75F" w14:textId="1448472C" w:rsidR="00DF109E" w:rsidRDefault="009C447E" w:rsidP="00DF109E">
            <w:pPr>
              <w:pStyle w:val="ListParagraph"/>
              <w:numPr>
                <w:ilvl w:val="0"/>
                <w:numId w:val="21"/>
              </w:numPr>
              <w:ind w:left="360"/>
            </w:pPr>
            <w:hyperlink r:id="rId27" w:history="1">
              <w:r w:rsidR="00DF109E">
                <w:rPr>
                  <w:rStyle w:val="Hyperlink"/>
                </w:rPr>
                <w:t>https://www.youtube.com/watch?v=YFl2mCHdv24</w:t>
              </w:r>
            </w:hyperlink>
          </w:p>
          <w:p w14:paraId="32EEB651" w14:textId="5536FB0A" w:rsidR="00DF109E" w:rsidRDefault="00DF109E" w:rsidP="00DF109E"/>
          <w:p w14:paraId="39499E94" w14:textId="77777777" w:rsidR="00DF109E" w:rsidRDefault="00DF109E" w:rsidP="00DF109E"/>
          <w:p w14:paraId="2CD44DC1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5ED669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9BC9DC" w14:textId="427163C5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9BCC1F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F29AE0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7BCF5A9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F319292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D09EBD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669F3D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4F7B431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C864CA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1EA9123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97D73A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EA2874E" w14:textId="77777777" w:rsidR="00DF109E" w:rsidRDefault="00DF109E" w:rsidP="00DF109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26AA1">
              <w:rPr>
                <w:rFonts w:ascii="Arial" w:hAnsi="Arial" w:cs="Arial"/>
                <w:b/>
                <w:sz w:val="20"/>
                <w:szCs w:val="20"/>
              </w:rPr>
              <w:t>Docker build</w:t>
            </w:r>
          </w:p>
          <w:p w14:paraId="3CCBA776" w14:textId="415DA4E7" w:rsidR="00DF109E" w:rsidRPr="00126AA1" w:rsidRDefault="00DF109E" w:rsidP="00DF109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Critical command)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E43E1E" w14:textId="4483053E" w:rsidR="00DF109E" w:rsidRPr="0058006E" w:rsidRDefault="00DF109E" w:rsidP="00DF109E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58006E">
              <w:rPr>
                <w:rFonts w:ascii="Tahoma" w:hAnsi="Tahoma" w:cs="Tahoma"/>
                <w:color w:val="474B51"/>
                <w:shd w:val="clear" w:color="auto" w:fill="FFFFFF"/>
              </w:rPr>
              <w:t>A </w:t>
            </w:r>
            <w:proofErr w:type="spellStart"/>
            <w:r w:rsidRPr="0058006E"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Dockerfile</w:t>
            </w:r>
            <w:proofErr w:type="spellEnd"/>
            <w:r w:rsidRPr="0058006E">
              <w:rPr>
                <w:rFonts w:ascii="Tahoma" w:hAnsi="Tahoma" w:cs="Tahoma"/>
                <w:color w:val="474B51"/>
                <w:shd w:val="clear" w:color="auto" w:fill="FFFFFF"/>
              </w:rPr>
              <w:t xml:space="preserve"> is a script that contains collections of commands and instructions that will be automatically </w:t>
            </w:r>
            <w:r w:rsidRPr="0058006E">
              <w:rPr>
                <w:rFonts w:ascii="Tahoma" w:hAnsi="Tahoma" w:cs="Tahoma"/>
                <w:color w:val="474B51"/>
                <w:shd w:val="clear" w:color="auto" w:fill="FFFFFF"/>
              </w:rPr>
              <w:lastRenderedPageBreak/>
              <w:t>executed in sequence in the docker environment for building a new docker image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300673" w14:textId="588C236E" w:rsidR="00DF109E" w:rsidRPr="000D05D7" w:rsidRDefault="000F0717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(Taken from Docker documentation)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37445DE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5F955C39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717203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52FC013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E84A6F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7C3A46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D460E1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715806B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7BB98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8A18E9" w14:textId="0541C24B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ey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ockerFil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9D863F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FROM</w:t>
            </w:r>
          </w:p>
          <w:p w14:paraId="6AE2EB62" w14:textId="75616A58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353997CC" w14:textId="37152C12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MAINTAINER</w:t>
            </w:r>
          </w:p>
          <w:p w14:paraId="424892DE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615826BA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RUN</w:t>
            </w:r>
          </w:p>
          <w:p w14:paraId="6103546B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653F05C3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ADD</w:t>
            </w:r>
          </w:p>
          <w:p w14:paraId="7B49B938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25EA6F73" w14:textId="3DCCF7C3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C24939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17FDD43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79476E7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A2BFDEF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4B97D55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0A18F7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D6CBBEE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F729192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08F356E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467D83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49FF08" w14:textId="03F92025" w:rsidR="00DF109E" w:rsidRDefault="004F7511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ign consideration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2BD469" w14:textId="77777777" w:rsidR="000D2535" w:rsidRDefault="00461266" w:rsidP="000D2535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0D2535">
              <w:rPr>
                <w:rFonts w:ascii="Arial" w:hAnsi="Arial" w:cs="Arial"/>
                <w:sz w:val="20"/>
                <w:szCs w:val="20"/>
              </w:rPr>
              <w:t>Slim, medium sized and fat builds</w:t>
            </w:r>
          </w:p>
          <w:p w14:paraId="40452DD2" w14:textId="77777777" w:rsidR="00891A2E" w:rsidRDefault="000D2535" w:rsidP="000D2535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ayer caching </w:t>
            </w:r>
          </w:p>
          <w:p w14:paraId="56ED36AC" w14:textId="77777777" w:rsidR="00DF109E" w:rsidRDefault="00891A2E" w:rsidP="000D2535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ulti-stage builds </w:t>
            </w:r>
            <w:r w:rsidR="00461266" w:rsidRPr="000D253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2C993DF" w14:textId="23E302C0" w:rsidR="004E4C91" w:rsidRPr="000D2535" w:rsidRDefault="004E4C91" w:rsidP="004E4C91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A3AB42C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91EAD83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5668D850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9B0C7E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3B05A1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53D2BF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C8BA63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A32900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689DED4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5E8FC2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BDD7E6" w14:textId="5A604BB6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naging Application Data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1064E6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FBBD4B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99DC1C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0F2BC4B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BA7174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09F52F2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3DE5A8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A02C68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D46B79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1AE7623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F3B89B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FDCFD3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1AB05D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ECAA0A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7441BB2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1DBF31F0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5AFCC1A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435D4EB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35FC30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18757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5FEACA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4475CB03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347870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FD4F81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DFFA80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99FD68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9B50C1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221D9D8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65E6BB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1932F09" w14:textId="77777777" w:rsidR="00DF109E" w:rsidRDefault="00DF109E" w:rsidP="00DF109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4FB8">
              <w:rPr>
                <w:rFonts w:ascii="Arial" w:hAnsi="Arial" w:cs="Arial"/>
                <w:b/>
                <w:sz w:val="20"/>
                <w:szCs w:val="20"/>
              </w:rPr>
              <w:t>Docker-compose</w:t>
            </w:r>
          </w:p>
          <w:p w14:paraId="76803E3D" w14:textId="77777777" w:rsidR="00DF109E" w:rsidRPr="00944FB8" w:rsidRDefault="00DF109E" w:rsidP="00DF109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Critical feature)</w:t>
            </w:r>
          </w:p>
          <w:p w14:paraId="1A513F05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C2E543" w14:textId="77777777" w:rsidR="00DF109E" w:rsidRDefault="00DF109E" w:rsidP="00DF109E"/>
          <w:p w14:paraId="6ACBBB01" w14:textId="77777777" w:rsidR="00DF109E" w:rsidRDefault="00DF109E" w:rsidP="00DF109E"/>
          <w:p w14:paraId="30E09F6D" w14:textId="611EEF4C" w:rsidR="00DF109E" w:rsidRDefault="009C447E" w:rsidP="00DF109E">
            <w:pPr>
              <w:rPr>
                <w:rStyle w:val="Hyperlink"/>
              </w:rPr>
            </w:pPr>
            <w:hyperlink r:id="rId28" w:history="1">
              <w:r w:rsidR="00DF109E" w:rsidRPr="00B7108A">
                <w:rPr>
                  <w:rStyle w:val="Hyperlink"/>
                </w:rPr>
                <w:t>https://docs.docker.com/compose/</w:t>
              </w:r>
            </w:hyperlink>
          </w:p>
          <w:p w14:paraId="3450D66A" w14:textId="77777777" w:rsidR="00DF109E" w:rsidRDefault="00DF109E" w:rsidP="00DF109E">
            <w:pPr>
              <w:rPr>
                <w:rStyle w:val="Hyperlink"/>
              </w:rPr>
            </w:pPr>
          </w:p>
          <w:p w14:paraId="1C3E74BB" w14:textId="77777777" w:rsidR="00DF109E" w:rsidRDefault="009C447E" w:rsidP="00DF109E">
            <w:hyperlink r:id="rId29" w:history="1">
              <w:r w:rsidR="00DF109E">
                <w:rPr>
                  <w:rStyle w:val="Hyperlink"/>
                </w:rPr>
                <w:t>https://www.baeldung.com/docker-compose</w:t>
              </w:r>
            </w:hyperlink>
          </w:p>
          <w:p w14:paraId="2310E3B5" w14:textId="77777777" w:rsidR="00DF109E" w:rsidRDefault="00DF109E" w:rsidP="00DF109E">
            <w:pPr>
              <w:rPr>
                <w:rStyle w:val="Hyperlink"/>
              </w:rPr>
            </w:pPr>
          </w:p>
          <w:p w14:paraId="59FC4BF4" w14:textId="77777777" w:rsidR="00DF109E" w:rsidRDefault="009C447E" w:rsidP="00DF109E">
            <w:hyperlink r:id="rId30" w:history="1">
              <w:r w:rsidR="00DF109E">
                <w:rPr>
                  <w:rStyle w:val="Hyperlink"/>
                </w:rPr>
                <w:t>https://www.youtube.com/watch?v=Qw9zlE3t8Ko</w:t>
              </w:r>
            </w:hyperlink>
            <w:r w:rsidR="00DF109E">
              <w:t xml:space="preserve"> </w:t>
            </w:r>
          </w:p>
          <w:p w14:paraId="3EFAA822" w14:textId="77777777" w:rsidR="00DF109E" w:rsidRDefault="00DF109E" w:rsidP="00DF109E"/>
          <w:p w14:paraId="3110E7AF" w14:textId="77777777" w:rsidR="00DF109E" w:rsidRDefault="00DF109E" w:rsidP="00DF109E"/>
          <w:p w14:paraId="7094FB6A" w14:textId="77777777" w:rsidR="00DF109E" w:rsidRDefault="00DF109E" w:rsidP="00DF109E">
            <w:pPr>
              <w:pStyle w:val="NormalWeb"/>
              <w:shd w:val="clear" w:color="auto" w:fill="FFFFFF"/>
              <w:spacing w:before="150" w:beforeAutospacing="0" w:after="15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Using Compose is basically a three-step process:</w:t>
            </w:r>
          </w:p>
          <w:p w14:paraId="1E7DFF5B" w14:textId="77777777" w:rsidR="00DF109E" w:rsidRDefault="00DF109E" w:rsidP="00DF109E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Define your app’s environment with a </w:t>
            </w:r>
            <w:proofErr w:type="spellStart"/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file</w:t>
            </w:r>
            <w:proofErr w:type="spellEnd"/>
            <w:r>
              <w:rPr>
                <w:rFonts w:ascii="Arial" w:hAnsi="Arial" w:cs="Arial"/>
                <w:color w:val="33444C"/>
                <w:sz w:val="21"/>
                <w:szCs w:val="21"/>
              </w:rPr>
              <w:t> so it can be reproduced anywhere.</w:t>
            </w:r>
          </w:p>
          <w:p w14:paraId="62BA049F" w14:textId="77777777" w:rsidR="00DF109E" w:rsidRDefault="00DF109E" w:rsidP="00DF109E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 xml:space="preserve">Define the services that make up your </w:t>
            </w:r>
            <w:r>
              <w:rPr>
                <w:rFonts w:ascii="Arial" w:hAnsi="Arial" w:cs="Arial"/>
                <w:color w:val="33444C"/>
                <w:sz w:val="21"/>
                <w:szCs w:val="21"/>
              </w:rPr>
              <w:lastRenderedPageBreak/>
              <w:t>app in </w:t>
            </w:r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-</w:t>
            </w:r>
            <w:proofErr w:type="spellStart"/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compose.yml</w:t>
            </w:r>
            <w:proofErr w:type="spellEnd"/>
            <w:r>
              <w:rPr>
                <w:rFonts w:ascii="Arial" w:hAnsi="Arial" w:cs="Arial"/>
                <w:color w:val="33444C"/>
                <w:sz w:val="21"/>
                <w:szCs w:val="21"/>
              </w:rPr>
              <w:t> so they can be run together in an isolated environment.</w:t>
            </w:r>
          </w:p>
          <w:p w14:paraId="15503B4E" w14:textId="77777777" w:rsidR="00DF109E" w:rsidRDefault="00DF109E" w:rsidP="00DF109E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Run </w:t>
            </w:r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-compose up</w:t>
            </w:r>
            <w:r>
              <w:rPr>
                <w:rFonts w:ascii="Arial" w:hAnsi="Arial" w:cs="Arial"/>
                <w:color w:val="33444C"/>
                <w:sz w:val="21"/>
                <w:szCs w:val="21"/>
              </w:rPr>
              <w:t> and Compose starts and runs your entire app.</w:t>
            </w:r>
          </w:p>
          <w:p w14:paraId="39EB674E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932E604" w14:textId="77777777" w:rsidR="00DF109E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&gt;&gt; To the audience – Do you understand the Docker build process, Volumes, networking in Docker ?</w:t>
            </w:r>
          </w:p>
          <w:p w14:paraId="509B7C6A" w14:textId="77777777" w:rsidR="00DF109E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6E6E691" w14:textId="1A3E108B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These are pre-requisites for using docker compose which is much more difficult to understand and implement 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280A3D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0E1337E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50AE326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B902F2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B2C518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4018F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C0B71A2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73928F9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33A672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529C5" w14:textId="41FFD642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un multiple containers (from different images) / Multi-container docker application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ECB814A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using Docker compose. </w:t>
            </w:r>
          </w:p>
          <w:p w14:paraId="302BA928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4A059EA" w14:textId="160542FE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 thorough understanding of Docker compose is required to operate a multi container docker environment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6A6167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CB980E3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0D8806D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2A09DC6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D17644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B2F787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8CED44E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B37B24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4C91" w:rsidRPr="000D05D7" w14:paraId="4181056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578B003" w14:textId="77777777" w:rsidR="004E4C91" w:rsidRPr="000D05D7" w:rsidRDefault="004E4C91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20559A1" w14:textId="779A48BA" w:rsidR="004E4C91" w:rsidRDefault="004E4C91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ploying a Docker image to another environment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D38671" w14:textId="77777777" w:rsidR="004E4C91" w:rsidRDefault="000F0717" w:rsidP="000F071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ual approach</w:t>
            </w:r>
          </w:p>
          <w:p w14:paraId="724C3699" w14:textId="4C5597AB" w:rsidR="000F0717" w:rsidRPr="000F0717" w:rsidRDefault="000F0717" w:rsidP="000F071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sing Kubernet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D785DD" w14:textId="77777777" w:rsidR="004E4C91" w:rsidRPr="000D05D7" w:rsidRDefault="004E4C91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3759E9" w14:textId="77777777" w:rsidR="004E4C91" w:rsidRPr="000D05D7" w:rsidRDefault="004E4C91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BFE4C2E" w14:textId="2251E578" w:rsidR="00510DDE" w:rsidRDefault="00510DDE"/>
    <w:p w14:paraId="48BDEA92" w14:textId="77777777" w:rsidR="00C23838" w:rsidRDefault="00C23838" w:rsidP="00C23838"/>
    <w:p w14:paraId="38DCCD83" w14:textId="32472B6F" w:rsidR="00C23838" w:rsidRDefault="00C23838" w:rsidP="00C23838">
      <w:pPr>
        <w:pStyle w:val="Heading2"/>
      </w:pPr>
      <w:bookmarkStart w:id="23" w:name="_Toc35438990"/>
      <w:r>
        <w:t>Using Docker to run stuff on Windows</w:t>
      </w:r>
      <w:bookmarkEnd w:id="23"/>
      <w:r>
        <w:t xml:space="preserve"> </w:t>
      </w:r>
    </w:p>
    <w:p w14:paraId="6F5A0309" w14:textId="2A087DF3" w:rsidR="00ED4FF2" w:rsidRPr="00ED4FF2" w:rsidRDefault="00ED4FF2" w:rsidP="00ED4FF2">
      <w:r>
        <w:t xml:space="preserve">Please ensure that you are familiar with all the concepts described above. </w:t>
      </w:r>
      <w:bookmarkStart w:id="24" w:name="_GoBack"/>
      <w:bookmarkEnd w:id="24"/>
    </w:p>
    <w:p w14:paraId="09C4F8B4" w14:textId="77777777" w:rsidR="00C23838" w:rsidRDefault="00C23838" w:rsidP="00C23838">
      <w:pPr>
        <w:pStyle w:val="Heading3"/>
      </w:pPr>
      <w:bookmarkStart w:id="25" w:name="_Toc35438991"/>
      <w:r>
        <w:t>Postgresql</w:t>
      </w:r>
      <w:bookmarkEnd w:id="25"/>
    </w:p>
    <w:p w14:paraId="6485CA42" w14:textId="77777777" w:rsidR="00C23838" w:rsidRDefault="00C23838" w:rsidP="00C23838"/>
    <w:p w14:paraId="7BAD4101" w14:textId="77777777" w:rsidR="00C23838" w:rsidRDefault="00C23838" w:rsidP="00C23838"/>
    <w:tbl>
      <w:tblPr>
        <w:tblStyle w:val="TableGrid"/>
        <w:tblW w:w="8363" w:type="dxa"/>
        <w:tblInd w:w="1101" w:type="dxa"/>
        <w:tblLayout w:type="fixed"/>
        <w:tblLook w:val="04A0" w:firstRow="1" w:lastRow="0" w:firstColumn="1" w:lastColumn="0" w:noHBand="0" w:noVBand="1"/>
      </w:tblPr>
      <w:tblGrid>
        <w:gridCol w:w="5386"/>
        <w:gridCol w:w="2977"/>
      </w:tblGrid>
      <w:tr w:rsidR="00C23838" w:rsidRPr="000D05D7" w14:paraId="174870B2" w14:textId="77777777" w:rsidTr="00496532">
        <w:tc>
          <w:tcPr>
            <w:tcW w:w="53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0A3CD4E" w14:textId="77777777" w:rsidR="00C23838" w:rsidRPr="00510DDE" w:rsidRDefault="00C23838" w:rsidP="00496532">
            <w:pPr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</w:pPr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 xml:space="preserve">docker run -d -p 5432:5432 -v </w:t>
            </w:r>
            <w:proofErr w:type="spellStart"/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>postgres</w:t>
            </w:r>
            <w:proofErr w:type="spellEnd"/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>-data:/var/lib/</w:t>
            </w:r>
            <w:proofErr w:type="spellStart"/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>postgresql</w:t>
            </w:r>
            <w:proofErr w:type="spellEnd"/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>/data `</w:t>
            </w:r>
          </w:p>
          <w:p w14:paraId="6708129C" w14:textId="77777777" w:rsidR="00C23838" w:rsidRDefault="00C23838" w:rsidP="00496532">
            <w:pPr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</w:pPr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 xml:space="preserve">           --name postgres1 </w:t>
            </w:r>
            <w:proofErr w:type="spellStart"/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>postgres</w:t>
            </w:r>
            <w:proofErr w:type="spellEnd"/>
          </w:p>
          <w:p w14:paraId="3BBECC61" w14:textId="77777777" w:rsidR="00C23838" w:rsidRDefault="00C23838" w:rsidP="00496532">
            <w:pPr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</w:pPr>
          </w:p>
          <w:p w14:paraId="21B379AF" w14:textId="77777777" w:rsidR="00C23838" w:rsidRDefault="00C23838" w:rsidP="00496532">
            <w:pPr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</w:pP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docker exec -it postgres1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sh</w:t>
            </w:r>
            <w:proofErr w:type="spellEnd"/>
          </w:p>
          <w:p w14:paraId="7D4FFD3F" w14:textId="77777777" w:rsidR="00C23838" w:rsidRDefault="00C23838" w:rsidP="00496532">
            <w:pPr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</w:pPr>
          </w:p>
          <w:p w14:paraId="00B34F74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createdb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-U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postgres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mydb</w:t>
            </w:r>
            <w:proofErr w:type="spellEnd"/>
          </w:p>
          <w:p w14:paraId="79FBC877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</w:p>
          <w:p w14:paraId="4B466754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psql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-U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postgres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mydb</w:t>
            </w:r>
            <w:proofErr w:type="spellEnd"/>
          </w:p>
          <w:p w14:paraId="66F6EEAF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</w:p>
          <w:p w14:paraId="2A2FA25E" w14:textId="77777777" w:rsidR="00C23838" w:rsidRPr="00510DDE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  <w:r w:rsidRPr="00510D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074AE1E" w14:textId="77777777" w:rsidR="00C23838" w:rsidRPr="000D05D7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Credit - </w:t>
            </w:r>
            <w:hyperlink r:id="rId31" w:history="1">
              <w:r>
                <w:rPr>
                  <w:rStyle w:val="Hyperlink"/>
                </w:rPr>
                <w:t>https://markheath.net/post/exploring-postgresql-with-docker</w:t>
              </w:r>
            </w:hyperlink>
            <w:r>
              <w:t xml:space="preserve"> </w:t>
            </w:r>
          </w:p>
        </w:tc>
      </w:tr>
    </w:tbl>
    <w:p w14:paraId="51180E31" w14:textId="77777777" w:rsidR="00C23838" w:rsidRDefault="00C23838" w:rsidP="00C23838">
      <w:r>
        <w:tab/>
      </w:r>
    </w:p>
    <w:p w14:paraId="22E5559E" w14:textId="77777777" w:rsidR="00C23838" w:rsidRDefault="00C23838" w:rsidP="00C23838">
      <w:pPr>
        <w:pStyle w:val="Heading3"/>
      </w:pPr>
      <w:bookmarkStart w:id="26" w:name="_Toc35438992"/>
      <w:r>
        <w:lastRenderedPageBreak/>
        <w:t>Redis</w:t>
      </w:r>
      <w:bookmarkEnd w:id="26"/>
    </w:p>
    <w:p w14:paraId="53124818" w14:textId="77777777" w:rsidR="00C23838" w:rsidRDefault="00C23838" w:rsidP="00C23838"/>
    <w:tbl>
      <w:tblPr>
        <w:tblStyle w:val="TableGrid"/>
        <w:tblW w:w="8221" w:type="dxa"/>
        <w:tblInd w:w="1101" w:type="dxa"/>
        <w:tblLayout w:type="fixed"/>
        <w:tblLook w:val="04A0" w:firstRow="1" w:lastRow="0" w:firstColumn="1" w:lastColumn="0" w:noHBand="0" w:noVBand="1"/>
      </w:tblPr>
      <w:tblGrid>
        <w:gridCol w:w="5386"/>
        <w:gridCol w:w="2835"/>
      </w:tblGrid>
      <w:tr w:rsidR="00C23838" w:rsidRPr="000D05D7" w14:paraId="7607F8FC" w14:textId="77777777" w:rsidTr="00496532">
        <w:tc>
          <w:tcPr>
            <w:tcW w:w="53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64954F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docker run -d -p </w:t>
            </w:r>
            <w:r>
              <w:rPr>
                <w:rStyle w:val="hljs-number"/>
                <w:rFonts w:ascii="Consolas" w:hAnsi="Consolas"/>
                <w:color w:val="DE935F"/>
                <w:sz w:val="21"/>
                <w:szCs w:val="21"/>
              </w:rPr>
              <w:t>6379</w:t>
            </w: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:</w:t>
            </w:r>
            <w:r>
              <w:rPr>
                <w:rStyle w:val="hljs-number"/>
                <w:rFonts w:ascii="Consolas" w:hAnsi="Consolas"/>
                <w:color w:val="DE935F"/>
                <w:sz w:val="21"/>
                <w:szCs w:val="21"/>
              </w:rPr>
              <w:t>6379</w:t>
            </w: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--name redis1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redis</w:t>
            </w:r>
            <w:proofErr w:type="spellEnd"/>
          </w:p>
          <w:p w14:paraId="50C0FAAC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  <w:r w:rsidRPr="00510D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65D85CF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CE30A34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0B229D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docker logs redis1</w:t>
            </w:r>
          </w:p>
          <w:p w14:paraId="3F3BC3F1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</w:p>
          <w:p w14:paraId="72D8C565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docker exec -it redis1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sh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</w:t>
            </w:r>
          </w:p>
          <w:p w14:paraId="0119B386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</w:p>
          <w:p w14:paraId="5208CAA9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redis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-cli </w:t>
            </w:r>
          </w:p>
          <w:p w14:paraId="36538AF7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</w:p>
          <w:p w14:paraId="3E06F54E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# combining the above 2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cmds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</w:t>
            </w:r>
          </w:p>
          <w:p w14:paraId="2BFD876E" w14:textId="77777777" w:rsidR="00C23838" w:rsidRPr="00510DDE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color w:val="2A2E2E"/>
                <w:sz w:val="18"/>
                <w:szCs w:val="18"/>
              </w:rPr>
              <w:t xml:space="preserve">docker exec -it redis1 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2A2E2E"/>
                <w:sz w:val="18"/>
                <w:szCs w:val="18"/>
              </w:rPr>
              <w:t>redis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2A2E2E"/>
                <w:sz w:val="18"/>
                <w:szCs w:val="18"/>
              </w:rPr>
              <w:t xml:space="preserve">-cli 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841557D" w14:textId="77777777" w:rsidR="00C23838" w:rsidRDefault="00C23838" w:rsidP="00496532">
            <w:r>
              <w:rPr>
                <w:rFonts w:ascii="Arial" w:hAnsi="Arial" w:cs="Arial"/>
                <w:b/>
                <w:sz w:val="18"/>
                <w:szCs w:val="18"/>
              </w:rPr>
              <w:t xml:space="preserve">Credit – </w:t>
            </w:r>
          </w:p>
          <w:p w14:paraId="3D795DAC" w14:textId="77777777" w:rsidR="00C23838" w:rsidRDefault="00C23838" w:rsidP="00496532"/>
          <w:p w14:paraId="740B7156" w14:textId="77777777" w:rsidR="00C23838" w:rsidRPr="000D05D7" w:rsidRDefault="009C447E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hyperlink r:id="rId32" w:history="1">
              <w:r w:rsidR="00C23838">
                <w:rPr>
                  <w:rStyle w:val="Hyperlink"/>
                </w:rPr>
                <w:t>https://markheath.net/post/exploring-redis-with-docker</w:t>
              </w:r>
            </w:hyperlink>
          </w:p>
        </w:tc>
      </w:tr>
    </w:tbl>
    <w:p w14:paraId="2AE7C86B" w14:textId="77777777" w:rsidR="00C23838" w:rsidRPr="00C148C3" w:rsidRDefault="00C23838" w:rsidP="00C23838">
      <w:r>
        <w:tab/>
      </w:r>
    </w:p>
    <w:p w14:paraId="190087DE" w14:textId="77777777" w:rsidR="00C23838" w:rsidRPr="00C148C3" w:rsidRDefault="00C23838" w:rsidP="00C23838"/>
    <w:p w14:paraId="4468FEB4" w14:textId="77777777" w:rsidR="00C23838" w:rsidRDefault="00C23838" w:rsidP="00C23838">
      <w:pPr>
        <w:pStyle w:val="Heading3"/>
      </w:pPr>
      <w:bookmarkStart w:id="27" w:name="_Toc35438993"/>
      <w:r>
        <w:t>Apache SOLR</w:t>
      </w:r>
      <w:bookmarkEnd w:id="27"/>
    </w:p>
    <w:p w14:paraId="0B001BEE" w14:textId="77777777" w:rsidR="00C23838" w:rsidRDefault="00C23838" w:rsidP="00C23838">
      <w:pPr>
        <w:pStyle w:val="Heading3"/>
      </w:pPr>
      <w:bookmarkStart w:id="28" w:name="_Toc35438994"/>
      <w:r>
        <w:t>Apache Kafka</w:t>
      </w:r>
      <w:bookmarkEnd w:id="28"/>
    </w:p>
    <w:p w14:paraId="1E3C3974" w14:textId="77777777" w:rsidR="00C23838" w:rsidRDefault="00C23838" w:rsidP="00C23838">
      <w:pPr>
        <w:pStyle w:val="Heading4"/>
      </w:pPr>
      <w:proofErr w:type="spellStart"/>
      <w:r>
        <w:t>Bitnami</w:t>
      </w:r>
      <w:proofErr w:type="spellEnd"/>
      <w:r>
        <w:t xml:space="preserve"> </w:t>
      </w:r>
    </w:p>
    <w:p w14:paraId="0774CF44" w14:textId="77777777" w:rsidR="00C23838" w:rsidRDefault="00C23838" w:rsidP="00C23838"/>
    <w:tbl>
      <w:tblPr>
        <w:tblStyle w:val="TableGrid"/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655"/>
        <w:gridCol w:w="1559"/>
      </w:tblGrid>
      <w:tr w:rsidR="00C23838" w:rsidRPr="000D05D7" w14:paraId="70056042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DAECF3" w14:textId="77777777" w:rsidR="004D5EE6" w:rsidRDefault="009C447E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  <w:r>
              <w:rPr>
                <w:b/>
                <w:bCs/>
                <w:color w:val="2A2E2E"/>
                <w:sz w:val="18"/>
                <w:szCs w:val="18"/>
              </w:rPr>
              <w:t xml:space="preserve">## Better to specify a version </w:t>
            </w:r>
          </w:p>
          <w:p w14:paraId="764D9C10" w14:textId="77777777" w:rsidR="004D5EE6" w:rsidRDefault="004D5EE6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  <w:r>
              <w:rPr>
                <w:b/>
                <w:bCs/>
                <w:color w:val="2A2E2E"/>
                <w:sz w:val="18"/>
                <w:szCs w:val="18"/>
              </w:rPr>
              <w:t>##  using latest will result in the latest image being downloaded</w:t>
            </w:r>
          </w:p>
          <w:p w14:paraId="1616365F" w14:textId="719C2634" w:rsidR="009C447E" w:rsidRDefault="004D5EE6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  <w:r>
              <w:rPr>
                <w:b/>
                <w:bCs/>
                <w:color w:val="2A2E2E"/>
                <w:sz w:val="18"/>
                <w:szCs w:val="18"/>
              </w:rPr>
              <w:t xml:space="preserve">## TOO MANY images !. </w:t>
            </w:r>
            <w:r w:rsidR="00C23838">
              <w:rPr>
                <w:b/>
                <w:bCs/>
                <w:color w:val="2A2E2E"/>
                <w:sz w:val="18"/>
                <w:szCs w:val="18"/>
              </w:rPr>
              <w:t xml:space="preserve"> </w:t>
            </w:r>
          </w:p>
          <w:p w14:paraId="2740190E" w14:textId="765781A9" w:rsidR="00C23838" w:rsidRPr="00A349F5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 w:rsidRPr="00A349F5">
              <w:rPr>
                <w:rFonts w:ascii="Consolas" w:hAnsi="Consolas"/>
                <w:color w:val="24292E"/>
              </w:rPr>
              <w:t xml:space="preserve">docker pull </w:t>
            </w:r>
            <w:proofErr w:type="spellStart"/>
            <w:r w:rsidRPr="00A349F5">
              <w:rPr>
                <w:rFonts w:ascii="Consolas" w:hAnsi="Consolas"/>
                <w:color w:val="24292E"/>
              </w:rPr>
              <w:t>bitnami</w:t>
            </w:r>
            <w:proofErr w:type="spellEnd"/>
            <w:r w:rsidRPr="00A349F5">
              <w:rPr>
                <w:rFonts w:ascii="Consolas" w:hAnsi="Consolas"/>
                <w:color w:val="24292E"/>
              </w:rPr>
              <w:t>/</w:t>
            </w:r>
            <w:proofErr w:type="spellStart"/>
            <w:r w:rsidRPr="00A349F5">
              <w:rPr>
                <w:rFonts w:ascii="Consolas" w:hAnsi="Consolas"/>
                <w:color w:val="24292E"/>
              </w:rPr>
              <w:t>kafka:latest</w:t>
            </w:r>
            <w:proofErr w:type="spellEnd"/>
          </w:p>
          <w:p w14:paraId="610DEE26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760D41" w14:textId="0E728DDB" w:rsidR="00C23838" w:rsidRPr="00A349F5" w:rsidRDefault="00C23838" w:rsidP="00496532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</w:pPr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 xml:space="preserve">docker pull </w:t>
            </w:r>
            <w:proofErr w:type="spellStart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bitnami</w:t>
            </w:r>
            <w:proofErr w:type="spellEnd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/</w:t>
            </w:r>
            <w:proofErr w:type="spellStart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kafka</w:t>
            </w:r>
            <w:proofErr w:type="spellEnd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:[TAG]</w:t>
            </w:r>
          </w:p>
          <w:p w14:paraId="41E77491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6FC58D" w14:textId="5C7E4CFD" w:rsidR="00C23838" w:rsidRDefault="004D5EE6" w:rsidP="004965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gt;&gt;</w:t>
            </w:r>
            <w:r w:rsidR="00C23838">
              <w:rPr>
                <w:rFonts w:ascii="Arial" w:hAnsi="Arial" w:cs="Arial"/>
                <w:sz w:val="20"/>
                <w:szCs w:val="20"/>
              </w:rPr>
              <w:t>&gt;&gt; Build the image yourself (learn more about this)</w:t>
            </w:r>
          </w:p>
          <w:p w14:paraId="45FA9B1F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1DD97E" w14:textId="77777777" w:rsidR="00C23838" w:rsidRPr="00A349F5" w:rsidRDefault="00C23838" w:rsidP="00496532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</w:pPr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 xml:space="preserve">docker build -t </w:t>
            </w:r>
            <w:proofErr w:type="spellStart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bitnami</w:t>
            </w:r>
            <w:proofErr w:type="spellEnd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/</w:t>
            </w:r>
            <w:proofErr w:type="spellStart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kafka:latest</w:t>
            </w:r>
            <w:proofErr w:type="spellEnd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 xml:space="preserve"> </w:t>
            </w:r>
            <w:r w:rsidRPr="00A349F5">
              <w:rPr>
                <w:rFonts w:ascii="Consolas" w:eastAsia="Times New Roman" w:hAnsi="Consolas" w:cs="Courier New"/>
                <w:color w:val="032F62"/>
                <w:sz w:val="20"/>
                <w:szCs w:val="20"/>
                <w:lang w:val="en-IN" w:eastAsia="en-IN"/>
              </w:rPr>
              <w:t>'https://github.com/bitnami/bitnami-docker-kafka.git#master:2/debian-10'</w:t>
            </w:r>
          </w:p>
          <w:p w14:paraId="262D7976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9970AB" w14:textId="77777777" w:rsidR="00C23838" w:rsidRPr="00510DDE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8430EE" w14:textId="77777777" w:rsidR="00C23838" w:rsidRDefault="00C23838" w:rsidP="00496532">
            <w:r>
              <w:rPr>
                <w:rFonts w:ascii="Arial" w:hAnsi="Arial" w:cs="Arial"/>
                <w:b/>
                <w:sz w:val="18"/>
                <w:szCs w:val="18"/>
              </w:rPr>
              <w:t xml:space="preserve">Credit – </w:t>
            </w:r>
          </w:p>
          <w:p w14:paraId="4055E803" w14:textId="77777777" w:rsidR="00C23838" w:rsidRDefault="00C23838" w:rsidP="00496532"/>
          <w:p w14:paraId="3AB294DB" w14:textId="77777777" w:rsidR="00C23838" w:rsidRPr="000D05D7" w:rsidRDefault="009C447E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hyperlink r:id="rId33" w:history="1">
              <w:r w:rsidR="00C23838">
                <w:rPr>
                  <w:rStyle w:val="Hyperlink"/>
                </w:rPr>
                <w:t>https://github.com/bitnami/bitnami-docker-kafka</w:t>
              </w:r>
            </w:hyperlink>
            <w:r w:rsidR="00C23838">
              <w:t xml:space="preserve"> </w:t>
            </w:r>
          </w:p>
        </w:tc>
      </w:tr>
      <w:tr w:rsidR="00C23838" w:rsidRPr="000D05D7" w14:paraId="529C9069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94AC7DA" w14:textId="77777777" w:rsidR="00C23838" w:rsidRDefault="00C23838" w:rsidP="00496532">
            <w:r>
              <w:t>Step 1: Create a network</w:t>
            </w:r>
          </w:p>
          <w:p w14:paraId="64E1C40B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</w:p>
          <w:p w14:paraId="442ACFA2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>$ docker network create app-tier --driver bridge</w:t>
            </w:r>
          </w:p>
          <w:p w14:paraId="396C5A6F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D63356" w14:textId="77777777" w:rsidR="00C23838" w:rsidRDefault="00C23838" w:rsidP="00496532">
            <w:r>
              <w:rPr>
                <w:rFonts w:ascii="Arial" w:hAnsi="Arial" w:cs="Arial"/>
                <w:b/>
                <w:sz w:val="18"/>
                <w:szCs w:val="18"/>
              </w:rPr>
              <w:t xml:space="preserve">Credit – </w:t>
            </w:r>
          </w:p>
          <w:p w14:paraId="107C2A02" w14:textId="77777777" w:rsidR="00C23838" w:rsidRDefault="00C23838" w:rsidP="00496532"/>
          <w:p w14:paraId="0664584F" w14:textId="77777777" w:rsidR="00C23838" w:rsidRDefault="009C447E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hyperlink r:id="rId34" w:history="1">
              <w:r w:rsidR="00C23838">
                <w:rPr>
                  <w:rStyle w:val="Hyperlink"/>
                </w:rPr>
                <w:t>https://github.com/bitnami/bitnami-docker-kafka</w:t>
              </w:r>
            </w:hyperlink>
          </w:p>
        </w:tc>
      </w:tr>
      <w:tr w:rsidR="00C23838" w:rsidRPr="000D05D7" w14:paraId="7D6AEA93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B5CF172" w14:textId="77777777" w:rsidR="00C23838" w:rsidRDefault="00C23838" w:rsidP="00496532">
            <w:r>
              <w:t>Step 2-a : Launch the Zookeeper server instance</w:t>
            </w:r>
          </w:p>
          <w:p w14:paraId="17A7926F" w14:textId="77777777" w:rsidR="00C23838" w:rsidRDefault="00C23838" w:rsidP="0049653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4292E"/>
              </w:rPr>
            </w:pPr>
          </w:p>
          <w:p w14:paraId="12A97502" w14:textId="77777777" w:rsidR="00C23838" w:rsidRDefault="00C23838" w:rsidP="0049653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4292E"/>
              </w:rPr>
            </w:pPr>
            <w:r>
              <w:rPr>
                <w:rFonts w:ascii="Segoe UI" w:hAnsi="Segoe UI" w:cs="Segoe UI"/>
                <w:color w:val="24292E"/>
              </w:rPr>
              <w:t>Use the </w:t>
            </w:r>
            <w:r>
              <w:rPr>
                <w:rStyle w:val="HTMLCode"/>
                <w:rFonts w:ascii="Consolas" w:eastAsiaTheme="majorEastAsia" w:hAnsi="Consolas"/>
                <w:color w:val="24292E"/>
              </w:rPr>
              <w:t>--network app-tier</w:t>
            </w:r>
            <w:r>
              <w:rPr>
                <w:rFonts w:ascii="Segoe UI" w:hAnsi="Segoe UI" w:cs="Segoe UI"/>
                <w:color w:val="24292E"/>
              </w:rPr>
              <w:t> argument to the </w:t>
            </w:r>
            <w:r>
              <w:rPr>
                <w:rStyle w:val="HTMLCode"/>
                <w:rFonts w:ascii="Consolas" w:eastAsiaTheme="majorEastAsia" w:hAnsi="Consolas"/>
                <w:color w:val="24292E"/>
              </w:rPr>
              <w:t>docker run</w:t>
            </w:r>
            <w:r>
              <w:rPr>
                <w:rFonts w:ascii="Segoe UI" w:hAnsi="Segoe UI" w:cs="Segoe UI"/>
                <w:color w:val="24292E"/>
              </w:rPr>
              <w:t> command to attach the Zookeeper container to the </w:t>
            </w:r>
            <w:r>
              <w:rPr>
                <w:rStyle w:val="HTMLCode"/>
                <w:rFonts w:ascii="Consolas" w:eastAsiaTheme="majorEastAsia" w:hAnsi="Consolas"/>
                <w:color w:val="24292E"/>
              </w:rPr>
              <w:t>app-tier</w:t>
            </w:r>
            <w:r>
              <w:rPr>
                <w:rFonts w:ascii="Segoe UI" w:hAnsi="Segoe UI" w:cs="Segoe UI"/>
                <w:color w:val="24292E"/>
              </w:rPr>
              <w:t> network.</w:t>
            </w:r>
          </w:p>
          <w:p w14:paraId="09FA888D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lastRenderedPageBreak/>
              <w:t>$ docker run -d --name zookeeper-server \</w:t>
            </w:r>
          </w:p>
          <w:p w14:paraId="6B552CE3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-network app-tier \</w:t>
            </w:r>
          </w:p>
          <w:p w14:paraId="3DA7EBFD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e ALLOW_ANONYMOUS_LOGIN=yes \</w:t>
            </w:r>
          </w:p>
          <w:p w14:paraId="6E15158F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</w:t>
            </w:r>
            <w:proofErr w:type="spellStart"/>
            <w:r>
              <w:rPr>
                <w:rFonts w:ascii="Consolas" w:hAnsi="Consolas"/>
                <w:color w:val="24292E"/>
              </w:rPr>
              <w:t>bitnami</w:t>
            </w:r>
            <w:proofErr w:type="spellEnd"/>
            <w:r>
              <w:rPr>
                <w:rFonts w:ascii="Consolas" w:hAnsi="Consolas"/>
                <w:color w:val="24292E"/>
              </w:rPr>
              <w:t>/</w:t>
            </w:r>
            <w:proofErr w:type="spellStart"/>
            <w:r>
              <w:rPr>
                <w:rFonts w:ascii="Consolas" w:hAnsi="Consolas"/>
                <w:color w:val="24292E"/>
              </w:rPr>
              <w:t>zookeeper:latest</w:t>
            </w:r>
            <w:proofErr w:type="spellEnd"/>
          </w:p>
          <w:p w14:paraId="39E9082F" w14:textId="77777777" w:rsidR="00C23838" w:rsidRDefault="00C23838" w:rsidP="00496532"/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EBC904" w14:textId="77777777" w:rsidR="00C23838" w:rsidRDefault="00C23838" w:rsidP="00496532"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 xml:space="preserve">Credit – </w:t>
            </w:r>
          </w:p>
          <w:p w14:paraId="5F8B8567" w14:textId="77777777" w:rsidR="00C23838" w:rsidRDefault="00C23838" w:rsidP="00496532"/>
          <w:p w14:paraId="0689B04A" w14:textId="77777777" w:rsidR="00C23838" w:rsidRDefault="009C447E" w:rsidP="00496532">
            <w:hyperlink r:id="rId35" w:history="1">
              <w:r w:rsidR="00C23838">
                <w:rPr>
                  <w:rStyle w:val="Hyperlink"/>
                </w:rPr>
                <w:t>https://github.com/bitnami/bitnami-</w:t>
              </w:r>
              <w:r w:rsidR="00C23838">
                <w:rPr>
                  <w:rStyle w:val="Hyperlink"/>
                </w:rPr>
                <w:lastRenderedPageBreak/>
                <w:t>docker-kafka</w:t>
              </w:r>
            </w:hyperlink>
          </w:p>
          <w:p w14:paraId="6B3CC1A0" w14:textId="77777777" w:rsidR="00C23838" w:rsidRDefault="00C23838" w:rsidP="00496532"/>
          <w:p w14:paraId="14DD008D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0675FF">
              <w:rPr>
                <w:rFonts w:ascii="Arial" w:hAnsi="Arial" w:cs="Arial"/>
                <w:b/>
                <w:sz w:val="18"/>
                <w:szCs w:val="18"/>
              </w:rPr>
              <w:t>bitnami</w:t>
            </w:r>
            <w:proofErr w:type="spellEnd"/>
            <w:r w:rsidRPr="000675FF">
              <w:rPr>
                <w:rFonts w:ascii="Arial" w:hAnsi="Arial" w:cs="Arial"/>
                <w:b/>
                <w:sz w:val="18"/>
                <w:szCs w:val="18"/>
              </w:rPr>
              <w:t>/</w:t>
            </w:r>
            <w:proofErr w:type="spellStart"/>
            <w:r w:rsidRPr="000675FF">
              <w:rPr>
                <w:rFonts w:ascii="Arial" w:hAnsi="Arial" w:cs="Arial"/>
                <w:b/>
                <w:sz w:val="18"/>
                <w:szCs w:val="18"/>
              </w:rPr>
              <w:t>zookeeper:latest</w:t>
            </w:r>
            <w:proofErr w:type="spellEnd"/>
            <w:r>
              <w:rPr>
                <w:rFonts w:ascii="Arial" w:hAnsi="Arial" w:cs="Arial"/>
                <w:b/>
                <w:sz w:val="18"/>
                <w:szCs w:val="18"/>
              </w:rPr>
              <w:t xml:space="preserve"> – This is a separate docker image </w:t>
            </w:r>
          </w:p>
        </w:tc>
      </w:tr>
      <w:tr w:rsidR="00C23838" w:rsidRPr="000D05D7" w14:paraId="26B9158A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9B602F1" w14:textId="77777777" w:rsidR="00C23838" w:rsidRDefault="00C23838" w:rsidP="00496532">
            <w:r>
              <w:lastRenderedPageBreak/>
              <w:t>Step 2-b : Launch the Kafka server instance</w:t>
            </w:r>
          </w:p>
          <w:p w14:paraId="269B7CA4" w14:textId="77777777" w:rsidR="00C23838" w:rsidRDefault="00C23838" w:rsidP="0049653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4292E"/>
              </w:rPr>
            </w:pPr>
          </w:p>
          <w:p w14:paraId="3609760C" w14:textId="77777777" w:rsidR="00C23838" w:rsidRDefault="00C23838" w:rsidP="0049653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4292E"/>
              </w:rPr>
            </w:pPr>
            <w:r>
              <w:rPr>
                <w:rFonts w:ascii="Segoe UI" w:hAnsi="Segoe UI" w:cs="Segoe UI"/>
                <w:color w:val="24292E"/>
              </w:rPr>
              <w:t>Use the </w:t>
            </w:r>
            <w:r>
              <w:rPr>
                <w:rStyle w:val="HTMLCode"/>
                <w:rFonts w:ascii="Consolas" w:eastAsiaTheme="majorEastAsia" w:hAnsi="Consolas"/>
                <w:color w:val="24292E"/>
              </w:rPr>
              <w:t>--network app-tier</w:t>
            </w:r>
            <w:r>
              <w:rPr>
                <w:rFonts w:ascii="Segoe UI" w:hAnsi="Segoe UI" w:cs="Segoe UI"/>
                <w:color w:val="24292E"/>
              </w:rPr>
              <w:t> argument to the </w:t>
            </w:r>
            <w:r>
              <w:rPr>
                <w:rStyle w:val="HTMLCode"/>
                <w:rFonts w:ascii="Consolas" w:eastAsiaTheme="majorEastAsia" w:hAnsi="Consolas"/>
                <w:color w:val="24292E"/>
              </w:rPr>
              <w:t>docker run</w:t>
            </w:r>
            <w:r>
              <w:rPr>
                <w:rFonts w:ascii="Segoe UI" w:hAnsi="Segoe UI" w:cs="Segoe UI"/>
                <w:color w:val="24292E"/>
              </w:rPr>
              <w:t> command to attach the Kafka container to the </w:t>
            </w:r>
            <w:r>
              <w:rPr>
                <w:rStyle w:val="HTMLCode"/>
                <w:rFonts w:ascii="Consolas" w:eastAsiaTheme="majorEastAsia" w:hAnsi="Consolas"/>
                <w:color w:val="24292E"/>
              </w:rPr>
              <w:t>app-tier</w:t>
            </w:r>
            <w:r>
              <w:rPr>
                <w:rFonts w:ascii="Segoe UI" w:hAnsi="Segoe UI" w:cs="Segoe UI"/>
                <w:color w:val="24292E"/>
              </w:rPr>
              <w:t> network.</w:t>
            </w:r>
          </w:p>
          <w:p w14:paraId="2402755D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</w:p>
          <w:p w14:paraId="0D5D43CF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$ docker run -d --name </w:t>
            </w:r>
            <w:proofErr w:type="spellStart"/>
            <w:r>
              <w:rPr>
                <w:rFonts w:ascii="Consolas" w:hAnsi="Consolas"/>
                <w:color w:val="24292E"/>
              </w:rPr>
              <w:t>kafka</w:t>
            </w:r>
            <w:proofErr w:type="spellEnd"/>
            <w:r>
              <w:rPr>
                <w:rFonts w:ascii="Consolas" w:hAnsi="Consolas"/>
                <w:color w:val="24292E"/>
              </w:rPr>
              <w:t>-server \</w:t>
            </w:r>
          </w:p>
          <w:p w14:paraId="4DFF1991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-network app-tier \</w:t>
            </w:r>
          </w:p>
          <w:p w14:paraId="4E84A073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e ALLOW_PLAINTEXT_LISTENER=yes \</w:t>
            </w:r>
          </w:p>
          <w:p w14:paraId="510C2E46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e KAFKA_CFG_ZOOKEEPER_CONNECT=zookeeper-server:2181 \</w:t>
            </w:r>
          </w:p>
          <w:p w14:paraId="5B580CBE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</w:t>
            </w:r>
            <w:proofErr w:type="spellStart"/>
            <w:r>
              <w:rPr>
                <w:rFonts w:ascii="Consolas" w:hAnsi="Consolas"/>
                <w:color w:val="24292E"/>
              </w:rPr>
              <w:t>bitnami</w:t>
            </w:r>
            <w:proofErr w:type="spellEnd"/>
            <w:r>
              <w:rPr>
                <w:rFonts w:ascii="Consolas" w:hAnsi="Consolas"/>
                <w:color w:val="24292E"/>
              </w:rPr>
              <w:t>/</w:t>
            </w:r>
            <w:proofErr w:type="spellStart"/>
            <w:r>
              <w:rPr>
                <w:rFonts w:ascii="Consolas" w:hAnsi="Consolas"/>
                <w:color w:val="24292E"/>
              </w:rPr>
              <w:t>kafka:latest</w:t>
            </w:r>
            <w:proofErr w:type="spellEnd"/>
          </w:p>
          <w:p w14:paraId="5BEDC2A4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5103D1" w14:textId="77777777" w:rsidR="00C23838" w:rsidRDefault="00C23838" w:rsidP="00496532">
            <w:r>
              <w:rPr>
                <w:rFonts w:ascii="Arial" w:hAnsi="Arial" w:cs="Arial"/>
                <w:b/>
                <w:sz w:val="18"/>
                <w:szCs w:val="18"/>
              </w:rPr>
              <w:t xml:space="preserve">Credit – </w:t>
            </w:r>
          </w:p>
          <w:p w14:paraId="7E0C3486" w14:textId="77777777" w:rsidR="00C23838" w:rsidRDefault="00C23838" w:rsidP="00496532"/>
          <w:p w14:paraId="35480373" w14:textId="77777777" w:rsidR="00C23838" w:rsidRDefault="009C447E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hyperlink r:id="rId36" w:history="1">
              <w:r w:rsidR="00C23838">
                <w:rPr>
                  <w:rStyle w:val="Hyperlink"/>
                </w:rPr>
                <w:t>https://github.com/bitnami/bitnami-docker-kafka</w:t>
              </w:r>
            </w:hyperlink>
          </w:p>
        </w:tc>
      </w:tr>
      <w:tr w:rsidR="00C23838" w:rsidRPr="000D05D7" w14:paraId="7615FC96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7C22E8" w14:textId="77777777" w:rsidR="00C23838" w:rsidRDefault="00C23838" w:rsidP="00496532">
            <w:r>
              <w:t>Step 3: Launch your Kafka client instance</w:t>
            </w:r>
          </w:p>
          <w:p w14:paraId="2653D49B" w14:textId="77777777" w:rsidR="00C23838" w:rsidRDefault="00C23838" w:rsidP="00496532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Segoe UI" w:hAnsi="Segoe UI" w:cs="Segoe UI"/>
                <w:color w:val="24292E"/>
              </w:rPr>
            </w:pPr>
          </w:p>
          <w:p w14:paraId="79100C3B" w14:textId="77777777" w:rsidR="00C23838" w:rsidRDefault="00C23838" w:rsidP="00496532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Segoe UI" w:hAnsi="Segoe UI" w:cs="Segoe UI"/>
                <w:color w:val="24292E"/>
              </w:rPr>
            </w:pPr>
            <w:proofErr w:type="gramStart"/>
            <w:r>
              <w:rPr>
                <w:rFonts w:ascii="Segoe UI" w:hAnsi="Segoe UI" w:cs="Segoe UI"/>
                <w:color w:val="24292E"/>
              </w:rPr>
              <w:t>Finally</w:t>
            </w:r>
            <w:proofErr w:type="gramEnd"/>
            <w:r>
              <w:rPr>
                <w:rFonts w:ascii="Segoe UI" w:hAnsi="Segoe UI" w:cs="Segoe UI"/>
                <w:color w:val="24292E"/>
              </w:rPr>
              <w:t xml:space="preserve"> we create a new container instance to launch the Kafka client and connect to the server created in the previous step:</w:t>
            </w:r>
          </w:p>
          <w:p w14:paraId="77B23009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>$ docker run -it --rm \</w:t>
            </w:r>
          </w:p>
          <w:p w14:paraId="09E9CC2C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-network app-tier \</w:t>
            </w:r>
          </w:p>
          <w:p w14:paraId="694A740C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e KAFKA_CFG_ZOOKEEPER_CONNECT=zookeeper-server:2181 \</w:t>
            </w:r>
          </w:p>
          <w:p w14:paraId="6852D5CF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</w:t>
            </w:r>
            <w:proofErr w:type="spellStart"/>
            <w:r>
              <w:rPr>
                <w:rFonts w:ascii="Consolas" w:hAnsi="Consolas"/>
                <w:color w:val="24292E"/>
              </w:rPr>
              <w:t>bitnami</w:t>
            </w:r>
            <w:proofErr w:type="spellEnd"/>
            <w:r>
              <w:rPr>
                <w:rFonts w:ascii="Consolas" w:hAnsi="Consolas"/>
                <w:color w:val="24292E"/>
              </w:rPr>
              <w:t>/</w:t>
            </w:r>
            <w:proofErr w:type="spellStart"/>
            <w:r>
              <w:rPr>
                <w:rFonts w:ascii="Consolas" w:hAnsi="Consolas"/>
                <w:color w:val="24292E"/>
              </w:rPr>
              <w:t>kafka:latest</w:t>
            </w:r>
            <w:proofErr w:type="spellEnd"/>
            <w:r>
              <w:rPr>
                <w:rFonts w:ascii="Consolas" w:hAnsi="Consolas"/>
                <w:color w:val="24292E"/>
              </w:rPr>
              <w:t xml:space="preserve"> kafka-topics.sh --list  --zookeeper zookeeper-server:2181</w:t>
            </w:r>
          </w:p>
          <w:p w14:paraId="4CE16427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DCC12F7" w14:textId="77777777" w:rsidR="00C23838" w:rsidRDefault="00C23838" w:rsidP="00496532">
            <w:r>
              <w:rPr>
                <w:rFonts w:ascii="Arial" w:hAnsi="Arial" w:cs="Arial"/>
                <w:b/>
                <w:sz w:val="18"/>
                <w:szCs w:val="18"/>
              </w:rPr>
              <w:t xml:space="preserve">Credit – </w:t>
            </w:r>
          </w:p>
          <w:p w14:paraId="19009607" w14:textId="77777777" w:rsidR="00C23838" w:rsidRDefault="00C23838" w:rsidP="00496532"/>
          <w:p w14:paraId="46884D9B" w14:textId="77777777" w:rsidR="00C23838" w:rsidRDefault="009C447E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hyperlink r:id="rId37" w:history="1">
              <w:r w:rsidR="00C23838">
                <w:rPr>
                  <w:rStyle w:val="Hyperlink"/>
                </w:rPr>
                <w:t>https://github.com/bitnami/bitnami-docker-kafka</w:t>
              </w:r>
            </w:hyperlink>
          </w:p>
        </w:tc>
      </w:tr>
      <w:tr w:rsidR="00C23838" w:rsidRPr="000D05D7" w14:paraId="2454D067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00"/>
          </w:tcPr>
          <w:p w14:paraId="4487F90F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  <w:r w:rsidRPr="008D1B98">
              <w:rPr>
                <w:b/>
                <w:bCs/>
                <w:color w:val="2A2E2E"/>
                <w:sz w:val="18"/>
                <w:szCs w:val="18"/>
                <w:shd w:val="clear" w:color="auto" w:fill="FFFF00"/>
              </w:rPr>
              <w:t>&lt;&lt; Are these the complete steps ?.  Re-check.</w:t>
            </w:r>
            <w:r>
              <w:rPr>
                <w:b/>
                <w:bCs/>
                <w:color w:val="2A2E2E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6A83F3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23838" w:rsidRPr="000D05D7" w14:paraId="011E2632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CBD210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46970F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CABF67F" w14:textId="77777777" w:rsidR="00C23838" w:rsidRDefault="00C23838" w:rsidP="00C23838"/>
    <w:p w14:paraId="6C1C5807" w14:textId="77777777" w:rsidR="00C23838" w:rsidRDefault="00C23838" w:rsidP="00C23838">
      <w:pPr>
        <w:pStyle w:val="Heading4"/>
      </w:pPr>
      <w:r>
        <w:t xml:space="preserve"> </w:t>
      </w:r>
      <w:r>
        <w:rPr>
          <w:shd w:val="clear" w:color="auto" w:fill="FFFFFF"/>
        </w:rPr>
        <w:t>Official Confluent Docker Image for Kafka (Community Version) </w:t>
      </w:r>
    </w:p>
    <w:p w14:paraId="1669ED85" w14:textId="77777777" w:rsidR="00C23838" w:rsidRDefault="00C23838" w:rsidP="00C23838"/>
    <w:tbl>
      <w:tblPr>
        <w:tblStyle w:val="TableGrid"/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655"/>
        <w:gridCol w:w="1559"/>
      </w:tblGrid>
      <w:tr w:rsidR="00C23838" w14:paraId="673ED65D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00"/>
          </w:tcPr>
          <w:p w14:paraId="78C9CD39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  <w:r w:rsidRPr="008D1B98">
              <w:rPr>
                <w:b/>
                <w:bCs/>
                <w:color w:val="2A2E2E"/>
                <w:sz w:val="18"/>
                <w:szCs w:val="18"/>
              </w:rPr>
              <w:t xml:space="preserve">docker pull </w:t>
            </w:r>
            <w:proofErr w:type="spellStart"/>
            <w:r w:rsidRPr="008D1B98">
              <w:rPr>
                <w:b/>
                <w:bCs/>
                <w:color w:val="2A2E2E"/>
                <w:sz w:val="18"/>
                <w:szCs w:val="18"/>
              </w:rPr>
              <w:t>confluentinc</w:t>
            </w:r>
            <w:proofErr w:type="spellEnd"/>
            <w:r w:rsidRPr="008D1B98">
              <w:rPr>
                <w:b/>
                <w:bCs/>
                <w:color w:val="2A2E2E"/>
                <w:sz w:val="18"/>
                <w:szCs w:val="18"/>
              </w:rPr>
              <w:t>/cp-</w:t>
            </w:r>
            <w:proofErr w:type="spellStart"/>
            <w:r w:rsidRPr="008D1B98">
              <w:rPr>
                <w:b/>
                <w:bCs/>
                <w:color w:val="2A2E2E"/>
                <w:sz w:val="18"/>
                <w:szCs w:val="18"/>
              </w:rPr>
              <w:t>kafka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D2EF9A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23838" w14:paraId="56CFABF6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B28B85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9F5013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804EC02" w14:textId="77777777" w:rsidR="00C23838" w:rsidRDefault="00C23838" w:rsidP="00C23838"/>
    <w:p w14:paraId="51FBF7F0" w14:textId="77777777" w:rsidR="00C23838" w:rsidRDefault="00C23838" w:rsidP="00C23838">
      <w:pPr>
        <w:pStyle w:val="Heading3"/>
      </w:pPr>
      <w:bookmarkStart w:id="29" w:name="_Toc35438995"/>
      <w:r>
        <w:t>NGINX</w:t>
      </w:r>
      <w:bookmarkEnd w:id="29"/>
    </w:p>
    <w:p w14:paraId="4A6397F1" w14:textId="77777777" w:rsidR="00C23838" w:rsidRPr="00B54566" w:rsidRDefault="00C23838" w:rsidP="00C23838">
      <w:pPr>
        <w:pStyle w:val="Heading3"/>
      </w:pPr>
      <w:bookmarkStart w:id="30" w:name="_Toc35438996"/>
      <w:r>
        <w:t xml:space="preserve">Flask apps on </w:t>
      </w:r>
      <w:proofErr w:type="spellStart"/>
      <w:r>
        <w:t>Gunicorn</w:t>
      </w:r>
      <w:bookmarkEnd w:id="30"/>
      <w:proofErr w:type="spellEnd"/>
      <w:r>
        <w:t xml:space="preserve">  </w:t>
      </w:r>
    </w:p>
    <w:p w14:paraId="6EAAC74B" w14:textId="28AC6CCD" w:rsidR="00C23838" w:rsidRDefault="00C23838"/>
    <w:p w14:paraId="178A1226" w14:textId="6D26CD05" w:rsidR="004D5EE6" w:rsidRPr="00B54566" w:rsidRDefault="004D5EE6" w:rsidP="004D5EE6">
      <w:pPr>
        <w:pStyle w:val="Heading3"/>
      </w:pPr>
      <w:r>
        <w:t xml:space="preserve">ALPINE Linux </w:t>
      </w:r>
    </w:p>
    <w:p w14:paraId="79D6C551" w14:textId="3F5CB441" w:rsidR="00C23838" w:rsidRDefault="00C23838"/>
    <w:p w14:paraId="627BF6F4" w14:textId="77777777" w:rsidR="00C23838" w:rsidRDefault="00C23838"/>
    <w:p w14:paraId="56F8C738" w14:textId="1FFEFA71" w:rsidR="0012422F" w:rsidRDefault="0012422F" w:rsidP="0012422F"/>
    <w:p w14:paraId="606FBD68" w14:textId="77777777" w:rsidR="0012422F" w:rsidRDefault="0012422F"/>
    <w:p w14:paraId="1AB9DAAB" w14:textId="14EDA9A0" w:rsidR="004E7C1F" w:rsidRDefault="004E7C1F" w:rsidP="00FD6FA4">
      <w:pPr>
        <w:pStyle w:val="Heading1"/>
      </w:pPr>
      <w:bookmarkStart w:id="31" w:name="_Toc35438997"/>
      <w:r>
        <w:t xml:space="preserve">Kubernetes Hands </w:t>
      </w:r>
      <w:proofErr w:type="gramStart"/>
      <w:r>
        <w:t>On</w:t>
      </w:r>
      <w:proofErr w:type="gramEnd"/>
      <w:r>
        <w:t xml:space="preserve"> Tutorial</w:t>
      </w:r>
      <w:r w:rsidR="006E6687">
        <w:t>s</w:t>
      </w:r>
      <w:bookmarkEnd w:id="31"/>
    </w:p>
    <w:p w14:paraId="67069BEC" w14:textId="2EEE48CB" w:rsidR="004E7C1F" w:rsidRDefault="004E7C1F" w:rsidP="004E7C1F"/>
    <w:p w14:paraId="066B614D" w14:textId="5A93419E" w:rsidR="00FD6FA4" w:rsidRDefault="00D4073D" w:rsidP="006E6687">
      <w:pPr>
        <w:ind w:left="432"/>
      </w:pPr>
      <w:r>
        <w:t xml:space="preserve">These tutorials are based on </w:t>
      </w:r>
      <w:proofErr w:type="spellStart"/>
      <w:r>
        <w:t>Minikube</w:t>
      </w:r>
      <w:proofErr w:type="spellEnd"/>
      <w:r>
        <w:t xml:space="preserve"> and Microk8s </w:t>
      </w:r>
    </w:p>
    <w:p w14:paraId="63B758CC" w14:textId="0BD67BA1" w:rsidR="006E6687" w:rsidRDefault="006E6687" w:rsidP="004E7C1F"/>
    <w:p w14:paraId="3E518A15" w14:textId="592B231D" w:rsidR="006E6687" w:rsidRDefault="006E6687" w:rsidP="004E7C1F"/>
    <w:p w14:paraId="66EF076B" w14:textId="7C0E2D23" w:rsidR="006E6687" w:rsidRDefault="00D4073D" w:rsidP="00D4073D">
      <w:pPr>
        <w:pStyle w:val="Heading2"/>
      </w:pPr>
      <w:r>
        <w:t xml:space="preserve"> </w:t>
      </w:r>
      <w:bookmarkStart w:id="32" w:name="_Toc35438998"/>
      <w:r>
        <w:t xml:space="preserve">Using </w:t>
      </w:r>
      <w:proofErr w:type="spellStart"/>
      <w:r>
        <w:t>Minikube</w:t>
      </w:r>
      <w:bookmarkEnd w:id="32"/>
      <w:proofErr w:type="spellEnd"/>
      <w:r>
        <w:t xml:space="preserve"> </w:t>
      </w:r>
    </w:p>
    <w:p w14:paraId="46E68569" w14:textId="77777777" w:rsidR="00D4073D" w:rsidRPr="00D4073D" w:rsidRDefault="00D4073D" w:rsidP="00D4073D"/>
    <w:tbl>
      <w:tblPr>
        <w:tblStyle w:val="TableGrid"/>
        <w:tblW w:w="11057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850"/>
      </w:tblGrid>
      <w:tr w:rsidR="004E7C1F" w:rsidRPr="000D05D7" w14:paraId="1BC58010" w14:textId="77777777" w:rsidTr="00727104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398A9B8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12B3AA6C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119DBC04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6B42A391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7689E1C4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22A71238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7E72A51D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0F354146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0915D81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260FFD5E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4E77C12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633A1CB5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476C2B4A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4E7C1F" w:rsidRPr="000D05D7" w14:paraId="03E9EA50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02CEB8E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F9886FA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WHAT ARE YOU EXPECTING ?</w:t>
            </w:r>
          </w:p>
          <w:p w14:paraId="297F17D7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0BC2569F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981B820" w14:textId="77777777" w:rsidR="004E7C1F" w:rsidRPr="000D05D7" w:rsidRDefault="004E7C1F" w:rsidP="00727104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40817D77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42B70FE7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4E7C1F" w:rsidRPr="000D05D7" w14:paraId="7FB65E57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CEA6ED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5E69DD9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42802D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)</w:t>
            </w:r>
          </w:p>
          <w:p w14:paraId="313BF905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64CCF0E8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2542E80C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12CCE031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58C16462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34E05E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1D9024AE" w14:textId="77777777" w:rsidR="004E7C1F" w:rsidRPr="000D05D7" w:rsidRDefault="004E7C1F" w:rsidP="00727104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DDBF955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3AF90EB7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  <w:tr w:rsidR="004E7C1F" w:rsidRPr="000D05D7" w14:paraId="1EEDDE43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24E23F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AC6BE61" w14:textId="359FC7FF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904A57" w14:textId="77777777" w:rsidR="004E7C1F" w:rsidRPr="00682E8C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3809916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7DC4A6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135670A3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6746E88" w14:textId="07B0D1B7" w:rsidR="004E7C1F" w:rsidRPr="000D05D7" w:rsidRDefault="00FD6FA4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eployments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CAE7C8" w14:textId="77777777" w:rsidR="004E7C1F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34325C">
              <w:rPr>
                <w:rFonts w:ascii="Arial" w:hAnsi="Arial" w:cs="Arial"/>
                <w:sz w:val="20"/>
                <w:szCs w:val="20"/>
              </w:rPr>
              <w:t xml:space="preserve">Deploy a Kubernetes cluster on a local machine </w:t>
            </w:r>
          </w:p>
          <w:p w14:paraId="5BC1281A" w14:textId="7B6452D6" w:rsidR="0034325C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FC9B657" w14:textId="77777777" w:rsidR="001446EF" w:rsidRPr="001446EF" w:rsidRDefault="001446EF" w:rsidP="001446EF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446EF"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 w:rsidRPr="001446EF">
              <w:rPr>
                <w:rFonts w:ascii="Arial" w:hAnsi="Arial" w:cs="Arial"/>
                <w:sz w:val="20"/>
                <w:szCs w:val="20"/>
              </w:rPr>
              <w:t xml:space="preserve"> is a tool that makes it easy to run Kubernetes locally. </w:t>
            </w:r>
          </w:p>
          <w:p w14:paraId="4C03E134" w14:textId="4BE37343" w:rsidR="004E7C1F" w:rsidRPr="001446EF" w:rsidRDefault="001446EF" w:rsidP="001446EF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446EF"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 w:rsidRPr="001446EF">
              <w:rPr>
                <w:rFonts w:ascii="Arial" w:hAnsi="Arial" w:cs="Arial"/>
                <w:sz w:val="20"/>
                <w:szCs w:val="20"/>
              </w:rPr>
              <w:t xml:space="preserve"> runs a single-node Kubernetes cluster inside a Virtual Machine (VM) on your laptop for users looking to try out Kubernetes or develop with it day-to-day.</w:t>
            </w:r>
          </w:p>
          <w:p w14:paraId="4A42615F" w14:textId="5AB42532" w:rsidR="001446EF" w:rsidRPr="00682E8C" w:rsidRDefault="001446E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F9E63D5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A68D8EB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350AE" w:rsidRPr="000D05D7" w14:paraId="6B13D8D5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084007D" w14:textId="77777777" w:rsidR="005350AE" w:rsidRPr="000D05D7" w:rsidRDefault="005350AE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135974" w14:textId="44183381" w:rsidR="005350AE" w:rsidRPr="0034325C" w:rsidRDefault="002C678B" w:rsidP="0072710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sing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n Window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238C8B6" w14:textId="77777777" w:rsidR="00D271D3" w:rsidRDefault="00D271D3" w:rsidP="00D271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TE –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will allow you to start a  cluster</w:t>
            </w:r>
          </w:p>
          <w:p w14:paraId="0EC49762" w14:textId="26F04D11" w:rsidR="00D271D3" w:rsidRDefault="00D271D3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C93D12" w14:textId="77777777" w:rsidR="00D271D3" w:rsidRDefault="00D271D3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2552EC" w14:textId="58E854F1" w:rsidR="002C678B" w:rsidRDefault="002C678B" w:rsidP="0072710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40F8C79" wp14:editId="438CDF84">
                  <wp:extent cx="2653030" cy="52133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521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05E451" w14:textId="77777777" w:rsidR="002C678B" w:rsidRDefault="002C678B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871AC0" w14:textId="77777777" w:rsidR="00B86132" w:rsidRPr="002C678B" w:rsidRDefault="00B86132" w:rsidP="00B86132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tart </w:t>
            </w:r>
          </w:p>
          <w:p w14:paraId="702AC716" w14:textId="5E5F2AD1" w:rsidR="002C678B" w:rsidRDefault="00727104" w:rsidP="0072710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tatus </w:t>
            </w:r>
          </w:p>
          <w:p w14:paraId="03FA80CD" w14:textId="75808D63" w:rsidR="00727104" w:rsidRDefault="00727104" w:rsidP="0072710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top </w:t>
            </w:r>
          </w:p>
          <w:p w14:paraId="5FBCF970" w14:textId="17B040E9" w:rsidR="00727104" w:rsidRDefault="00727104" w:rsidP="0072710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delete </w:t>
            </w:r>
          </w:p>
          <w:p w14:paraId="377C5355" w14:textId="77777777" w:rsidR="001E079F" w:rsidRPr="001E079F" w:rsidRDefault="001E079F" w:rsidP="001E079F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E079F"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 w:rsidRPr="001E079F">
              <w:rPr>
                <w:rFonts w:ascii="Arial" w:hAnsi="Arial" w:cs="Arial"/>
                <w:sz w:val="20"/>
                <w:szCs w:val="20"/>
              </w:rPr>
              <w:t xml:space="preserve"> dashboard</w:t>
            </w:r>
          </w:p>
          <w:p w14:paraId="5FB6E35D" w14:textId="77777777" w:rsidR="001E079F" w:rsidRPr="00727104" w:rsidRDefault="001E079F" w:rsidP="0072710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782E48E9" w14:textId="65924B1E" w:rsidR="00A34510" w:rsidRDefault="00A34510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5BB11F" w14:textId="342485D0" w:rsidR="00A34510" w:rsidRPr="00682E8C" w:rsidRDefault="00A34510" w:rsidP="00D271D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7425F8" w14:textId="77777777" w:rsidR="005350AE" w:rsidRDefault="003451A2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Have you encountered “</w:t>
            </w:r>
            <w:r w:rsidRPr="003451A2">
              <w:rPr>
                <w:rFonts w:ascii="Arial" w:hAnsi="Arial" w:cs="Arial"/>
                <w:b/>
                <w:sz w:val="18"/>
                <w:szCs w:val="18"/>
              </w:rPr>
              <w:t xml:space="preserve">unable to resolve docker endpoint: default orchestrator is </w:t>
            </w:r>
            <w:proofErr w:type="spellStart"/>
            <w:r w:rsidRPr="003451A2">
              <w:rPr>
                <w:rFonts w:ascii="Arial" w:hAnsi="Arial" w:cs="Arial"/>
                <w:b/>
                <w:sz w:val="18"/>
                <w:szCs w:val="18"/>
              </w:rPr>
              <w:t>kubernetes</w:t>
            </w:r>
            <w:proofErr w:type="spellEnd"/>
            <w:r w:rsidRPr="003451A2">
              <w:rPr>
                <w:rFonts w:ascii="Arial" w:hAnsi="Arial" w:cs="Arial"/>
                <w:b/>
                <w:sz w:val="18"/>
                <w:szCs w:val="18"/>
              </w:rPr>
              <w:t xml:space="preserve"> but unable to resolve </w:t>
            </w:r>
            <w:proofErr w:type="spellStart"/>
            <w:r w:rsidRPr="003451A2">
              <w:rPr>
                <w:rFonts w:ascii="Arial" w:hAnsi="Arial" w:cs="Arial"/>
                <w:b/>
                <w:sz w:val="18"/>
                <w:szCs w:val="18"/>
              </w:rPr>
              <w:t>kubernetes</w:t>
            </w:r>
            <w:proofErr w:type="spellEnd"/>
            <w:r w:rsidRPr="003451A2">
              <w:rPr>
                <w:rFonts w:ascii="Arial" w:hAnsi="Arial" w:cs="Arial"/>
                <w:b/>
                <w:sz w:val="18"/>
                <w:szCs w:val="18"/>
              </w:rPr>
              <w:t xml:space="preserve"> endpoint: invalid configuration: no configuration has been </w:t>
            </w:r>
            <w:r w:rsidRPr="003451A2">
              <w:rPr>
                <w:rFonts w:ascii="Arial" w:hAnsi="Arial" w:cs="Arial"/>
                <w:b/>
                <w:sz w:val="18"/>
                <w:szCs w:val="18"/>
              </w:rPr>
              <w:lastRenderedPageBreak/>
              <w:t>provided</w:t>
            </w:r>
            <w:r>
              <w:rPr>
                <w:rFonts w:ascii="Arial" w:hAnsi="Arial" w:cs="Arial"/>
                <w:b/>
                <w:sz w:val="18"/>
                <w:szCs w:val="18"/>
              </w:rPr>
              <w:t>” ?</w:t>
            </w:r>
          </w:p>
          <w:p w14:paraId="5D42EB02" w14:textId="77777777" w:rsidR="003451A2" w:rsidRDefault="003451A2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0A6F2D6" w14:textId="34BF2C8C" w:rsidR="003451A2" w:rsidRPr="000D05D7" w:rsidRDefault="003451A2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What did you do to resolve it ?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FBEF041" w14:textId="77777777" w:rsidR="005350AE" w:rsidRPr="000D05D7" w:rsidRDefault="005350AE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A2AA9" w:rsidRPr="000D05D7" w14:paraId="63AE5E5E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D3D3EA" w14:textId="77777777" w:rsidR="00AA2AA9" w:rsidRPr="000D05D7" w:rsidRDefault="00AA2AA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F493C2" w14:textId="77777777" w:rsidR="00AA2AA9" w:rsidRDefault="00AA2AA9" w:rsidP="0072710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Kubect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ommands </w:t>
            </w:r>
          </w:p>
          <w:p w14:paraId="73759584" w14:textId="0C998E4B" w:rsidR="00AA2AA9" w:rsidRPr="0034325C" w:rsidRDefault="00AA2AA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124F39B" w14:textId="76CE57BC" w:rsidR="009A4217" w:rsidRDefault="00730330" w:rsidP="009A4217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>Kubectl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 xml:space="preserve"> is used to execute commands against a Kubernetes cluster</w:t>
            </w:r>
          </w:p>
          <w:p w14:paraId="6508AFAC" w14:textId="19483460" w:rsidR="00730330" w:rsidRDefault="00730330" w:rsidP="009A4217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</w:p>
          <w:p w14:paraId="020E0705" w14:textId="089291C8" w:rsidR="00730330" w:rsidRPr="009A4217" w:rsidRDefault="00730330" w:rsidP="009A4217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 xml:space="preserve">Sample commands </w:t>
            </w:r>
          </w:p>
          <w:p w14:paraId="7BA82371" w14:textId="2152D0E7" w:rsidR="008D201C" w:rsidRPr="008D201C" w:rsidRDefault="008D201C" w:rsidP="008D201C">
            <w:pPr>
              <w:pStyle w:val="ListParagraph"/>
              <w:numPr>
                <w:ilvl w:val="0"/>
                <w:numId w:val="29"/>
              </w:num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8D201C">
              <w:rPr>
                <w:rFonts w:ascii="Courier New" w:eastAsia="Times New Roman" w:hAnsi="Courier New" w:cs="Courier New"/>
                <w:color w:val="303030"/>
                <w:sz w:val="21"/>
                <w:szCs w:val="21"/>
                <w:bdr w:val="none" w:sz="0" w:space="0" w:color="auto" w:frame="1"/>
                <w:shd w:val="clear" w:color="auto" w:fill="F7F7F7"/>
                <w:lang w:val="en-IN" w:eastAsia="en-IN"/>
              </w:rPr>
              <w:t>kubectl</w:t>
            </w:r>
            <w:proofErr w:type="spellEnd"/>
            <w:r w:rsidRPr="008D201C">
              <w:rPr>
                <w:rFonts w:ascii="Courier New" w:eastAsia="Times New Roman" w:hAnsi="Courier New" w:cs="Courier New"/>
                <w:color w:val="303030"/>
                <w:sz w:val="21"/>
                <w:szCs w:val="21"/>
                <w:bdr w:val="none" w:sz="0" w:space="0" w:color="auto" w:frame="1"/>
                <w:shd w:val="clear" w:color="auto" w:fill="F7F7F7"/>
                <w:lang w:val="en-IN" w:eastAsia="en-IN"/>
              </w:rPr>
              <w:t xml:space="preserve"> version --client</w:t>
            </w:r>
          </w:p>
          <w:p w14:paraId="00F5DD2C" w14:textId="77777777" w:rsidR="00AA2AA9" w:rsidRPr="008D201C" w:rsidRDefault="00AA2AA9" w:rsidP="008D201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33289F8" w14:textId="77777777" w:rsidR="00AA2AA9" w:rsidRPr="000D05D7" w:rsidRDefault="00AA2AA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E3D6A5" w14:textId="77777777" w:rsidR="00AA2AA9" w:rsidRPr="000D05D7" w:rsidRDefault="00AA2AA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49B777D6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3ACC2CE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BA4E53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5B98CC" w14:textId="77777777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01B15D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FDFBF4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38BB7D5A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D19F31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D4D757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561BD1" w14:textId="3C4FC162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Segoe UI" w:hAnsi="Segoe UI" w:cs="Segoe UI"/>
                <w:color w:val="1C2B39"/>
                <w:sz w:val="25"/>
                <w:szCs w:val="25"/>
              </w:rPr>
              <w:t>Tools for managing resources in a Kubernetes cluster: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75FA76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168364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173BAD29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22E75D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12D5E5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3A47660" w14:textId="77777777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5E25F4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1E2DCC1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76DA7DBC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EB904D0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AFA51D6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0227A60" w14:textId="6010B324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elm Chart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5BD839F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26F674B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0FB3801F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68EF072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AB2432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9889BF" w14:textId="77777777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AE960B1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2F4D40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00FFD516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94A158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0FE5967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B8933F" w14:textId="77777777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F58EA9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66EBAC5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1B91A08D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513220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FCD7EE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F4AB4A" w14:textId="77777777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15C09F5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2F6A7D7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5347E367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6DA5780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5BA9C8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8D4727" w14:textId="77777777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AEF99C7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4EB55D1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00866C10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2BD8B4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E832279" w14:textId="77777777" w:rsidR="004E7C1F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34325C">
              <w:rPr>
                <w:rFonts w:ascii="Arial" w:hAnsi="Arial" w:cs="Arial"/>
                <w:sz w:val="20"/>
                <w:szCs w:val="20"/>
              </w:rPr>
              <w:t>On the cloud</w:t>
            </w:r>
          </w:p>
          <w:p w14:paraId="0B257A23" w14:textId="4D2AD03A" w:rsidR="0034325C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7CB5739" w14:textId="77777777" w:rsidR="004E7C1F" w:rsidRPr="00682E8C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EDDFCA1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5315492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3A968567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EC6194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84179DA" w14:textId="77777777" w:rsidR="004E7C1F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34325C">
              <w:rPr>
                <w:rFonts w:ascii="Arial" w:hAnsi="Arial" w:cs="Arial"/>
                <w:sz w:val="20"/>
                <w:szCs w:val="20"/>
              </w:rPr>
              <w:t xml:space="preserve">On-prem datacenter </w:t>
            </w:r>
          </w:p>
          <w:p w14:paraId="6A683458" w14:textId="07CE8142" w:rsidR="0034325C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76551D1" w14:textId="77777777" w:rsidR="004E7C1F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0092D8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0E5318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2B3EA5E8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88976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8C6814" w14:textId="77777777" w:rsidR="004E7C1F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34325C">
              <w:rPr>
                <w:rFonts w:ascii="Arial" w:hAnsi="Arial" w:cs="Arial"/>
                <w:sz w:val="20"/>
                <w:szCs w:val="20"/>
              </w:rPr>
              <w:t>Managed Kubernetes cluster</w:t>
            </w:r>
          </w:p>
          <w:p w14:paraId="02256C91" w14:textId="22EC4E81" w:rsidR="0034325C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C2ACD9" w14:textId="77777777" w:rsidR="004E7C1F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6DE72F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4AEBA3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5CDDFE91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6F7905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827015" w14:textId="40A5CC71" w:rsidR="004E7C1F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A32C4B5" w14:textId="77777777" w:rsidR="004E7C1F" w:rsidRPr="00B25C40" w:rsidRDefault="004E7C1F" w:rsidP="00727104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8B137A2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1B02091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F661669" w14:textId="77777777" w:rsidR="00D4073D" w:rsidRDefault="00D4073D"/>
    <w:p w14:paraId="63D8680B" w14:textId="77777777" w:rsidR="00D4073D" w:rsidRDefault="00D4073D"/>
    <w:p w14:paraId="3928DEBB" w14:textId="77777777" w:rsidR="00D4073D" w:rsidRDefault="00D4073D" w:rsidP="00D4073D">
      <w:pPr>
        <w:pStyle w:val="Heading2"/>
      </w:pPr>
      <w:bookmarkStart w:id="33" w:name="_Toc35438999"/>
      <w:r>
        <w:t>Using Microk8s (</w:t>
      </w:r>
      <w:hyperlink r:id="rId39" w:history="1">
        <w:r>
          <w:rPr>
            <w:rStyle w:val="Hyperlink"/>
          </w:rPr>
          <w:t>https://microk8s.io/</w:t>
        </w:r>
      </w:hyperlink>
      <w:r>
        <w:t>)</w:t>
      </w:r>
      <w:bookmarkEnd w:id="33"/>
    </w:p>
    <w:p w14:paraId="001C50AE" w14:textId="0E0A3892" w:rsidR="00D4073D" w:rsidRDefault="00D4073D" w:rsidP="00D4073D">
      <w:r>
        <w:t xml:space="preserve"> </w:t>
      </w:r>
    </w:p>
    <w:p w14:paraId="1468FCE0" w14:textId="6A769FAC" w:rsidR="004E7C1F" w:rsidRDefault="004E7C1F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lastRenderedPageBreak/>
        <w:br w:type="page"/>
      </w:r>
    </w:p>
    <w:p w14:paraId="0DF151ED" w14:textId="3494CCB1" w:rsidR="00BA7E2D" w:rsidRDefault="006370D3" w:rsidP="00BA7E2D">
      <w:pPr>
        <w:pStyle w:val="Heading1"/>
      </w:pPr>
      <w:bookmarkStart w:id="34" w:name="_Toc35439000"/>
      <w:r>
        <w:lastRenderedPageBreak/>
        <w:t>Ubuntu</w:t>
      </w:r>
      <w:r w:rsidR="004E7C1F">
        <w:t xml:space="preserve"> using Docker hands on Tutorial</w:t>
      </w:r>
      <w:bookmarkEnd w:id="34"/>
    </w:p>
    <w:p w14:paraId="5C9300F5" w14:textId="0E98A946" w:rsidR="006370D3" w:rsidRDefault="006370D3" w:rsidP="006370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370D3" w14:paraId="34487407" w14:textId="77777777" w:rsidTr="006370D3">
        <w:tc>
          <w:tcPr>
            <w:tcW w:w="9576" w:type="dxa"/>
          </w:tcPr>
          <w:p w14:paraId="7604E169" w14:textId="792DB277" w:rsidR="006370D3" w:rsidRDefault="006370D3" w:rsidP="006370D3">
            <w:r w:rsidRPr="006370D3">
              <w:t>docker container run --interactive --</w:t>
            </w:r>
            <w:proofErr w:type="spellStart"/>
            <w:r w:rsidRPr="006370D3">
              <w:t>tty</w:t>
            </w:r>
            <w:proofErr w:type="spellEnd"/>
            <w:r w:rsidRPr="006370D3">
              <w:t xml:space="preserve"> --rm ubuntu bash</w:t>
            </w:r>
          </w:p>
        </w:tc>
      </w:tr>
      <w:tr w:rsidR="006370D3" w14:paraId="15322A85" w14:textId="77777777" w:rsidTr="006370D3">
        <w:tc>
          <w:tcPr>
            <w:tcW w:w="9576" w:type="dxa"/>
          </w:tcPr>
          <w:p w14:paraId="5A98062F" w14:textId="77777777" w:rsidR="006370D3" w:rsidRDefault="006370D3" w:rsidP="006370D3"/>
        </w:tc>
      </w:tr>
      <w:tr w:rsidR="006370D3" w14:paraId="51567429" w14:textId="77777777" w:rsidTr="006370D3">
        <w:tc>
          <w:tcPr>
            <w:tcW w:w="9576" w:type="dxa"/>
          </w:tcPr>
          <w:p w14:paraId="4095E3F1" w14:textId="4DB1DDF5" w:rsidR="006370D3" w:rsidRDefault="00B140CB" w:rsidP="006370D3">
            <w:r>
              <w:t>(</w:t>
            </w:r>
            <w:proofErr w:type="spellStart"/>
            <w:r>
              <w:t>sudo</w:t>
            </w:r>
            <w:proofErr w:type="spellEnd"/>
            <w:r>
              <w:t>)   apt-get update</w:t>
            </w:r>
          </w:p>
        </w:tc>
      </w:tr>
      <w:tr w:rsidR="006370D3" w14:paraId="7DFAE6F8" w14:textId="77777777" w:rsidTr="006370D3">
        <w:tc>
          <w:tcPr>
            <w:tcW w:w="9576" w:type="dxa"/>
          </w:tcPr>
          <w:p w14:paraId="7CB31A0A" w14:textId="578A4760" w:rsidR="006370D3" w:rsidRDefault="00B140CB" w:rsidP="006370D3">
            <w:r>
              <w:t>(</w:t>
            </w:r>
            <w:proofErr w:type="spellStart"/>
            <w:r>
              <w:t>sudo</w:t>
            </w:r>
            <w:proofErr w:type="spellEnd"/>
            <w:r>
              <w:t>)   apt-get install  apt-</w:t>
            </w:r>
            <w:proofErr w:type="spellStart"/>
            <w:r>
              <w:t>utils</w:t>
            </w:r>
            <w:proofErr w:type="spellEnd"/>
          </w:p>
        </w:tc>
      </w:tr>
      <w:tr w:rsidR="006370D3" w14:paraId="2B353192" w14:textId="77777777" w:rsidTr="006370D3">
        <w:tc>
          <w:tcPr>
            <w:tcW w:w="9576" w:type="dxa"/>
          </w:tcPr>
          <w:p w14:paraId="1D7BA352" w14:textId="61B4638A" w:rsidR="006370D3" w:rsidRDefault="00B140CB" w:rsidP="006370D3">
            <w:r>
              <w:t>(</w:t>
            </w:r>
            <w:proofErr w:type="spellStart"/>
            <w:r>
              <w:t>sudo</w:t>
            </w:r>
            <w:proofErr w:type="spellEnd"/>
            <w:r>
              <w:t>)   apt-get install python3.7</w:t>
            </w:r>
          </w:p>
        </w:tc>
      </w:tr>
      <w:tr w:rsidR="006370D3" w14:paraId="5B05E633" w14:textId="77777777" w:rsidTr="006370D3">
        <w:tc>
          <w:tcPr>
            <w:tcW w:w="9576" w:type="dxa"/>
          </w:tcPr>
          <w:p w14:paraId="32BB6B08" w14:textId="53BF3BDF" w:rsidR="006370D3" w:rsidRDefault="00EB5F93" w:rsidP="006370D3">
            <w:r>
              <w:rPr>
                <w:rFonts w:ascii="Courier New" w:hAnsi="Courier New" w:cs="Courier New"/>
                <w:color w:val="2D3748"/>
                <w:sz w:val="21"/>
                <w:szCs w:val="21"/>
                <w:shd w:val="clear" w:color="auto" w:fill="EDF2F7"/>
              </w:rPr>
              <w:t xml:space="preserve">apt install python3-pip </w:t>
            </w:r>
          </w:p>
        </w:tc>
      </w:tr>
      <w:tr w:rsidR="006370D3" w14:paraId="6AAD0CED" w14:textId="77777777" w:rsidTr="006370D3">
        <w:tc>
          <w:tcPr>
            <w:tcW w:w="9576" w:type="dxa"/>
          </w:tcPr>
          <w:p w14:paraId="3C2260E5" w14:textId="6E0C6252" w:rsidR="006370D3" w:rsidRDefault="00C0517C" w:rsidP="006370D3">
            <w:r>
              <w:t xml:space="preserve"># difference between apt-get and apt </w:t>
            </w:r>
          </w:p>
          <w:p w14:paraId="355E6D56" w14:textId="7176754E" w:rsidR="00C0517C" w:rsidRDefault="001D5CCF" w:rsidP="006370D3">
            <w:r>
              <w:t xml:space="preserve"># </w:t>
            </w:r>
            <w:r w:rsidRPr="001D5CCF">
              <w:t xml:space="preserve">apt list </w:t>
            </w:r>
            <w:r>
              <w:t>–</w:t>
            </w:r>
            <w:r w:rsidRPr="001D5CCF">
              <w:t>upgradable</w:t>
            </w:r>
            <w:r>
              <w:t xml:space="preserve"> </w:t>
            </w:r>
          </w:p>
          <w:p w14:paraId="687F2639" w14:textId="65B2DEBC" w:rsidR="001D5CCF" w:rsidRDefault="001D5CCF" w:rsidP="006370D3">
            <w:r>
              <w:t>#</w:t>
            </w:r>
          </w:p>
          <w:p w14:paraId="1A17B4D5" w14:textId="4BE44815" w:rsidR="001D5CCF" w:rsidRDefault="001D5CCF" w:rsidP="006370D3">
            <w:r>
              <w:t xml:space="preserve"># </w:t>
            </w:r>
            <w:proofErr w:type="spellStart"/>
            <w:r>
              <w:rPr>
                <w:rFonts w:ascii="Consolas" w:hAnsi="Consolas"/>
                <w:color w:val="242729"/>
                <w:sz w:val="20"/>
                <w:szCs w:val="20"/>
                <w:shd w:val="clear" w:color="auto" w:fill="EFF0F1"/>
              </w:rPr>
              <w:t>dpkg</w:t>
            </w:r>
            <w:proofErr w:type="spellEnd"/>
            <w:r>
              <w:rPr>
                <w:rFonts w:ascii="Consolas" w:hAnsi="Consolas"/>
                <w:color w:val="242729"/>
                <w:sz w:val="20"/>
                <w:szCs w:val="20"/>
                <w:shd w:val="clear" w:color="auto" w:fill="EFF0F1"/>
              </w:rPr>
              <w:t xml:space="preserve"> -l | grep systemd</w:t>
            </w:r>
          </w:p>
          <w:p w14:paraId="5A8C47CE" w14:textId="18D0568F" w:rsidR="001D5CCF" w:rsidRDefault="001D5CCF" w:rsidP="006370D3">
            <w:r>
              <w:t>#</w:t>
            </w:r>
          </w:p>
          <w:p w14:paraId="0B955996" w14:textId="6F6EAEFB" w:rsidR="001D5CCF" w:rsidRDefault="001D5CCF" w:rsidP="006370D3">
            <w:r>
              <w:t xml:space="preserve"># </w:t>
            </w:r>
          </w:p>
          <w:p w14:paraId="0C5D19A2" w14:textId="0DEC17EC" w:rsidR="00C0517C" w:rsidRDefault="00C0517C" w:rsidP="006370D3"/>
        </w:tc>
      </w:tr>
      <w:tr w:rsidR="00C0517C" w14:paraId="7DD6445F" w14:textId="77777777" w:rsidTr="006370D3">
        <w:tc>
          <w:tcPr>
            <w:tcW w:w="9576" w:type="dxa"/>
          </w:tcPr>
          <w:p w14:paraId="2FB046E0" w14:textId="0FDC30CB" w:rsidR="005C22FD" w:rsidRPr="005C22FD" w:rsidRDefault="005C22FD" w:rsidP="005C22FD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nsolas" w:eastAsia="Times New Roman" w:hAnsi="Consolas" w:cs="Courier New"/>
                <w:color w:val="393318"/>
                <w:sz w:val="20"/>
                <w:szCs w:val="20"/>
                <w:lang w:val="en-IN" w:eastAsia="en-IN"/>
              </w:rPr>
            </w:pP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python3</w:t>
            </w:r>
            <w:r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/3.7</w:t>
            </w: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 xml:space="preserve"> -m pip install --upgrade pip</w:t>
            </w:r>
          </w:p>
          <w:p w14:paraId="5E6257FC" w14:textId="77777777" w:rsidR="00C0517C" w:rsidRDefault="00C0517C" w:rsidP="006370D3"/>
        </w:tc>
      </w:tr>
      <w:tr w:rsidR="00C0517C" w14:paraId="54BA8DB7" w14:textId="77777777" w:rsidTr="006370D3">
        <w:tc>
          <w:tcPr>
            <w:tcW w:w="9576" w:type="dxa"/>
          </w:tcPr>
          <w:p w14:paraId="6D6FB062" w14:textId="1EF02198" w:rsidR="009D7ADA" w:rsidRDefault="009D7ADA" w:rsidP="006370D3">
            <w:r>
              <w:t xml:space="preserve"># for virtual environments </w:t>
            </w:r>
          </w:p>
          <w:p w14:paraId="37871843" w14:textId="05CAA33B" w:rsidR="00C0517C" w:rsidRDefault="00D858EF" w:rsidP="006370D3">
            <w:r w:rsidRPr="00D858EF">
              <w:t>apt-get install python3</w:t>
            </w:r>
            <w:r w:rsidR="009D7ADA">
              <w:t>.7</w:t>
            </w:r>
            <w:r w:rsidRPr="00D858EF">
              <w:t>-venv</w:t>
            </w:r>
            <w:r>
              <w:t xml:space="preserve"> </w:t>
            </w:r>
          </w:p>
        </w:tc>
      </w:tr>
      <w:tr w:rsidR="00C0517C" w14:paraId="2D37C15E" w14:textId="77777777" w:rsidTr="006370D3">
        <w:tc>
          <w:tcPr>
            <w:tcW w:w="9576" w:type="dxa"/>
          </w:tcPr>
          <w:p w14:paraId="6AE34E17" w14:textId="77777777" w:rsidR="00C0517C" w:rsidRDefault="00C0517C" w:rsidP="006370D3"/>
        </w:tc>
      </w:tr>
      <w:tr w:rsidR="00C0517C" w14:paraId="007934D3" w14:textId="77777777" w:rsidTr="006370D3">
        <w:tc>
          <w:tcPr>
            <w:tcW w:w="9576" w:type="dxa"/>
          </w:tcPr>
          <w:p w14:paraId="11050A48" w14:textId="77777777" w:rsidR="009D7ADA" w:rsidRDefault="009D7ADA" w:rsidP="009D7ADA">
            <w:r>
              <w:t xml:space="preserve">python3.7 -m </w:t>
            </w:r>
            <w:proofErr w:type="spellStart"/>
            <w:r>
              <w:t>venv</w:t>
            </w:r>
            <w:proofErr w:type="spellEnd"/>
            <w:r>
              <w:t xml:space="preserve"> /home/workspaces/my-python-sandpit/</w:t>
            </w:r>
            <w:proofErr w:type="spellStart"/>
            <w:r>
              <w:t>muttli</w:t>
            </w:r>
            <w:proofErr w:type="spellEnd"/>
          </w:p>
          <w:p w14:paraId="18FEC285" w14:textId="7A0B4199" w:rsidR="00C0517C" w:rsidRDefault="009D7ADA" w:rsidP="009D7ADA">
            <w:r>
              <w:t xml:space="preserve">/ </w:t>
            </w:r>
          </w:p>
        </w:tc>
      </w:tr>
      <w:tr w:rsidR="00C0517C" w14:paraId="30230DC1" w14:textId="77777777" w:rsidTr="006370D3">
        <w:tc>
          <w:tcPr>
            <w:tcW w:w="9576" w:type="dxa"/>
          </w:tcPr>
          <w:p w14:paraId="7E0C3E70" w14:textId="77777777" w:rsidR="00C0517C" w:rsidRDefault="00535ECB" w:rsidP="006370D3">
            <w:r>
              <w:t xml:space="preserve">Source </w:t>
            </w:r>
            <w:proofErr w:type="gramStart"/>
            <w:r>
              <w:t>activate</w:t>
            </w:r>
            <w:proofErr w:type="gramEnd"/>
          </w:p>
          <w:p w14:paraId="29D0036F" w14:textId="77777777" w:rsidR="00535ECB" w:rsidRDefault="00535ECB" w:rsidP="006370D3">
            <w:r>
              <w:t xml:space="preserve">Deactivate </w:t>
            </w:r>
          </w:p>
          <w:p w14:paraId="31C365BF" w14:textId="5ACA3553" w:rsidR="00535ECB" w:rsidRDefault="00535ECB" w:rsidP="006370D3">
            <w:r>
              <w:t xml:space="preserve">From  the bin folder that resides within your virtual environment </w:t>
            </w:r>
          </w:p>
        </w:tc>
      </w:tr>
      <w:tr w:rsidR="00C0517C" w14:paraId="606151AE" w14:textId="77777777" w:rsidTr="006370D3">
        <w:tc>
          <w:tcPr>
            <w:tcW w:w="9576" w:type="dxa"/>
          </w:tcPr>
          <w:p w14:paraId="0A5E57F7" w14:textId="77777777" w:rsidR="00C0517C" w:rsidRDefault="00C0517C" w:rsidP="006370D3"/>
        </w:tc>
      </w:tr>
      <w:tr w:rsidR="00C0517C" w14:paraId="66E60D37" w14:textId="77777777" w:rsidTr="006370D3">
        <w:tc>
          <w:tcPr>
            <w:tcW w:w="9576" w:type="dxa"/>
          </w:tcPr>
          <w:p w14:paraId="368D5441" w14:textId="62734400" w:rsidR="00C0517C" w:rsidRDefault="00B924D4" w:rsidP="006370D3">
            <w:r>
              <w:t xml:space="preserve">Apt install </w:t>
            </w:r>
            <w:proofErr w:type="spellStart"/>
            <w:r>
              <w:t>nginx</w:t>
            </w:r>
            <w:proofErr w:type="spellEnd"/>
            <w:r>
              <w:t xml:space="preserve"> </w:t>
            </w:r>
          </w:p>
        </w:tc>
      </w:tr>
      <w:tr w:rsidR="00C0517C" w14:paraId="3C16DE57" w14:textId="77777777" w:rsidTr="006370D3">
        <w:tc>
          <w:tcPr>
            <w:tcW w:w="9576" w:type="dxa"/>
          </w:tcPr>
          <w:p w14:paraId="6A0E27B9" w14:textId="77777777" w:rsidR="00C0517C" w:rsidRDefault="00C0517C" w:rsidP="006370D3"/>
        </w:tc>
      </w:tr>
      <w:tr w:rsidR="00C0517C" w14:paraId="0877593B" w14:textId="77777777" w:rsidTr="006370D3">
        <w:tc>
          <w:tcPr>
            <w:tcW w:w="9576" w:type="dxa"/>
          </w:tcPr>
          <w:p w14:paraId="7903FA14" w14:textId="77777777" w:rsidR="009D44D3" w:rsidRPr="009D44D3" w:rsidRDefault="009D44D3" w:rsidP="009D44D3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r w:rsidRPr="009D44D3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apt install docker.io</w:t>
            </w:r>
          </w:p>
          <w:p w14:paraId="56EC5EC8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start docker</w:t>
            </w:r>
          </w:p>
          <w:p w14:paraId="2730E8A4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enable docker</w:t>
            </w:r>
          </w:p>
          <w:p w14:paraId="7D7EE72B" w14:textId="77777777" w:rsidR="00C0517C" w:rsidRDefault="00C0517C" w:rsidP="006370D3"/>
        </w:tc>
      </w:tr>
      <w:tr w:rsidR="00C0517C" w14:paraId="76E743E0" w14:textId="77777777" w:rsidTr="006370D3">
        <w:tc>
          <w:tcPr>
            <w:tcW w:w="9576" w:type="dxa"/>
          </w:tcPr>
          <w:p w14:paraId="4E503AA9" w14:textId="77777777" w:rsidR="00C0517C" w:rsidRDefault="00C0517C" w:rsidP="006370D3"/>
        </w:tc>
      </w:tr>
      <w:tr w:rsidR="00C0517C" w14:paraId="0D07C459" w14:textId="77777777" w:rsidTr="006370D3">
        <w:tc>
          <w:tcPr>
            <w:tcW w:w="9576" w:type="dxa"/>
          </w:tcPr>
          <w:p w14:paraId="79E62433" w14:textId="77777777" w:rsidR="00C0517C" w:rsidRDefault="00C0517C" w:rsidP="006370D3"/>
        </w:tc>
      </w:tr>
      <w:tr w:rsidR="00C0517C" w14:paraId="0188529E" w14:textId="77777777" w:rsidTr="006370D3">
        <w:tc>
          <w:tcPr>
            <w:tcW w:w="9576" w:type="dxa"/>
          </w:tcPr>
          <w:p w14:paraId="0373837F" w14:textId="77777777" w:rsidR="00C0517C" w:rsidRDefault="00C0517C" w:rsidP="006370D3"/>
        </w:tc>
      </w:tr>
      <w:tr w:rsidR="00C0517C" w14:paraId="51C88C21" w14:textId="77777777" w:rsidTr="006370D3">
        <w:tc>
          <w:tcPr>
            <w:tcW w:w="9576" w:type="dxa"/>
          </w:tcPr>
          <w:p w14:paraId="62FE5325" w14:textId="77777777" w:rsidR="00C0517C" w:rsidRDefault="00C0517C" w:rsidP="006370D3"/>
        </w:tc>
      </w:tr>
      <w:tr w:rsidR="00C0517C" w14:paraId="156F989B" w14:textId="77777777" w:rsidTr="006370D3">
        <w:tc>
          <w:tcPr>
            <w:tcW w:w="9576" w:type="dxa"/>
          </w:tcPr>
          <w:p w14:paraId="5107059F" w14:textId="77777777" w:rsidR="00C0517C" w:rsidRDefault="00C0517C" w:rsidP="006370D3"/>
        </w:tc>
      </w:tr>
      <w:tr w:rsidR="00C0517C" w14:paraId="65A1BAF7" w14:textId="77777777" w:rsidTr="006370D3">
        <w:tc>
          <w:tcPr>
            <w:tcW w:w="9576" w:type="dxa"/>
          </w:tcPr>
          <w:p w14:paraId="6B2E2DD8" w14:textId="77777777" w:rsidR="00C0517C" w:rsidRDefault="00C0517C" w:rsidP="006370D3"/>
        </w:tc>
      </w:tr>
      <w:tr w:rsidR="00C0517C" w14:paraId="1BFC64C6" w14:textId="77777777" w:rsidTr="006370D3">
        <w:tc>
          <w:tcPr>
            <w:tcW w:w="9576" w:type="dxa"/>
          </w:tcPr>
          <w:p w14:paraId="5FD8D1FB" w14:textId="77777777" w:rsidR="00C0517C" w:rsidRDefault="00C0517C" w:rsidP="006370D3"/>
        </w:tc>
      </w:tr>
      <w:tr w:rsidR="00C0517C" w14:paraId="6A2D01BE" w14:textId="77777777" w:rsidTr="006370D3">
        <w:tc>
          <w:tcPr>
            <w:tcW w:w="9576" w:type="dxa"/>
          </w:tcPr>
          <w:p w14:paraId="3211A67E" w14:textId="77777777" w:rsidR="00C0517C" w:rsidRDefault="00C0517C" w:rsidP="006370D3"/>
        </w:tc>
      </w:tr>
      <w:tr w:rsidR="00C0517C" w14:paraId="06AB2E61" w14:textId="77777777" w:rsidTr="006370D3">
        <w:tc>
          <w:tcPr>
            <w:tcW w:w="9576" w:type="dxa"/>
          </w:tcPr>
          <w:p w14:paraId="758B939F" w14:textId="77777777" w:rsidR="00C0517C" w:rsidRDefault="00C0517C" w:rsidP="006370D3"/>
        </w:tc>
      </w:tr>
    </w:tbl>
    <w:p w14:paraId="11A295FC" w14:textId="77777777" w:rsidR="006370D3" w:rsidRPr="006370D3" w:rsidRDefault="006370D3" w:rsidP="006370D3"/>
    <w:p w14:paraId="08F746FD" w14:textId="50564105" w:rsidR="001F4406" w:rsidRDefault="001F4406" w:rsidP="001F4406">
      <w:pPr>
        <w:ind w:firstLine="720"/>
      </w:pPr>
    </w:p>
    <w:p w14:paraId="6EB17B40" w14:textId="5D85B883" w:rsidR="00C4319E" w:rsidRDefault="00C4319E" w:rsidP="00123A3A">
      <w:pPr>
        <w:pStyle w:val="Heading2"/>
        <w:numPr>
          <w:ilvl w:val="0"/>
          <w:numId w:val="0"/>
        </w:numPr>
        <w:ind w:left="576" w:hanging="576"/>
      </w:pPr>
      <w:r>
        <w:t xml:space="preserve"> </w:t>
      </w:r>
    </w:p>
    <w:sectPr w:rsidR="00C4319E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E3586"/>
    <w:multiLevelType w:val="hybridMultilevel"/>
    <w:tmpl w:val="3D5EBF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76838"/>
    <w:multiLevelType w:val="hybridMultilevel"/>
    <w:tmpl w:val="D4101DB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EB5461"/>
    <w:multiLevelType w:val="hybridMultilevel"/>
    <w:tmpl w:val="A5727D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472902"/>
    <w:multiLevelType w:val="multilevel"/>
    <w:tmpl w:val="E77E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8644AD9"/>
    <w:multiLevelType w:val="hybridMultilevel"/>
    <w:tmpl w:val="7A603C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3F09DC"/>
    <w:multiLevelType w:val="hybridMultilevel"/>
    <w:tmpl w:val="CABA000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465244"/>
    <w:multiLevelType w:val="multilevel"/>
    <w:tmpl w:val="762A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1" w15:restartNumberingAfterBreak="0">
    <w:nsid w:val="3F0C7B01"/>
    <w:multiLevelType w:val="hybridMultilevel"/>
    <w:tmpl w:val="597E9E1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04515A"/>
    <w:multiLevelType w:val="hybridMultilevel"/>
    <w:tmpl w:val="68FE63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A37DD2"/>
    <w:multiLevelType w:val="hybridMultilevel"/>
    <w:tmpl w:val="7456916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AC0995"/>
    <w:multiLevelType w:val="hybridMultilevel"/>
    <w:tmpl w:val="ABF089D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D9291D"/>
    <w:multiLevelType w:val="multilevel"/>
    <w:tmpl w:val="05DC3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2FC5D52"/>
    <w:multiLevelType w:val="hybridMultilevel"/>
    <w:tmpl w:val="E99C9E5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545CBC"/>
    <w:multiLevelType w:val="hybridMultilevel"/>
    <w:tmpl w:val="B7CC84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75DE1"/>
    <w:multiLevelType w:val="hybridMultilevel"/>
    <w:tmpl w:val="BB94D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056644"/>
    <w:multiLevelType w:val="hybridMultilevel"/>
    <w:tmpl w:val="37AE7D8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6C7CB6"/>
    <w:multiLevelType w:val="hybridMultilevel"/>
    <w:tmpl w:val="56B616C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2410500"/>
    <w:multiLevelType w:val="hybridMultilevel"/>
    <w:tmpl w:val="1FE85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D5535D"/>
    <w:multiLevelType w:val="multilevel"/>
    <w:tmpl w:val="BC12B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26"/>
  </w:num>
  <w:num w:numId="3">
    <w:abstractNumId w:val="1"/>
  </w:num>
  <w:num w:numId="4">
    <w:abstractNumId w:val="10"/>
  </w:num>
  <w:num w:numId="5">
    <w:abstractNumId w:val="2"/>
  </w:num>
  <w:num w:numId="6">
    <w:abstractNumId w:val="14"/>
  </w:num>
  <w:num w:numId="7">
    <w:abstractNumId w:val="27"/>
  </w:num>
  <w:num w:numId="8">
    <w:abstractNumId w:val="23"/>
  </w:num>
  <w:num w:numId="9">
    <w:abstractNumId w:val="15"/>
  </w:num>
  <w:num w:numId="10">
    <w:abstractNumId w:val="25"/>
  </w:num>
  <w:num w:numId="11">
    <w:abstractNumId w:val="6"/>
  </w:num>
  <w:num w:numId="12">
    <w:abstractNumId w:val="5"/>
  </w:num>
  <w:num w:numId="13">
    <w:abstractNumId w:val="24"/>
  </w:num>
  <w:num w:numId="14">
    <w:abstractNumId w:val="16"/>
  </w:num>
  <w:num w:numId="15">
    <w:abstractNumId w:val="20"/>
  </w:num>
  <w:num w:numId="16">
    <w:abstractNumId w:val="9"/>
  </w:num>
  <w:num w:numId="17">
    <w:abstractNumId w:val="11"/>
  </w:num>
  <w:num w:numId="18">
    <w:abstractNumId w:val="28"/>
  </w:num>
  <w:num w:numId="19">
    <w:abstractNumId w:val="17"/>
  </w:num>
  <w:num w:numId="20">
    <w:abstractNumId w:val="18"/>
  </w:num>
  <w:num w:numId="21">
    <w:abstractNumId w:val="19"/>
  </w:num>
  <w:num w:numId="22">
    <w:abstractNumId w:val="22"/>
  </w:num>
  <w:num w:numId="23">
    <w:abstractNumId w:val="0"/>
  </w:num>
  <w:num w:numId="24">
    <w:abstractNumId w:val="8"/>
  </w:num>
  <w:num w:numId="25">
    <w:abstractNumId w:val="12"/>
  </w:num>
  <w:num w:numId="26">
    <w:abstractNumId w:val="7"/>
  </w:num>
  <w:num w:numId="27">
    <w:abstractNumId w:val="21"/>
  </w:num>
  <w:num w:numId="28">
    <w:abstractNumId w:val="4"/>
  </w:num>
  <w:num w:numId="29">
    <w:abstractNumId w:val="13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kwMagFAOg4XuwtAAAA"/>
  </w:docVars>
  <w:rsids>
    <w:rsidRoot w:val="004E4A7A"/>
    <w:rsid w:val="00002230"/>
    <w:rsid w:val="000154EE"/>
    <w:rsid w:val="00022E8C"/>
    <w:rsid w:val="000346B5"/>
    <w:rsid w:val="00037841"/>
    <w:rsid w:val="00043D30"/>
    <w:rsid w:val="000534EB"/>
    <w:rsid w:val="000540B0"/>
    <w:rsid w:val="00054248"/>
    <w:rsid w:val="000675FF"/>
    <w:rsid w:val="000817BB"/>
    <w:rsid w:val="00082E13"/>
    <w:rsid w:val="00084B0D"/>
    <w:rsid w:val="0008531E"/>
    <w:rsid w:val="000A2AC7"/>
    <w:rsid w:val="000C20F2"/>
    <w:rsid w:val="000C59A8"/>
    <w:rsid w:val="000D2535"/>
    <w:rsid w:val="000D4895"/>
    <w:rsid w:val="000E7762"/>
    <w:rsid w:val="000F0717"/>
    <w:rsid w:val="000F315C"/>
    <w:rsid w:val="001116EF"/>
    <w:rsid w:val="00123A3A"/>
    <w:rsid w:val="0012422F"/>
    <w:rsid w:val="00126AA1"/>
    <w:rsid w:val="001340B9"/>
    <w:rsid w:val="00141670"/>
    <w:rsid w:val="001446EF"/>
    <w:rsid w:val="001645A5"/>
    <w:rsid w:val="00171D6C"/>
    <w:rsid w:val="00187410"/>
    <w:rsid w:val="001A7CCE"/>
    <w:rsid w:val="001B3849"/>
    <w:rsid w:val="001B4F71"/>
    <w:rsid w:val="001B512D"/>
    <w:rsid w:val="001C5890"/>
    <w:rsid w:val="001D46D7"/>
    <w:rsid w:val="001D5CCF"/>
    <w:rsid w:val="001E079F"/>
    <w:rsid w:val="001E6A3D"/>
    <w:rsid w:val="001E6ACD"/>
    <w:rsid w:val="001F3AB3"/>
    <w:rsid w:val="001F4406"/>
    <w:rsid w:val="001F63FC"/>
    <w:rsid w:val="00211C4F"/>
    <w:rsid w:val="00231538"/>
    <w:rsid w:val="002345F4"/>
    <w:rsid w:val="00234790"/>
    <w:rsid w:val="00235C49"/>
    <w:rsid w:val="00236F12"/>
    <w:rsid w:val="00237DB5"/>
    <w:rsid w:val="002431F3"/>
    <w:rsid w:val="00243446"/>
    <w:rsid w:val="002469C4"/>
    <w:rsid w:val="00253685"/>
    <w:rsid w:val="00253BB1"/>
    <w:rsid w:val="00270DB6"/>
    <w:rsid w:val="00285E40"/>
    <w:rsid w:val="00286066"/>
    <w:rsid w:val="00292FFE"/>
    <w:rsid w:val="00294312"/>
    <w:rsid w:val="002A0F86"/>
    <w:rsid w:val="002A3DE4"/>
    <w:rsid w:val="002B6130"/>
    <w:rsid w:val="002C5390"/>
    <w:rsid w:val="002C5435"/>
    <w:rsid w:val="002C678B"/>
    <w:rsid w:val="002D1D9E"/>
    <w:rsid w:val="002E1639"/>
    <w:rsid w:val="002E44F0"/>
    <w:rsid w:val="002E7EA8"/>
    <w:rsid w:val="002F30C8"/>
    <w:rsid w:val="002F3CE0"/>
    <w:rsid w:val="003040CA"/>
    <w:rsid w:val="003103D5"/>
    <w:rsid w:val="00314A9D"/>
    <w:rsid w:val="00333557"/>
    <w:rsid w:val="00342DAE"/>
    <w:rsid w:val="0034325C"/>
    <w:rsid w:val="003451A2"/>
    <w:rsid w:val="00372FF7"/>
    <w:rsid w:val="0038180F"/>
    <w:rsid w:val="00381A08"/>
    <w:rsid w:val="00392077"/>
    <w:rsid w:val="003A5645"/>
    <w:rsid w:val="003A60CC"/>
    <w:rsid w:val="003A797B"/>
    <w:rsid w:val="003B6BB4"/>
    <w:rsid w:val="003B6E6A"/>
    <w:rsid w:val="003D4707"/>
    <w:rsid w:val="003D5530"/>
    <w:rsid w:val="003E21A8"/>
    <w:rsid w:val="003E7996"/>
    <w:rsid w:val="003F3ECC"/>
    <w:rsid w:val="004039DF"/>
    <w:rsid w:val="0040655E"/>
    <w:rsid w:val="00406B19"/>
    <w:rsid w:val="004106F0"/>
    <w:rsid w:val="004134A8"/>
    <w:rsid w:val="0041585C"/>
    <w:rsid w:val="00431822"/>
    <w:rsid w:val="00442855"/>
    <w:rsid w:val="00453972"/>
    <w:rsid w:val="00461266"/>
    <w:rsid w:val="004704B5"/>
    <w:rsid w:val="004753D2"/>
    <w:rsid w:val="004844CB"/>
    <w:rsid w:val="00486B6A"/>
    <w:rsid w:val="00496532"/>
    <w:rsid w:val="00496E47"/>
    <w:rsid w:val="004A722F"/>
    <w:rsid w:val="004D2F99"/>
    <w:rsid w:val="004D367C"/>
    <w:rsid w:val="004D5EE6"/>
    <w:rsid w:val="004E4A7A"/>
    <w:rsid w:val="004E4C91"/>
    <w:rsid w:val="004E7C1F"/>
    <w:rsid w:val="004F1852"/>
    <w:rsid w:val="004F7511"/>
    <w:rsid w:val="00506D87"/>
    <w:rsid w:val="005103E4"/>
    <w:rsid w:val="00510DDE"/>
    <w:rsid w:val="00512B55"/>
    <w:rsid w:val="00531761"/>
    <w:rsid w:val="00531BBE"/>
    <w:rsid w:val="005350AE"/>
    <w:rsid w:val="00535ECB"/>
    <w:rsid w:val="005469B2"/>
    <w:rsid w:val="0055115F"/>
    <w:rsid w:val="005624B8"/>
    <w:rsid w:val="005647BA"/>
    <w:rsid w:val="00572E07"/>
    <w:rsid w:val="00573DFD"/>
    <w:rsid w:val="0058006E"/>
    <w:rsid w:val="0058274A"/>
    <w:rsid w:val="005867A4"/>
    <w:rsid w:val="00590B33"/>
    <w:rsid w:val="005932D6"/>
    <w:rsid w:val="005A36AF"/>
    <w:rsid w:val="005B0468"/>
    <w:rsid w:val="005B0F2B"/>
    <w:rsid w:val="005B560C"/>
    <w:rsid w:val="005B7651"/>
    <w:rsid w:val="005C22FD"/>
    <w:rsid w:val="005E2B3E"/>
    <w:rsid w:val="005E3143"/>
    <w:rsid w:val="005E53D4"/>
    <w:rsid w:val="006075BC"/>
    <w:rsid w:val="00610079"/>
    <w:rsid w:val="006323AF"/>
    <w:rsid w:val="0063617D"/>
    <w:rsid w:val="006370D3"/>
    <w:rsid w:val="00642ED9"/>
    <w:rsid w:val="00652D07"/>
    <w:rsid w:val="00655082"/>
    <w:rsid w:val="00655163"/>
    <w:rsid w:val="0067195C"/>
    <w:rsid w:val="0068190C"/>
    <w:rsid w:val="00682E8C"/>
    <w:rsid w:val="006B091F"/>
    <w:rsid w:val="006B1268"/>
    <w:rsid w:val="006D10AB"/>
    <w:rsid w:val="006E6687"/>
    <w:rsid w:val="0070030D"/>
    <w:rsid w:val="00703C45"/>
    <w:rsid w:val="007054E2"/>
    <w:rsid w:val="007245FA"/>
    <w:rsid w:val="00727104"/>
    <w:rsid w:val="00730330"/>
    <w:rsid w:val="00742879"/>
    <w:rsid w:val="00747A60"/>
    <w:rsid w:val="007527FE"/>
    <w:rsid w:val="00753AF3"/>
    <w:rsid w:val="00753B15"/>
    <w:rsid w:val="007731F6"/>
    <w:rsid w:val="007802E8"/>
    <w:rsid w:val="007C0E9B"/>
    <w:rsid w:val="007C15E0"/>
    <w:rsid w:val="007D2FE2"/>
    <w:rsid w:val="007D57B7"/>
    <w:rsid w:val="007E3A51"/>
    <w:rsid w:val="007E73AD"/>
    <w:rsid w:val="008046F0"/>
    <w:rsid w:val="00813746"/>
    <w:rsid w:val="0082398F"/>
    <w:rsid w:val="0082603F"/>
    <w:rsid w:val="00832D65"/>
    <w:rsid w:val="008333BF"/>
    <w:rsid w:val="00834DCC"/>
    <w:rsid w:val="008454DB"/>
    <w:rsid w:val="008628F1"/>
    <w:rsid w:val="00864846"/>
    <w:rsid w:val="00870D1C"/>
    <w:rsid w:val="00881725"/>
    <w:rsid w:val="00891A2E"/>
    <w:rsid w:val="008A5057"/>
    <w:rsid w:val="008B0DD4"/>
    <w:rsid w:val="008C0049"/>
    <w:rsid w:val="008D1B98"/>
    <w:rsid w:val="008D201C"/>
    <w:rsid w:val="008F0975"/>
    <w:rsid w:val="008F1810"/>
    <w:rsid w:val="00904317"/>
    <w:rsid w:val="00904557"/>
    <w:rsid w:val="00916F3F"/>
    <w:rsid w:val="00917A92"/>
    <w:rsid w:val="00921ACD"/>
    <w:rsid w:val="009236D5"/>
    <w:rsid w:val="00931394"/>
    <w:rsid w:val="009320AE"/>
    <w:rsid w:val="00944FB8"/>
    <w:rsid w:val="009451C8"/>
    <w:rsid w:val="00960C7A"/>
    <w:rsid w:val="00962557"/>
    <w:rsid w:val="0096479B"/>
    <w:rsid w:val="0097670C"/>
    <w:rsid w:val="009857F2"/>
    <w:rsid w:val="0098682F"/>
    <w:rsid w:val="00986E27"/>
    <w:rsid w:val="00994980"/>
    <w:rsid w:val="009964A4"/>
    <w:rsid w:val="009964F1"/>
    <w:rsid w:val="009A4217"/>
    <w:rsid w:val="009A53DA"/>
    <w:rsid w:val="009A69D6"/>
    <w:rsid w:val="009C447E"/>
    <w:rsid w:val="009D0211"/>
    <w:rsid w:val="009D0472"/>
    <w:rsid w:val="009D44D3"/>
    <w:rsid w:val="009D4C19"/>
    <w:rsid w:val="009D7ADA"/>
    <w:rsid w:val="009E5D75"/>
    <w:rsid w:val="009F4402"/>
    <w:rsid w:val="00A00A0C"/>
    <w:rsid w:val="00A0720A"/>
    <w:rsid w:val="00A24FE1"/>
    <w:rsid w:val="00A34510"/>
    <w:rsid w:val="00A349F5"/>
    <w:rsid w:val="00A36F42"/>
    <w:rsid w:val="00A53344"/>
    <w:rsid w:val="00A7279C"/>
    <w:rsid w:val="00AA2AA9"/>
    <w:rsid w:val="00AC439D"/>
    <w:rsid w:val="00AD23B9"/>
    <w:rsid w:val="00AD6FCD"/>
    <w:rsid w:val="00AF117C"/>
    <w:rsid w:val="00AF2CEC"/>
    <w:rsid w:val="00AF3A1D"/>
    <w:rsid w:val="00B140CB"/>
    <w:rsid w:val="00B2180D"/>
    <w:rsid w:val="00B23161"/>
    <w:rsid w:val="00B25C40"/>
    <w:rsid w:val="00B25F35"/>
    <w:rsid w:val="00B3520D"/>
    <w:rsid w:val="00B35F24"/>
    <w:rsid w:val="00B54566"/>
    <w:rsid w:val="00B725B8"/>
    <w:rsid w:val="00B74D22"/>
    <w:rsid w:val="00B82268"/>
    <w:rsid w:val="00B8256E"/>
    <w:rsid w:val="00B86132"/>
    <w:rsid w:val="00B924D4"/>
    <w:rsid w:val="00BA65F5"/>
    <w:rsid w:val="00BA7E2D"/>
    <w:rsid w:val="00BB2440"/>
    <w:rsid w:val="00BB4162"/>
    <w:rsid w:val="00BC1433"/>
    <w:rsid w:val="00BD7CBE"/>
    <w:rsid w:val="00BE2255"/>
    <w:rsid w:val="00BE4094"/>
    <w:rsid w:val="00BE643E"/>
    <w:rsid w:val="00C0517C"/>
    <w:rsid w:val="00C148C3"/>
    <w:rsid w:val="00C16606"/>
    <w:rsid w:val="00C17BC5"/>
    <w:rsid w:val="00C222D3"/>
    <w:rsid w:val="00C22EE9"/>
    <w:rsid w:val="00C23838"/>
    <w:rsid w:val="00C32939"/>
    <w:rsid w:val="00C32E77"/>
    <w:rsid w:val="00C34A7D"/>
    <w:rsid w:val="00C40E39"/>
    <w:rsid w:val="00C42058"/>
    <w:rsid w:val="00C4319E"/>
    <w:rsid w:val="00C61D5A"/>
    <w:rsid w:val="00C71D53"/>
    <w:rsid w:val="00C81425"/>
    <w:rsid w:val="00C978DB"/>
    <w:rsid w:val="00CA3965"/>
    <w:rsid w:val="00CA63E5"/>
    <w:rsid w:val="00CC0948"/>
    <w:rsid w:val="00CC1C45"/>
    <w:rsid w:val="00CD5044"/>
    <w:rsid w:val="00CD54CA"/>
    <w:rsid w:val="00CD70CD"/>
    <w:rsid w:val="00CE60C4"/>
    <w:rsid w:val="00CF064A"/>
    <w:rsid w:val="00CF4348"/>
    <w:rsid w:val="00D165F1"/>
    <w:rsid w:val="00D271D3"/>
    <w:rsid w:val="00D31407"/>
    <w:rsid w:val="00D36186"/>
    <w:rsid w:val="00D3659A"/>
    <w:rsid w:val="00D4073D"/>
    <w:rsid w:val="00D67997"/>
    <w:rsid w:val="00D858EF"/>
    <w:rsid w:val="00D91E64"/>
    <w:rsid w:val="00DA28DC"/>
    <w:rsid w:val="00DB2750"/>
    <w:rsid w:val="00DC5B02"/>
    <w:rsid w:val="00DE661A"/>
    <w:rsid w:val="00DF109E"/>
    <w:rsid w:val="00DF63ED"/>
    <w:rsid w:val="00E007F5"/>
    <w:rsid w:val="00E157E8"/>
    <w:rsid w:val="00E161C9"/>
    <w:rsid w:val="00E21546"/>
    <w:rsid w:val="00E27480"/>
    <w:rsid w:val="00E51FB9"/>
    <w:rsid w:val="00E538B7"/>
    <w:rsid w:val="00E635B9"/>
    <w:rsid w:val="00E8114B"/>
    <w:rsid w:val="00E83031"/>
    <w:rsid w:val="00E85597"/>
    <w:rsid w:val="00EA52FF"/>
    <w:rsid w:val="00EA71EC"/>
    <w:rsid w:val="00EB5F93"/>
    <w:rsid w:val="00EB704E"/>
    <w:rsid w:val="00EC3903"/>
    <w:rsid w:val="00EC6193"/>
    <w:rsid w:val="00ED0507"/>
    <w:rsid w:val="00ED11D5"/>
    <w:rsid w:val="00ED3676"/>
    <w:rsid w:val="00ED4FF2"/>
    <w:rsid w:val="00EE6AAE"/>
    <w:rsid w:val="00F2190B"/>
    <w:rsid w:val="00F24A5C"/>
    <w:rsid w:val="00F41B53"/>
    <w:rsid w:val="00F46FB4"/>
    <w:rsid w:val="00F67529"/>
    <w:rsid w:val="00F702EA"/>
    <w:rsid w:val="00F77511"/>
    <w:rsid w:val="00F80260"/>
    <w:rsid w:val="00F923B2"/>
    <w:rsid w:val="00FA16E7"/>
    <w:rsid w:val="00FA1C31"/>
    <w:rsid w:val="00FA2CC4"/>
    <w:rsid w:val="00FC1698"/>
    <w:rsid w:val="00FC2114"/>
    <w:rsid w:val="00FD54C1"/>
    <w:rsid w:val="00FD6FA4"/>
    <w:rsid w:val="00FE16C5"/>
    <w:rsid w:val="00FE5272"/>
    <w:rsid w:val="00FE705C"/>
    <w:rsid w:val="00FF2A0D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  <w:style w:type="paragraph" w:customStyle="1" w:styleId="hd">
    <w:name w:val="hd"/>
    <w:basedOn w:val="Normal"/>
    <w:rsid w:val="003B6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n">
    <w:name w:val="pln"/>
    <w:basedOn w:val="DefaultParagraphFont"/>
    <w:rsid w:val="005C22FD"/>
  </w:style>
  <w:style w:type="character" w:customStyle="1" w:styleId="pun">
    <w:name w:val="pun"/>
    <w:basedOn w:val="DefaultParagraphFont"/>
    <w:rsid w:val="005C22FD"/>
  </w:style>
  <w:style w:type="paragraph" w:customStyle="1" w:styleId="hp">
    <w:name w:val="hp"/>
    <w:basedOn w:val="Normal"/>
    <w:rsid w:val="008F18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DF109E"/>
    <w:rPr>
      <w:color w:val="605E5C"/>
      <w:shd w:val="clear" w:color="auto" w:fill="E1DFDD"/>
    </w:rPr>
  </w:style>
  <w:style w:type="character" w:customStyle="1" w:styleId="hljs-number">
    <w:name w:val="hljs-number"/>
    <w:basedOn w:val="DefaultParagraphFont"/>
    <w:rsid w:val="00870D1C"/>
  </w:style>
  <w:style w:type="character" w:customStyle="1" w:styleId="pl-s">
    <w:name w:val="pl-s"/>
    <w:basedOn w:val="DefaultParagraphFont"/>
    <w:rsid w:val="00A349F5"/>
  </w:style>
  <w:style w:type="character" w:customStyle="1" w:styleId="pl-pds">
    <w:name w:val="pl-pds"/>
    <w:basedOn w:val="DefaultParagraphFont"/>
    <w:rsid w:val="00A349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711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5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85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1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045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1324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docker.com/blog/containers-and-vms-together/" TargetMode="External"/><Relationship Id="rId18" Type="http://schemas.openxmlformats.org/officeDocument/2006/relationships/hyperlink" Target="https://docs.bitnami.com/google/get-started-gke" TargetMode="External"/><Relationship Id="rId26" Type="http://schemas.openxmlformats.org/officeDocument/2006/relationships/hyperlink" Target="https://www.scalyr.com/blog/create-docker-image/" TargetMode="External"/><Relationship Id="rId39" Type="http://schemas.openxmlformats.org/officeDocument/2006/relationships/hyperlink" Target="https://microk8s.io/" TargetMode="External"/><Relationship Id="rId21" Type="http://schemas.openxmlformats.org/officeDocument/2006/relationships/hyperlink" Target="https://docs.docker.com/engine/reference/commandline/container/" TargetMode="External"/><Relationship Id="rId34" Type="http://schemas.openxmlformats.org/officeDocument/2006/relationships/hyperlink" Target="https://github.com/bitnami/bitnami-docker-kafka" TargetMode="External"/><Relationship Id="rId7" Type="http://schemas.openxmlformats.org/officeDocument/2006/relationships/hyperlink" Target="https://www.docker.com/resources/what-containe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microk8s.io/" TargetMode="External"/><Relationship Id="rId29" Type="http://schemas.openxmlformats.org/officeDocument/2006/relationships/hyperlink" Target="https://www.baeldung.com/docker-compos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docker.com/resources/what-container" TargetMode="External"/><Relationship Id="rId11" Type="http://schemas.openxmlformats.org/officeDocument/2006/relationships/hyperlink" Target="https://www.docker.com/blog/containers-and-vms-together/" TargetMode="External"/><Relationship Id="rId24" Type="http://schemas.openxmlformats.org/officeDocument/2006/relationships/hyperlink" Target="https://www.ostechnix.com/explaining-docker-networking-concepts/" TargetMode="External"/><Relationship Id="rId32" Type="http://schemas.openxmlformats.org/officeDocument/2006/relationships/hyperlink" Target="https://markheath.net/post/exploring-redis-with-docker" TargetMode="External"/><Relationship Id="rId37" Type="http://schemas.openxmlformats.org/officeDocument/2006/relationships/hyperlink" Target="https://github.com/bitnami/bitnami-docker-kafka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cs.bitnami.com/kubernetes/get-started-kubernetes/" TargetMode="External"/><Relationship Id="rId23" Type="http://schemas.openxmlformats.org/officeDocument/2006/relationships/hyperlink" Target="https://docs.docker.com/storage/volumes/" TargetMode="External"/><Relationship Id="rId28" Type="http://schemas.openxmlformats.org/officeDocument/2006/relationships/hyperlink" Target="https://docs.docker.com/compose/" TargetMode="External"/><Relationship Id="rId36" Type="http://schemas.openxmlformats.org/officeDocument/2006/relationships/hyperlink" Target="https://github.com/bitnami/bitnami-docker-kafka" TargetMode="External"/><Relationship Id="rId10" Type="http://schemas.openxmlformats.org/officeDocument/2006/relationships/hyperlink" Target="https://towardsdatascience.com/pump-up-the-volumes-data-in-docker-a21950a8cd8" TargetMode="External"/><Relationship Id="rId19" Type="http://schemas.openxmlformats.org/officeDocument/2006/relationships/hyperlink" Target="https://www.alibabacloud.com/product/kubernetes" TargetMode="External"/><Relationship Id="rId31" Type="http://schemas.openxmlformats.org/officeDocument/2006/relationships/hyperlink" Target="https://markheath.net/post/exploring-postgresql-with-dock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log.container-solutions.com/understanding-volumes-docker" TargetMode="External"/><Relationship Id="rId14" Type="http://schemas.openxmlformats.org/officeDocument/2006/relationships/hyperlink" Target="https://kubernetes.io/docs/concepts/overview/what-is-kubernetes/" TargetMode="External"/><Relationship Id="rId22" Type="http://schemas.openxmlformats.org/officeDocument/2006/relationships/hyperlink" Target="https://docs.docker.com/storage/bind-mounts/" TargetMode="External"/><Relationship Id="rId27" Type="http://schemas.openxmlformats.org/officeDocument/2006/relationships/hyperlink" Target="https://www.youtube.com/watch?v=YFl2mCHdv24" TargetMode="External"/><Relationship Id="rId30" Type="http://schemas.openxmlformats.org/officeDocument/2006/relationships/hyperlink" Target="https://www.youtube.com/watch?v=Qw9zlE3t8Ko" TargetMode="External"/><Relationship Id="rId35" Type="http://schemas.openxmlformats.org/officeDocument/2006/relationships/hyperlink" Target="https://github.com/bitnami/bitnami-docker-kafka" TargetMode="External"/><Relationship Id="rId8" Type="http://schemas.openxmlformats.org/officeDocument/2006/relationships/hyperlink" Target="https://docs.docker.com/storage/volumes/" TargetMode="Externa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docs.bitnami.com/kubernetes/get-started-kubernetes/" TargetMode="External"/><Relationship Id="rId25" Type="http://schemas.openxmlformats.org/officeDocument/2006/relationships/hyperlink" Target="https://docs.docker.com/engine/reference/commandline/image_build/" TargetMode="External"/><Relationship Id="rId33" Type="http://schemas.openxmlformats.org/officeDocument/2006/relationships/hyperlink" Target="https://github.com/bitnami/bitnami-docker-kafka" TargetMode="External"/><Relationship Id="rId3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72558-CC98-4792-B115-75FFECB4D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14</TotalTime>
  <Pages>22</Pages>
  <Words>3315</Words>
  <Characters>18898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251</cp:revision>
  <dcterms:created xsi:type="dcterms:W3CDTF">2018-11-01T16:16:00Z</dcterms:created>
  <dcterms:modified xsi:type="dcterms:W3CDTF">2020-03-22T07:17:00Z</dcterms:modified>
</cp:coreProperties>
</file>